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247" w:type="pct"/>
        <w:jc w:val="center"/>
        <w:tblBorders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1237"/>
        <w:gridCol w:w="846"/>
        <w:gridCol w:w="846"/>
        <w:gridCol w:w="846"/>
        <w:gridCol w:w="846"/>
        <w:gridCol w:w="846"/>
        <w:gridCol w:w="846"/>
        <w:gridCol w:w="846"/>
        <w:gridCol w:w="439"/>
        <w:gridCol w:w="407"/>
        <w:gridCol w:w="847"/>
        <w:gridCol w:w="846"/>
        <w:gridCol w:w="847"/>
        <w:gridCol w:w="846"/>
        <w:gridCol w:w="847"/>
        <w:gridCol w:w="846"/>
        <w:gridCol w:w="847"/>
        <w:gridCol w:w="1180"/>
        <w:tblGridChange w:id="0">
          <w:tblGrid>
            <w:gridCol w:w="1237"/>
            <w:gridCol w:w="846"/>
            <w:gridCol w:w="846"/>
            <w:gridCol w:w="846"/>
            <w:gridCol w:w="846"/>
            <w:gridCol w:w="846"/>
            <w:gridCol w:w="846"/>
            <w:gridCol w:w="846"/>
            <w:gridCol w:w="439"/>
            <w:gridCol w:w="407"/>
            <w:gridCol w:w="847"/>
            <w:gridCol w:w="846"/>
            <w:gridCol w:w="847"/>
            <w:gridCol w:w="846"/>
            <w:gridCol w:w="847"/>
            <w:gridCol w:w="846"/>
            <w:gridCol w:w="847"/>
            <w:gridCol w:w="1180"/>
          </w:tblGrid>
        </w:tblGridChange>
      </w:tblGrid>
      <w:tr w:rsidR="00AB30BD" w:rsidRPr="00AB30BD" w14:paraId="745E49AC" w14:textId="77777777" w:rsidTr="00427ED3">
        <w:trPr>
          <w:tblHeader/>
          <w:jc w:val="center"/>
        </w:trPr>
        <w:tc>
          <w:tcPr>
            <w:tcW w:w="15111" w:type="dxa"/>
            <w:gridSpan w:val="18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D02B9" w14:textId="77777777" w:rsidR="00AB30BD" w:rsidRPr="00AB30BD" w:rsidRDefault="00AB30BD" w:rsidP="00AB30BD">
            <w:pPr>
              <w:spacing w:after="40" w:line="240" w:lineRule="auto"/>
              <w:jc w:val="center"/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</w:pPr>
            <w:bookmarkStart w:id="1" w:name="_Toc122506161"/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t>Table </w:t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fldChar w:fldCharType="begin"/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instrText>STYLEREF 1 \s</w:instrText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fldChar w:fldCharType="separate"/>
            </w:r>
            <w:r w:rsidRPr="00AB30BD">
              <w:rPr>
                <w:rFonts w:ascii="Arial Narrow" w:eastAsia="Times New Roman" w:hAnsi="Arial Narrow" w:cs="Times New Roman"/>
                <w:b/>
                <w:noProof/>
                <w:kern w:val="0"/>
                <w:szCs w:val="20"/>
                <w14:ligatures w14:val="none"/>
              </w:rPr>
              <w:t>4</w:t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fldChar w:fldCharType="end"/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noBreakHyphen/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fldChar w:fldCharType="begin"/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instrText>SEQ Table \* ARABIC \s 1</w:instrText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fldChar w:fldCharType="separate"/>
            </w:r>
            <w:r w:rsidRPr="00AB30BD">
              <w:rPr>
                <w:rFonts w:ascii="Arial Narrow" w:eastAsia="Times New Roman" w:hAnsi="Arial Narrow" w:cs="Times New Roman"/>
                <w:b/>
                <w:noProof/>
                <w:kern w:val="0"/>
                <w:szCs w:val="20"/>
                <w14:ligatures w14:val="none"/>
              </w:rPr>
              <w:t>1</w:t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fldChar w:fldCharType="end"/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t>.</w:t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tab/>
              <w:t>Monthly</w:t>
            </w:r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noBreakHyphen/>
              <w:t xml:space="preserve">Average Pumping Rates CY </w:t>
            </w:r>
            <w:bookmarkEnd w:id="1"/>
            <w:r w:rsidRPr="00AB30BD">
              <w:rPr>
                <w:rFonts w:ascii="Arial Narrow" w:eastAsia="Times New Roman" w:hAnsi="Arial Narrow" w:cs="Times New Roman"/>
                <w:b/>
                <w:kern w:val="0"/>
                <w:szCs w:val="20"/>
                <w14:ligatures w14:val="none"/>
              </w:rPr>
              <w:t>2022</w:t>
            </w:r>
          </w:p>
        </w:tc>
      </w:tr>
      <w:tr w:rsidR="00AB30BD" w:rsidRPr="00AB30BD" w14:paraId="0D41BE45" w14:textId="77777777" w:rsidTr="00427ED3">
        <w:trPr>
          <w:trHeight w:val="300"/>
          <w:tblHeader/>
          <w:jc w:val="center"/>
        </w:trPr>
        <w:tc>
          <w:tcPr>
            <w:tcW w:w="12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603D3CD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Well Name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28544A4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Easting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br/>
              <w:t>(m)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44B2E39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Northing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br/>
              <w:t>(m)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1DD197C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System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0CB8A68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Jan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22D95ED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Feb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081810C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Mar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1E47B43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Apr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3FD9CF1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May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21E9894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Jun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17445B4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Jul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346EC7F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Aug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18FA8E1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Sep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5F2A2B7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Oct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6FD2AB5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Nov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0004993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Dec</w:t>
            </w: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noBreakHyphen/>
              <w:t>2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pct15" w:color="auto" w:fill="auto"/>
            <w:noWrap/>
            <w:tcMar>
              <w:left w:w="43" w:type="dxa"/>
              <w:right w:w="43" w:type="dxa"/>
            </w:tcMar>
            <w:vAlign w:val="bottom"/>
            <w:hideMark/>
          </w:tcPr>
          <w:p w14:paraId="4B761CF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Arial" w:eastAsia="Times New Roman" w:hAnsi="Arial" w:cs="Times New Roman"/>
                <w:b/>
                <w:kern w:val="0"/>
                <w:sz w:val="18"/>
                <w:szCs w:val="20"/>
                <w14:ligatures w14:val="none"/>
              </w:rPr>
              <w:t>Operation</w:t>
            </w:r>
          </w:p>
        </w:tc>
      </w:tr>
      <w:tr w:rsidR="00AB30BD" w:rsidRPr="00AB30BD" w14:paraId="2D245C36" w14:textId="77777777" w:rsidTr="00427ED3">
        <w:trPr>
          <w:trHeight w:val="368"/>
          <w:jc w:val="center"/>
        </w:trPr>
        <w:tc>
          <w:tcPr>
            <w:tcW w:w="123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2D278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3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52EE7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67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93257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53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10549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89037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5695F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1C4053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09CD3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1207C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C1268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EEC1B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8B1CD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DE524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063BA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2CB1F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DB53C3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D39C6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53DA0EF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6F244F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3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4C2D7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74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790C7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65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E104B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7F544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D1C3D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53265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F193A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BAE15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636E6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8EDD7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D3616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4D266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C62F4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10A10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FEEC5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56BE0BD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2841B05B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7C6F2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8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1BE3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85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BAFC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72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3570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EC3C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92BC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0D7D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4500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00EE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8FB1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5007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F92A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AA83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4877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CFA1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3A19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60C12F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51D6EF9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B17663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8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B9B0B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56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BE0B4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43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C309E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604A8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17BB8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82743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B0A4E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B37D6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DF7EF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167E5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1F949F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9830D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96C8A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9D788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24B6A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1A8094B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371CB92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B2B1B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8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58EAB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48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302BA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32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080EC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2B78B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C262D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56969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DBF99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0314C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41315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0DE98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C40E7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6B0CA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D1FEF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2FD94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AF101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2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2E09555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27EBE91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3F834B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9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0AE34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61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BE580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2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4530E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721F0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1E2FB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19018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5B880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7E708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B09C6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6BEFD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DC99D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07AB2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3E827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1ED92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7D9E8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5A37C0C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5AB2B3DF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05ACE4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9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A97F3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77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817A7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52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4487F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1FF86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8A393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C13DE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71BC9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95C9A4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96D90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10AF7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2864D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B1423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45A44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BBF41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90B87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1A02062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6904D0B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4AB6A9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9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2446D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90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BEA43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62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AE79F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8ADF1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9E2D3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3923A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193F2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99206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7BCEE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BE41F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F4D7A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02DDD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06553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FF97A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6929B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3171779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584D892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8C7CA8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9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B28DC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57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F56C8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48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502B3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979A9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12DED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FA956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41461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2B8FE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3BF11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9C384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26BAA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D281F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D1960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75A9E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045D4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2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6B7A925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441CE83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193336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9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288E0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5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9DE5E1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37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CB87D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264E5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99462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248C5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281D4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F8E1F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00EBF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6A120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42EE4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BB581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2EEC0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20BC0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DB28D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26B9E1E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3E1545D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405326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5-10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6BDB5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94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CA290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52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944FE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CA156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A3EB0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7B765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78579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C580E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EF864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FEE93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46EA1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8FEDF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A8121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CBBB0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D2C2E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6F8AE23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04064DD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24949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5-1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64E54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99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BDBE9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42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46B91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36C32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EA74C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8FEC6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6D4F5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8A66B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947D8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A1BE9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18EF4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9F995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CB24D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51B58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AD0EC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2C1D886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148607C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E48E4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5-10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328EC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26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9C84D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42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A03C6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39827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4F340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8AA7F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5A588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038D9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5C6D9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E5247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B5485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A6152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85DB7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4273A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5C73D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6DD4B73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15FB299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4E56A1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8-5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238D1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89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E8366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45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7AA8E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ADE62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63505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0E023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77749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C157D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53C4C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B0A87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3B8A1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2E584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FE73C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ACE2D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87903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12B3C78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5F6611B1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7756A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8-6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4330F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84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BB0CD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55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E9418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844FC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F48C4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B6990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19403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C0567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C1013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57B45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DADDA5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9E6E6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FD8E9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5389A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D5776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3E51B3A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2BE2F86B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9C18F1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9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19B2C6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00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02B34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36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A5429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F7E4D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129AB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C6486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D577A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5C3DC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B9C0C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2627F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4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7D881C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3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F8897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BE549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C05E8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F73EE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4235FAC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71D47201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D60DCF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699-97-61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09BD2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89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A98D2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91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99F0A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B239C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5FF5A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5F66B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9F3BDD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C7A32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CAB6C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D3DA0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60D6B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1970C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08AE1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0C088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DB081F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5776562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5EE9FC1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E268E0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6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2320D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71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AEEB6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4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88F94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D0CBA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7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208BF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A78B6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9CD40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7FCF8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48B7C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BFD37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206B9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CBBD1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22221B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73C41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368E0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6DF4AEF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3CB1FE4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78289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9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B8F6F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94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E7A66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64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E8294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84F49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A8369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435B1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0A03C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3ED5C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9B5AB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F476F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8418F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BEFA5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9705C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C51D7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07985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286B6FE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4440AB2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374336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9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E4887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03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54818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74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FA877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2ABAA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46EF3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54997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90BE8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E924E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392A5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1A8B4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5DC85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DB3ED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07AA4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1B772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B5D59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79D039A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23E5465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FF3288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97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66745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86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8A41E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08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0E8D3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4C321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2ACF1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56547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F2D67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1A2B0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F2AF2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E36105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1D6A5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846C4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3BE63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FCC6A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5E686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41D8594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0457CE47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C9549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lastRenderedPageBreak/>
              <w:t xml:space="preserve">199-D8-95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C034C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61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B46D3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16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CD903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21AC2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D518E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29F2A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4E86C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9523D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8B99C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9788D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696B4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44A3E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51E35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8A45A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9F36D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1E06C24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19E1ACB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37911AE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13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C2416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03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54B1D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92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37444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42E9A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0981C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C59E2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50B0E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9F885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43EB6E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FB2CA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EC1A9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C5079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FC12BE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BE4D6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AB63D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0D232F7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46DDAF7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1AB793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7-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56839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15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0428E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36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A2906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8ABD7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92AC2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E464F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01FBB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21BCB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50DB1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F301A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93A29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D1277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E2DBF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1CAED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6BFE3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54045FD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087D5A0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1A16BC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13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B1962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68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DB1C1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00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D216E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C515F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E9CA6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079BE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F5B54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37568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FE7CD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070B6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4D787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122A7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F4FA6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36A74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BBCCD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3CAE5EF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632AB9C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BF2CE6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9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E415F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01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2A629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12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1522D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E709E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17363F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2CEE96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DCD2C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8E3B1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7E8AD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A0787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3AABC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DCA17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2B70E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98295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779E0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6BF64E6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70814E2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260AF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9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7E9ED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70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A1398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15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2A026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AB398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C9EF0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E34E8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48AEB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629CB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23A95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25698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4DDC2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03668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82641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46FF5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CBF0B9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482C8F4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6E78236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BA0840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8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F5508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523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1EA13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03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1C470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2DC9A6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1D0FC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F235E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09DF9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D4730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4CFFE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02E5A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318EF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45617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B992C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41007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BB87B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3452FB1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08F5910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1F33C8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15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64CDB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47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35EAA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91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7819C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82C77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2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2AA24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C9F6DC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43672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9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D9006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F098C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22CB3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9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DAAF2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2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7F6C6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0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6D719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ABC27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4F23F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2322CBE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0070947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FCA464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2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F8337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24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5DA61B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03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E3D0B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CB0CD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B97B5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BC7DD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334E8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598E0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8AB7B3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A2B57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1755F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49BB2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9C7EA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B3F08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1F9B1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428EEEE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759F54C0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FCBD6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3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FACAE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37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478F1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90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49004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9B9F7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F41B80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73EB56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C2BCE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8D5235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B9700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C0BE24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F4DC4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B2FD0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A318E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FFBB9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CBC5D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13711E2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2E915C2F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C8330A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3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ED531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14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99D25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42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27B29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FB3A4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F76D1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20E72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503D7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532C4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D6EAD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FC6A1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7FA7E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5A6E0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3B626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3ABFE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3E069B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6343794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4FF5C870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98A4F6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9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15754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13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4090C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01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FF5C1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7DB05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E37B8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060C0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07842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6523A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14CD6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19A4B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CFE8D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23CE4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AD5BA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A1D1B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F6135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5151F37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67D8CB9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31750F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8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8A239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29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844E7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14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C319A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BCD1A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5C391F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AC28CB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9D0AD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7B6BDF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A1917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56E7B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04FF2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BD253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4911E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40DF3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CBF935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5C84A5C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1A5017B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0722D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7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07AC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38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31AF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16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EF53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2E7C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25CC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DA0C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D900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BADD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8112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5EF8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33EB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A24E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5DEA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C4DE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502C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C47D1F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76657B6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AA15C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8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3494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47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E8FD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25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118A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B87B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2A1D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89D6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C98B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BAC2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9126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34A3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2E92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89BA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8E90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09FC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DDD1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347D93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7827A9F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3C2FD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4-3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4C4B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80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A95D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59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417C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0F4A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574F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5159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98D5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FC30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ACD5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5ABD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D344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BB9C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1BD7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D3E7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3223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E748BE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500479F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AFE6B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4-1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28B5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84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85D6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64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4E9C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84BB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D3A3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02E0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34DC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CFB0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72D0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8796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6664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369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10A4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54F2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AEFC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56D5FE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6399ECA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C7747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14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B9F2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22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524D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34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2E9C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4E7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0DBA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8768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71A0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ED00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00AB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8DF4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AB93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FD6E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3718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6D7D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3AC8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89F555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449F518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19B5A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15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A13A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33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15EB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99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B52E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8E34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EA5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E347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89A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FBB8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931C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7B17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07DD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8B03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D2BA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FD72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D727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FCE33A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7CF112B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0757B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15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C359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63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080E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83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CF2D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DA17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806E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DD75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BBF8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FBFD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E6EA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69E5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5E5A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8D57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4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147B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8EE0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0656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6BDDDC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1907AD5C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6731D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3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01CF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24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4D08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55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FC05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30E3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55CC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7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5F1E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CEA4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47FB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41B6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4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BC70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F79D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1F15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568E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66A3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69DD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7815E3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7575C4B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926C4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10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1A38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50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C79C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46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845B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784C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E87F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2B9E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22B4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33FA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CA82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D0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7A97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CBE5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F5C2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F661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C47F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5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E92814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AB30BD" w:rsidRPr="00AB30BD" w14:paraId="46ACD6D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07ED4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lastRenderedPageBreak/>
              <w:t xml:space="preserve">199-D5-12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7A0E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73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58AE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46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E7B7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42D6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E645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D3A7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9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9030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7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52F6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4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86DC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8C36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0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C811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E85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4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B0AE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EFE4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8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E2EB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8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49296B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3CCDD5D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BA4F8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12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9664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62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4834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23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D5FC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07AC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3A6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16E2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9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B240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6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32A2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486F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8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B5E9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7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7C58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3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1B89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4407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1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90DF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4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A5BB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4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4DCFC7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1A5DF78B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181E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14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265B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36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5310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08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632E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AC61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2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D5C5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C00C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2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661E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5.8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5C62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4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E3E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6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4AF7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5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C8D8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E1BF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0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43EE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E122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1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AA9F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0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F27867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4A92DF4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EE5C7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11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D702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94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9A3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28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C976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9347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DADB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E171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82CB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72E4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771E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9540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A6C3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6264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6BF9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0E93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0736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928BAC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5F753E3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D79D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10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82A6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92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EE66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22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A513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B7E1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1AFB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0A1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5162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8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09AA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AF95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CBA0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876B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EB60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9EDE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89C2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B207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D0A4E9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13A80DE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E06B2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5-2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C2A6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24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2E2A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03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E97A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BEFB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79BB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E893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2B78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6B65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EFA3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196B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01E6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A740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16BD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2B4E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3CD2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1C3127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223CC76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2A83B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699-93-48C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B64F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531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DF42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72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C8FD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7789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8E20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4562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ACD3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ED0A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685D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11F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25B6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8C31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08F2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0066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C12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5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C2CEAE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51C60C2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B9D32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8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6E6E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523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5BE7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56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8565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5E8A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C2C3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8D4B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5DDD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8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CDED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CE3F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29E7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8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5774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D75A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7243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533B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CBB6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82D6D4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329CFE6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CA8A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55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E036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62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4606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36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22F4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D4A1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FC87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9758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EE47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0291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5FCA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95DB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D1C4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2D81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8AD5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8ECB4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9707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CFD0B0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70286DF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8C71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8-6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A284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71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8EA3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4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EFEF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7937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1C26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BD8C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787A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D0C0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459D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858E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6E1F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8ABD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4ED0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73AC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5E3F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846689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3C7BE7E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0F33C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7-5 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363F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43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E2E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67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777C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B443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3F46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3DCC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96B1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E8FC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D815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985A4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1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BFD9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C01E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23E1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5725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F657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2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1A4707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6D99130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7BDB0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6-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FC85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54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6394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97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03A0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FD5B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DB3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5CCD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01C8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48C9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2533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0824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301A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393D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3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AE0E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3542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FA87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FFED0B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02BE33D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7CEA9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7-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F4E2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37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5548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37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99C2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7A84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2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0B50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D3DE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5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BE27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1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ACCA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5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95CE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4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2C5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8BDD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76A3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5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3D2E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D8E1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1542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2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AD6852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4A8F28D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73AF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D6-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EAFC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13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9B0F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69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7E25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38DF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AB69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C9C7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ACF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765D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B728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4809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56CB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8256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7FF5D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680D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95BD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1955FF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599EA2D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1DF2E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699-90-47B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FD6AD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529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F917A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095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70DD93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9538BA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21F3D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2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954FD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24837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4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D3FA9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42547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2AE531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B72DC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6394D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50DCE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36A48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53254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45C9611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42D7144B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D9289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8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7A5B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90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E1EE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67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526B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B124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9C2F4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8E04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11B9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C969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955A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7AFC0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E288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66DD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1531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D356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5A18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D72A95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2A8B710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326919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5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6B47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485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6A8B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09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2C8F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3D7B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82FB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C942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D111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630B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6E81E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39D5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9012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E257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0EAA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7C68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77D5D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671104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AB30BD" w:rsidRPr="00AB30BD" w14:paraId="1EE7B9C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BFA9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45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BBD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24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BB45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06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19FFA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3322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D55BF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F7BA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4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73B1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5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1B1A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9092C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2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184C6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F64B8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79EF5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9E977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7543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56EEB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8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8CD1691" w14:textId="77777777" w:rsidR="00AB30BD" w:rsidRPr="00AB30BD" w:rsidRDefault="00AB30BD" w:rsidP="00AB30B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43DC7D52" w14:textId="77777777" w:rsidTr="00427ED3">
        <w:trPr>
          <w:trHeight w:val="300"/>
          <w:jc w:val="center"/>
          <w:ins w:id="2" w:author="Hulstrom, Jason A" w:date="2023-08-02T07:05:00Z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433FD2D" w14:textId="52665F8F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3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4" w:author="Hulstrom, Jason A" w:date="2023-08-02T07:06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199-H4-15A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84813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5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5CE01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6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0E6B91" w14:textId="65E9BE10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7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8" w:author="Hulstrom, Jason A" w:date="2023-08-02T07:06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HX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41418A" w14:textId="59720A0D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9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0" w:author="Hulstrom, Jason A" w:date="2023-08-02T07:06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23.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7C16E4" w14:textId="06F884D2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11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2" w:author="Hulstrom, Jason A" w:date="2023-08-02T07:06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6.6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86CE71" w14:textId="070C1594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13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4" w:author="Hulstrom, Jason A" w:date="2023-08-02T07:06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2.2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0AAA5EF" w14:textId="75A48576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15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6" w:author="Hulstrom, Jason A" w:date="2023-08-02T07:06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9.3</w:t>
              </w:r>
            </w:ins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AC9659" w14:textId="43A0F0A2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17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8" w:author="Hulstrom, Jason A" w:date="2023-08-02T07:06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9.8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10839E" w14:textId="103C5EEE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19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20" w:author="Hulstrom, Jason A" w:date="2023-08-02T07:06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29.9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95E91C" w14:textId="77128F66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21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22" w:author="Hulstrom, Jason A" w:date="2023-08-02T07:06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8.3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1CD787" w14:textId="75D060D7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23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24" w:author="Hulstrom, Jason A" w:date="2023-08-02T07:07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0851AE7" w14:textId="3D1AA761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25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26" w:author="Hulstrom, Jason A" w:date="2023-08-02T07:07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D65E6FB" w14:textId="6580A6FA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27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28" w:author="Hulstrom, Jason A" w:date="2023-08-02T07:07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5B2DEF" w14:textId="5F34754F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29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30" w:author="Hulstrom, Jason A" w:date="2023-08-02T07:07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9FE0250" w14:textId="7A854FE2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31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32" w:author="Hulstrom, Jason A" w:date="2023-08-02T07:07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30ABA4C2" w14:textId="133F7DD6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33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34" w:author="Hulstrom, Jason A" w:date="2023-08-02T07:07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Extraction</w:t>
              </w:r>
            </w:ins>
          </w:p>
        </w:tc>
      </w:tr>
      <w:tr w:rsidR="000A279D" w:rsidRPr="00AB30BD" w14:paraId="04B766C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CEDFD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199-H3-35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EC93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91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A626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05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EDD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07C2F" w14:textId="43B8FE95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35" w:author="Hulstrom, Jason A" w:date="2023-08-02T07:06:00Z">
              <w:r w:rsidRPr="00AB30BD" w:rsidDel="000A279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23.0</w:delText>
              </w:r>
            </w:del>
            <w:ins w:id="36" w:author="Hulstrom, Jason A" w:date="2023-08-02T07:06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8E813" w14:textId="2318FB10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37" w:author="Hulstrom, Jason A" w:date="2023-08-02T07:06:00Z">
              <w:r w:rsidRPr="00AB30BD" w:rsidDel="000A279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16.6</w:delText>
              </w:r>
            </w:del>
            <w:ins w:id="38" w:author="Hulstrom, Jason A" w:date="2023-08-02T07:06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BE1F0" w14:textId="728D328E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39" w:author="Hulstrom, Jason A" w:date="2023-08-02T07:07:00Z">
              <w:r w:rsidRPr="00AB30BD" w:rsidDel="000A279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12.2</w:delText>
              </w:r>
            </w:del>
            <w:ins w:id="40" w:author="Hulstrom, Jason A" w:date="2023-08-02T07:07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7A781" w14:textId="69A36859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41" w:author="Hulstrom, Jason A" w:date="2023-08-02T07:07:00Z">
              <w:r w:rsidRPr="00AB30BD" w:rsidDel="000A279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9.3</w:delText>
              </w:r>
            </w:del>
            <w:ins w:id="42" w:author="Hulstrom, Jason A" w:date="2023-08-02T07:07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1C83F" w14:textId="3C95736A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43" w:author="Hulstrom, Jason A" w:date="2023-08-02T07:07:00Z">
              <w:r w:rsidRPr="00AB30BD" w:rsidDel="000A279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19.8</w:delText>
              </w:r>
            </w:del>
            <w:ins w:id="44" w:author="Hulstrom, Jason A" w:date="2023-08-02T07:07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2BDE31" w14:textId="46317F02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45" w:author="Hulstrom, Jason A" w:date="2023-08-02T07:07:00Z">
              <w:r w:rsidRPr="00AB30BD" w:rsidDel="000A279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29.9</w:delText>
              </w:r>
            </w:del>
            <w:ins w:id="46" w:author="Hulstrom, Jason A" w:date="2023-08-02T07:07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7FEAE" w14:textId="08682F2C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47" w:author="Hulstrom, Jason A" w:date="2023-08-02T07:07:00Z">
              <w:r w:rsidRPr="00AB30BD" w:rsidDel="000A279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8.3</w:delText>
              </w:r>
            </w:del>
            <w:ins w:id="48" w:author="Hulstrom, Jason A" w:date="2023-08-02T07:07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21CD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A71A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7CB7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4A6D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1321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2AB67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A0272B6" w14:textId="77777777" w:rsidTr="00427ED3">
        <w:trPr>
          <w:trHeight w:val="300"/>
          <w:jc w:val="center"/>
          <w:ins w:id="49" w:author="Hulstrom, Jason A" w:date="2023-08-02T07:05:00Z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2D70C134" w14:textId="42983B23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50" w:author="Hulstrom, Jason A" w:date="2023-08-02T07:05:00Z"/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</w:pPr>
            <w:ins w:id="51" w:author="Hulstrom, Jason A" w:date="2023-08-02T07:05:00Z">
              <w:r>
                <w:rPr>
                  <w:rFonts w:ascii="Calibri" w:eastAsia="Times New Roman" w:hAnsi="Calibri" w:cs="Calibri"/>
                  <w:i/>
                  <w:iCs/>
                  <w:color w:val="000000"/>
                  <w:kern w:val="0"/>
                  <w14:ligatures w14:val="none"/>
                </w:rPr>
                <w:t>199-H4-69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B0AE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52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A13D67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53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185859" w14:textId="6521933E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54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55" w:author="Hulstrom, Jason A" w:date="2023-08-02T07:05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HX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020721" w14:textId="541A9015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56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57" w:author="Hulstrom, Jason A" w:date="2023-08-02T07:05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3.7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D84AB0" w14:textId="1A165850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58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59" w:author="Hulstrom, Jason A" w:date="2023-08-02T07:05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3.2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B629A3" w14:textId="6646B101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60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61" w:author="Hulstrom, Jason A" w:date="2023-08-02T07:05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4.6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683B0A" w14:textId="41015931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62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63" w:author="Hulstrom, Jason A" w:date="2023-08-02T07:05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2.5</w:t>
              </w:r>
            </w:ins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ADCCE5" w14:textId="6BC780DE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64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65" w:author="Hulstrom, Jason A" w:date="2023-08-02T07:05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2.2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9A3401" w14:textId="5FA7BD35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66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67" w:author="Hulstrom, Jason A" w:date="2023-08-02T07:05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9.5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C9B06C" w14:textId="41127E22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68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69" w:author="Hulstrom, Jason A" w:date="2023-08-02T07:05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1.3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38229EE" w14:textId="7D7DBD0F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70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71" w:author="Hulstrom, Jason A" w:date="2023-08-02T07:05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8F4B54" w14:textId="5BCAD911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72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73" w:author="Hulstrom, Jason A" w:date="2023-08-02T07:05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49B461" w14:textId="0FF63B51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74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75" w:author="Hulstrom, Jason A" w:date="2023-08-02T07:05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999F10" w14:textId="744E599B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76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77" w:author="Hulstrom, Jason A" w:date="2023-08-02T07:05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782100" w14:textId="7CD07E93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78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79" w:author="Hulstrom, Jason A" w:date="2023-08-02T07:05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1896BDF7" w14:textId="6594C390" w:rsidR="000A279D" w:rsidRPr="00AB30BD" w:rsidRDefault="000A279D" w:rsidP="000A279D">
            <w:pPr>
              <w:spacing w:before="80" w:after="80" w:line="240" w:lineRule="auto"/>
              <w:jc w:val="center"/>
              <w:rPr>
                <w:ins w:id="80" w:author="Hulstrom, Jason A" w:date="2023-08-02T07:05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81" w:author="Hulstrom, Jason A" w:date="2023-08-02T07:05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Extraction</w:t>
              </w:r>
            </w:ins>
          </w:p>
        </w:tc>
      </w:tr>
      <w:tr w:rsidR="000A279D" w:rsidRPr="00AB30BD" w14:paraId="799FEB8F" w14:textId="77777777" w:rsidTr="00427ED3">
        <w:tblPrEx>
          <w:tblW w:w="5247" w:type="pct"/>
          <w:jc w:val="center"/>
          <w:tblBorders>
            <w:bottom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86" w:type="dxa"/>
            <w:right w:w="86" w:type="dxa"/>
          </w:tblCellMar>
          <w:tblPrExChange w:id="82" w:author="Hulstrom, Jason A" w:date="2023-08-02T06:59:00Z">
            <w:tblPrEx>
              <w:tblW w:w="5247" w:type="pct"/>
              <w:jc w:val="center"/>
              <w:tblBorders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86" w:type="dxa"/>
                <w:right w:w="86" w:type="dxa"/>
              </w:tblCellMar>
            </w:tblPrEx>
          </w:tblPrExChange>
        </w:tblPrEx>
        <w:trPr>
          <w:trHeight w:val="300"/>
          <w:jc w:val="center"/>
          <w:trPrChange w:id="83" w:author="Hulstrom, Jason A" w:date="2023-08-02T06:59:00Z">
            <w:trPr>
              <w:trHeight w:val="300"/>
              <w:jc w:val="center"/>
            </w:trPr>
          </w:trPrChange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  <w:tcPrChange w:id="84" w:author="Hulstrom, Jason A" w:date="2023-08-02T06:59:00Z">
              <w:tcPr>
                <w:tcW w:w="1237" w:type="dxa"/>
                <w:tcBorders>
                  <w:top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AEF6F3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lastRenderedPageBreak/>
              <w:t>199-H3-38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85" w:author="Hulstrom, Jason A" w:date="2023-08-02T06:59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E8B3A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801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86" w:author="Hulstrom, Jason A" w:date="2023-08-02T06:59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E4DA99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68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87" w:author="Hulstrom, Jason A" w:date="2023-08-02T06:59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470D78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88" w:author="Hulstrom, Jason A" w:date="2023-08-02T06:59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580A5586" w14:textId="672D1F41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89" w:author="Hulstrom, Jason A" w:date="2023-08-02T06:59:00Z">
              <w:r w:rsidRPr="00AB30BD" w:rsidDel="00427ED3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</w:delText>
              </w:r>
            </w:del>
            <w:ins w:id="90" w:author="Hulstrom, Jason A" w:date="2023-08-02T06:59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  <w:del w:id="91" w:author="Hulstrom, Jason A" w:date="2023-08-02T06:59:00Z">
              <w:r w:rsidRPr="00AB30BD" w:rsidDel="00427ED3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13.7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92" w:author="Hulstrom, Jason A" w:date="2023-08-02T06:59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1F7FE7F3" w14:textId="0F13324E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93" w:author="Hulstrom, Jason A" w:date="2023-08-02T06:59:00Z">
              <w:r w:rsidRPr="00AB30BD" w:rsidDel="00427ED3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</w:delText>
              </w:r>
            </w:del>
            <w:ins w:id="94" w:author="Hulstrom, Jason A" w:date="2023-08-02T07:00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  <w:del w:id="95" w:author="Hulstrom, Jason A" w:date="2023-08-02T06:59:00Z">
              <w:r w:rsidRPr="00AB30BD" w:rsidDel="00427ED3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13.2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96" w:author="Hulstrom, Jason A" w:date="2023-08-02T06:59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08F208D5" w14:textId="2AB47D71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97" w:author="Hulstrom, Jason A" w:date="2023-08-02T07:00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  <w:del w:id="98" w:author="Hulstrom, Jason A" w:date="2023-08-02T06:59:00Z">
              <w:r w:rsidRPr="00AB30BD" w:rsidDel="00427ED3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14.6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99" w:author="Hulstrom, Jason A" w:date="2023-08-02T06:59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484985A8" w14:textId="03034628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100" w:author="Hulstrom, Jason A" w:date="2023-08-02T07:00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  <w:del w:id="101" w:author="Hulstrom, Jason A" w:date="2023-08-02T06:59:00Z">
              <w:r w:rsidRPr="00AB30BD" w:rsidDel="00427ED3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12.5</w:delText>
              </w:r>
            </w:del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02" w:author="Hulstrom, Jason A" w:date="2023-08-02T06:59:00Z">
              <w:tcPr>
                <w:tcW w:w="846" w:type="dxa"/>
                <w:gridSpan w:val="2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4799534D" w14:textId="61F0292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103" w:author="Hulstrom, Jason A" w:date="2023-08-02T07:00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  <w:del w:id="104" w:author="Hulstrom, Jason A" w:date="2023-08-02T06:59:00Z">
              <w:r w:rsidRPr="00AB30BD" w:rsidDel="00427ED3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12.2</w:delText>
              </w:r>
            </w:del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05" w:author="Hulstrom, Jason A" w:date="2023-08-02T06:59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601D7F92" w14:textId="6A5AE58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106" w:author="Hulstrom, Jason A" w:date="2023-08-02T07:00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  <w:del w:id="107" w:author="Hulstrom, Jason A" w:date="2023-08-02T06:59:00Z">
              <w:r w:rsidRPr="00AB30BD" w:rsidDel="00427ED3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19.5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08" w:author="Hulstrom, Jason A" w:date="2023-08-02T06:59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66B3F2A2" w14:textId="7A8AF14A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109" w:author="Hulstrom, Jason A" w:date="2023-08-02T07:00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  <w:del w:id="110" w:author="Hulstrom, Jason A" w:date="2023-08-02T06:59:00Z">
              <w:r w:rsidRPr="00AB30BD" w:rsidDel="00427ED3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11.3</w:delText>
              </w:r>
            </w:del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111" w:author="Hulstrom, Jason A" w:date="2023-08-02T06:59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0700E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112" w:author="Hulstrom, Jason A" w:date="2023-08-02T06:59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5EC734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113" w:author="Hulstrom, Jason A" w:date="2023-08-02T06:59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B0E212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114" w:author="Hulstrom, Jason A" w:date="2023-08-02T06:59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81B039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115" w:author="Hulstrom, Jason A" w:date="2023-08-02T06:59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F65FF6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2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  <w:tcPrChange w:id="116" w:author="Hulstrom, Jason A" w:date="2023-08-02T06:59:00Z">
              <w:tcPr>
                <w:tcW w:w="1180" w:type="dxa"/>
                <w:tcBorders>
                  <w:top w:val="single" w:sz="4" w:space="0" w:color="auto"/>
                  <w:lef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7036E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0A8F50CC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CCCE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7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E833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800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D2DD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64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3C4E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B62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A912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0210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EB29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586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0DA9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F3BF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C03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E6DB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46E8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047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CE3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2895B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13DD919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1B5E2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75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6DE6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21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FA5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70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0CE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4703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2243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3D58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27E0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95C9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1A7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0BA5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9618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ECA9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DC66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18A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100B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D850A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4D777B31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2653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577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806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8799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85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DE36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909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450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D332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00EC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29C5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47F1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D36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82B3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ECC9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CE25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37FF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008B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03ADE8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436924" w:rsidRPr="00AB30BD" w14:paraId="3A5D9988" w14:textId="77777777" w:rsidTr="00427ED3">
        <w:trPr>
          <w:trHeight w:val="300"/>
          <w:jc w:val="center"/>
          <w:ins w:id="117" w:author="Hulstrom, Jason A" w:date="2023-08-02T07:09:00Z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4598EA" w14:textId="2B28F5C2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18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19" w:author="Hulstrom, Jason A" w:date="2023-08-02T07:09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199-H4-63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10801CE" w14:textId="77777777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20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3A2087" w14:textId="77777777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21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FED0E7" w14:textId="3FC252DA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22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23" w:author="Hulstrom, Jason A" w:date="2023-08-02T07:10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HX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A12368" w14:textId="1CF15CAC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24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25" w:author="Hulstrom, Jason A" w:date="2023-08-02T07:10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24.1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D81F6E" w14:textId="727D0667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26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27" w:author="Hulstrom, Jason A" w:date="2023-08-02T07:10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23.6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3A7FDA" w14:textId="416B880B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28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29" w:author="Hulstrom, Jason A" w:date="2023-08-02T07:10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23.5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6478D35" w14:textId="554ED3C1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30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31" w:author="Hulstrom, Jason A" w:date="2023-08-02T07:10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23.5</w:t>
              </w:r>
            </w:ins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01213D" w14:textId="4C1E7113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32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33" w:author="Hulstrom, Jason A" w:date="2023-08-02T07:10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8.3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0650C15" w14:textId="46E4B733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34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35" w:author="Hulstrom, Jason A" w:date="2023-08-02T07:10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20.5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8D6330" w14:textId="4F54FC70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36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37" w:author="Hulstrom, Jason A" w:date="2023-08-02T07:10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14.5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22EEF3" w14:textId="0A653786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38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39" w:author="Hulstrom, Jason A" w:date="2023-08-02T07:10:00Z">
              <w:r w:rsidRPr="00AB30BD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-8.9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3590D4" w14:textId="642FCF7F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40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41" w:author="Hulstrom, Jason A" w:date="2023-08-02T07:10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0209D4" w14:textId="193828AF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42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43" w:author="Hulstrom, Jason A" w:date="2023-08-02T07:10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3FEABF" w14:textId="1A7D8A7B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44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45" w:author="Hulstrom, Jason A" w:date="2023-08-02T07:10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1D8E56" w14:textId="128E801F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46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47" w:author="Hulstrom, Jason A" w:date="2023-08-02T07:10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33EA30C4" w14:textId="30BB56C7" w:rsidR="00436924" w:rsidRPr="00AB30BD" w:rsidRDefault="00436924" w:rsidP="00436924">
            <w:pPr>
              <w:spacing w:before="80" w:after="80" w:line="240" w:lineRule="auto"/>
              <w:jc w:val="center"/>
              <w:rPr>
                <w:ins w:id="148" w:author="Hulstrom, Jason A" w:date="2023-08-02T07:09:00Z"/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ins w:id="149" w:author="Hulstrom, Jason A" w:date="2023-08-02T07:10:00Z">
              <w:r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Extraction</w:t>
              </w:r>
            </w:ins>
          </w:p>
        </w:tc>
      </w:tr>
      <w:tr w:rsidR="000A279D" w:rsidRPr="00AB30BD" w14:paraId="45F42A6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BDEFB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199-H3-37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18B4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818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825B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66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C976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33A5" w14:textId="6E5E114F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50" w:author="Hulstrom, Jason A" w:date="2023-08-02T07:10:00Z">
              <w:r w:rsidRPr="00AB30BD" w:rsidDel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24.1</w:delText>
              </w:r>
            </w:del>
            <w:ins w:id="151" w:author="Hulstrom, Jason A" w:date="2023-08-02T07:10:00Z">
              <w:r w:rsidR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C353C" w14:textId="55B3D143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52" w:author="Hulstrom, Jason A" w:date="2023-08-02T07:10:00Z">
              <w:r w:rsidRPr="00AB30BD" w:rsidDel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23.6</w:delText>
              </w:r>
            </w:del>
            <w:ins w:id="153" w:author="Hulstrom, Jason A" w:date="2023-08-02T07:10:00Z">
              <w:r w:rsidR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2EEAE" w14:textId="708D001A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54" w:author="Hulstrom, Jason A" w:date="2023-08-02T07:10:00Z">
              <w:r w:rsidRPr="00AB30BD" w:rsidDel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23.5</w:delText>
              </w:r>
            </w:del>
            <w:ins w:id="155" w:author="Hulstrom, Jason A" w:date="2023-08-02T07:10:00Z">
              <w:r w:rsidR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B3F4F" w14:textId="2E8B3D2D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56" w:author="Hulstrom, Jason A" w:date="2023-08-02T07:10:00Z">
              <w:r w:rsidRPr="00AB30BD" w:rsidDel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23.5</w:delText>
              </w:r>
            </w:del>
            <w:ins w:id="157" w:author="Hulstrom, Jason A" w:date="2023-08-02T07:10:00Z">
              <w:r w:rsidR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89916" w14:textId="3967FB69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58" w:author="Hulstrom, Jason A" w:date="2023-08-02T07:10:00Z">
              <w:r w:rsidRPr="00AB30BD" w:rsidDel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18.3</w:delText>
              </w:r>
            </w:del>
            <w:ins w:id="159" w:author="Hulstrom, Jason A" w:date="2023-08-02T07:10:00Z">
              <w:r w:rsidR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59D3B" w14:textId="3F01887A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60" w:author="Hulstrom, Jason A" w:date="2023-08-02T07:10:00Z">
              <w:r w:rsidRPr="00AB30BD" w:rsidDel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20.5</w:delText>
              </w:r>
            </w:del>
            <w:ins w:id="161" w:author="Hulstrom, Jason A" w:date="2023-08-02T07:10:00Z">
              <w:r w:rsidR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DE222" w14:textId="020F40D0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62" w:author="Hulstrom, Jason A" w:date="2023-08-02T07:10:00Z">
              <w:r w:rsidRPr="00AB30BD" w:rsidDel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14.5</w:delText>
              </w:r>
            </w:del>
            <w:ins w:id="163" w:author="Hulstrom, Jason A" w:date="2023-08-02T07:10:00Z">
              <w:r w:rsidR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91C60" w14:textId="338567F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64" w:author="Hulstrom, Jason A" w:date="2023-08-02T07:10:00Z">
              <w:r w:rsidRPr="00AB30BD" w:rsidDel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8.9</w:delText>
              </w:r>
            </w:del>
            <w:ins w:id="165" w:author="Hulstrom, Jason A" w:date="2023-08-02T07:10:00Z">
              <w:r w:rsidR="00436924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t>0</w:t>
              </w:r>
            </w:ins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269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7A4B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76C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4B16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B26AE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3249811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0B33E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199-H3-33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28B7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85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C512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95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337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39D7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D5BF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CE16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EFBE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0F6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5B76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92A0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F33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31BB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DF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0B93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D40A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6B614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7085C20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E9860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199-H3-2C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68E8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63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5E94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75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2BFF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BCF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155E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91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DD44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5C82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BE75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6665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0A0C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50F6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D51F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E3F5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0681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BB6D7E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3506CDC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71BC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199-H4-12C (RUM-2)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B024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801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339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92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670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284C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C760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892B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0EB0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9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4DA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1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7EB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80A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9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3488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2CFD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B5E2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857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3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159A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5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AA8B3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2C323FCF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1089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199-H3-22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F680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89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671F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84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FDF8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E6D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3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CB0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C074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0B7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9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193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93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A59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90AE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E4B6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4AAD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B7FA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E142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5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148AD6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238CC0F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C6C2C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199-H3-28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B8A0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65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A6BA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82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FF7D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3288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78D5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59CC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BEF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6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E36B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4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500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8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9D9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6A9F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368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0AB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B40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DE3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3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BECB94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06A85A8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D2C9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199-H3-9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569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803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11F7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91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202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4381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977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CD7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13F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54CB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7D3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8CA2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FC54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F4A5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301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7EAA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3014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FD417F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39DF66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A5302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199-H3-29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421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92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8524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88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562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6D0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F9E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B2DC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702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B79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3286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3288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5B23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270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F12C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FA0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E698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DD29B5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315EDEA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0398A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3-2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4FFF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812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C556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63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57D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108A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519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C43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E0A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CA600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3D9E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AF3B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599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9A51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1A8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894B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DFFC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8996F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2F01E7D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91529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199-H3-36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B1A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94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8E11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01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D47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15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BE08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06FA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9569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C3D7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EF12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6F10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9CE1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4B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686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6721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2BB9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7623E6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0CC3882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28E4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35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C123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95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41F6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62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56E4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4C56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4F26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537C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9DAF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BB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11C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EDB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D7AA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7ECA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DB5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EA7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6FFC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D00A4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15AC3F8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A8C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lastRenderedPageBreak/>
              <w:t xml:space="preserve">199-H1-3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FBA4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88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16F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48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07E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6284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4CE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64E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4F1D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E279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1699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D170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A535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B457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47D1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F77D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4DAC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1C8F6A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7E7B4D90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0D575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37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B76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10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E13E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64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F3D0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3CA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F04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BDE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EF9A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D12D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9071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1EBA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278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B59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FE6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6324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44FB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262419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32304FC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5B9C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4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9F91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98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5E3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45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E91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5D6B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B7F3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BBB5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FEE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EA60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4853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7F9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A179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7B0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AE04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A1A8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324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F7E0FC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5C926F8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70B91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3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98B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16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DBAD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55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67CE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3D6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7D33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FCA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9E1E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B55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C6A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27F9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A62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632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400C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DAC0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D60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5FB164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78D1C56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CD8C6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3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06BC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22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30CF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53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4C2D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260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FBA0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0235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88C0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1F1E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A8F6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B28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F9C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EE4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CEFE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D2CE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FFFD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8B6D3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7FB2AA5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8F449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4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6D0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27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1574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50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E728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D355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3DAD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03A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123C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55AC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8A94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32E4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6FE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5DDA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4A5A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3158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D1E8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268F60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10ACA74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3D3F2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4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D28C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1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1C05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39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3DB5D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5847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8C6F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6C3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1662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D0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727E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3C0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714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7EE8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5EE2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D605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1F0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AB519D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8030457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A99C00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4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768D51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21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BC29E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38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4F3B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B239D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61B1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9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E6C8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CAA47C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90B8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9FBF49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1E2ED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9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9B7198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5C7A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6DB86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C4EC0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9F512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51F9677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0DA08D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CA5BB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5AB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45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DF32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37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5DC6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484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7873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AFB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3086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8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51D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D3E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C12F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927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CFD0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482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7FF7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F7DB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4C6FCB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08985BD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9307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C59A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70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87AD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38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C764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226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A82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FE60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9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9070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F08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9C3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0E3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38FB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7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D73D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3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1CB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724D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E189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C1123D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089017EF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0879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7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8BC1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78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411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97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0D10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F2D4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866F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3D73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45AF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32EA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332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366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737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94F4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2FF6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CFDA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B53A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B74BD5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57781B50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F2EC3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BC8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58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3DE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36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CA30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82AE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82A77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FB8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DB2E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FAE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DBE0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0A0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7A68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B771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457D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AC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B32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E12EF6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3ABBC21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CA96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5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C7A8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72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4CB1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59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0AAA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F3BA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F78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2F2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C856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63D7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207C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500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BF3D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749C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5ADF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E79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6F40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7EC2E5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82E36D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19C3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3-2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3864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44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271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84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3B90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E1C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6CD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DACA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498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DEB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08C5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4243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D560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AF9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2E4B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C54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763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93D1A7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54CEF42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FA41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3-25 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B26B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41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8509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97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9314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3A0F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5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41F5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2479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1F5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BBF8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050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8945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100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81E0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4A17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287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05C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3FB253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77AC0AF1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9B28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7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35CA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23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7656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26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A640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D510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AD2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30D3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E28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89C4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0EF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6087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098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3A25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9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75C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2B8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1BB8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553B74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051AD6E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CB7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9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7AFD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72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7CF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23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0D4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3B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69CC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92C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F2C8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B98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80F7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65BE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0FA5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1EA9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1D28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7B62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2E55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B94C37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40E854A7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B2A0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8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706A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70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66FF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74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1F4A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28A2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B90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59C3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7ACB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90F0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1EB1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494A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735C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6600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F568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7F67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67F7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2E471A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3F414737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046D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5-1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10D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90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4BB6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64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59B4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2FC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0E1C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18C1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84C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CF91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7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DA3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4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706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6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1437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6A4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1A0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583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797E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B6AE7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4BDD5AEC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55D7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9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F173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02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B0C0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70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A0B7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7A02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838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6F7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AF11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FDA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C2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D9A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8513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05AE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D664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8A6F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9A2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9415EC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1D706C9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F5E1C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47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38B8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18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C73A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31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E0E6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AA65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BF7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F37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27EF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8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D930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5F16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48F9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4F8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9E1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CD2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739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4C7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9848F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338D600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03B82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4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C5F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18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AA9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23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615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48FA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872B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411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B919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DAC0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4D04F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39C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9582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80AA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DF99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C196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7434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14D0A3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110B700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AAD9F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lastRenderedPageBreak/>
              <w:t xml:space="preserve">199-H1-4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D39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25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B03A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14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8F54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6F1E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9D7A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1BFE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C339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4E0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0AA4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2550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45CC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7644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FD86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DDFF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66C0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2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06A82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1565821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5B7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9111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16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1B13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37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964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205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1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4014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0A6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5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15E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BF1A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2CEF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B9DA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1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BB1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E12E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5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7A3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963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A491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252968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2CE4169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3CD6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3-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712D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54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97CA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29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0946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C7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42D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280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5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A04C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529C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033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8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DB8F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CBB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0637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50F6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D5C7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0AD2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2CF7C6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42B911BC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482C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77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96B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48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8C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97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C27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4DD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B7AB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F95D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5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477B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08D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AEE8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5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CE4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5910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C3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3AF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720A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D090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270214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375A08D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A1F9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3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A592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76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A94E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76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ECE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F8FF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2C9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58E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72DF5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F2C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F9CB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ABE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E789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58C4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4567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4F92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8222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53397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02133560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1120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3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D426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83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96F9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71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BC02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7D4D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CFD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220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B411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CD8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8B27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2D62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F1B2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1270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2B6B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88AC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00D1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36418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108B3CC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F346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3-27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7370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56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7BD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81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1623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0898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9D6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FB11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902F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3882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A685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2230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6B7A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17C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0A87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D5A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4843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2F15D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586C6AD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A7403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8228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03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0672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74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16D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F775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1EC0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6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8442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6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A3E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1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AEB3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F425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048B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250F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8442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0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B9E7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C2EE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032C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5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B28D47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23A4865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4CAD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25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B15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28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04C5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407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D6A8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D0E2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5FE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C604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580D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BBE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DAF4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A5A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3A98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B66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FC5F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A152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B632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3976FB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0682BEA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9C24B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27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C76D8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40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C1821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402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A9D44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425D2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FD3A9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FBDE2B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AF45D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18491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B9B3D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3595A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0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B9F66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2E16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3319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B71D02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4B134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632E69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6BD9577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D9971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4-7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870A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16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59A733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16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43BA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45B58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52D5D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5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BE256F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304FD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732DB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AE8E9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A021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332EB2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73BFA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A8B97D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84D2C3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A4E46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47DC5C9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5344A39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BFD29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2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359E2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589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012E1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416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652D04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0BE63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3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8AAF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C79E43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33C04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3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636E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8007E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ABB5C0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0C6DD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2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83B9A7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1A1C63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63EC12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08457A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30233F6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55B4A96F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B45C3A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2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6EF28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570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5ABBE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418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E7296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F2BBC1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1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BDAB0B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BB37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C463DD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8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C082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50F2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7B414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84E80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C5880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00D66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2D0C8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47315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1A3DF38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5065774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ED4D8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699-97-47C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692A82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528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49D8E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60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311FB1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DB7D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6681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57694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1264E4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97121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F9D59E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28E446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1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6E26B8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2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743BA3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C4A9A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10638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0C652E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43668E1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32EB691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F9D826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1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9FCE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59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5B4A53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89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3393F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C021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5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DDA2B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5B8406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8B041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2980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0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B3203F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8CFC1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41F4E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E5C12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D393D3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7EE797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B6A83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645F31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220EF157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C2A9A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3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9882E9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88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86FC1B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66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267CDD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3519A8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A342C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45BC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6191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E0D2EC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C8071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6C5012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ECA226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970F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D49F12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8B43B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54E41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6645E27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1B5997B0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4D49D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H1-3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739B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722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CFA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53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A256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9B6B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42DB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B13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8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795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4CC2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7E3B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768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565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927B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6593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9B83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C43D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3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2F425C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7D8586F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1CF98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699-95-45B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970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636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B37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78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D11A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C1BD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1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5334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7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D87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26AB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9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4FF2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6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DE4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9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F32C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B35B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4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85C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4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12FA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4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E382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4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C9D6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4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5A09B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3FB1558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96E7B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199-H3-39 (RUM-</w:t>
            </w:r>
            <w:proofErr w:type="gramStart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>2)</w:t>
            </w:r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:vertAlign w:val="superscript"/>
                <w14:ligatures w14:val="none"/>
              </w:rPr>
              <w:t>a</w:t>
            </w:r>
            <w:proofErr w:type="gramEnd"/>
            <w:r w:rsidRPr="00AB30BD">
              <w:rPr>
                <w:rFonts w:ascii="Calibri" w:eastAsia="Times New Roman" w:hAnsi="Calibri" w:cs="Calibri"/>
                <w:i/>
                <w:iCs/>
                <w:color w:val="000000"/>
                <w:kern w:val="0"/>
                <w14:ligatures w14:val="none"/>
              </w:rPr>
              <w:t xml:space="preserve">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AC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812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F4DA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63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1DA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H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51A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5CEC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AB7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6678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F93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6573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DBF4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05B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6844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E4CA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F4B8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06D7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8C4C47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13E4E94B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2B0F8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7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EC4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896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6EB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95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5BE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4B26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CF13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F602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81A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9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3166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9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FBE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3728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8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C8F6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693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8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60BE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3BDB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21F57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6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8D2A3D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48A79C2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tcMar>
              <w:left w:w="115" w:type="dxa"/>
              <w:right w:w="72" w:type="dxa"/>
            </w:tcMar>
            <w:vAlign w:val="bottom"/>
            <w:hideMark/>
          </w:tcPr>
          <w:p w14:paraId="4FD6A8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i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21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7AA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05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42A4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15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D593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880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3126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65EB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8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BCB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4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CEC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3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EF53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3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2F75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7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841D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3930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C41E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9AE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5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75FA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3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ACC3F5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66B0C8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1DE43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lastRenderedPageBreak/>
              <w:t xml:space="preserve">199-K-23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A368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00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BAE1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87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3882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AC5B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6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FC1E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E1B7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6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FE7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4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0CD7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5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6C5F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6557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4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ADA2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EFA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5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E056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1294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4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9C7A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2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4FC844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1908849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CD73F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22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7609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35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0623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41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55D4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76F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C9A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94B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7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CB55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6101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5213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9395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2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952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BA4C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5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D353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E7CE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5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A9D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4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3DA4E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52E7D23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D3243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4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134E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16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6B95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26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00B8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70F3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05EC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15E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4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3C28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A2F3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6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18AE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B600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5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F62F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3FAE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8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CC4F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DCE5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0B9F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9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85A151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2EA9D057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8976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22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4CA7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18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9249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03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D35A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12DF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D9A8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DE43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7F9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5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14A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8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4E02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757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6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F4A8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7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BCCE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2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F9C7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375F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1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2AAE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6023B4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C00D5C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AA6B8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6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AFB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00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A82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20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F576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991F8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B4EE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E5A4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AC47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EEAA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E07E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2EC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90AB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D5BE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BB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1BCA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E1DF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BBF7BE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09128F87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55D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K-14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2117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41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4C22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55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8DCF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182D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31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421B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E7C0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9708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0117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BC5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C1C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0581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0702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C581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B8F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4645B6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F8651F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18E81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3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D719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47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C35A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66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41D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AF7C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F68E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2B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6298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4CF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0B47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7A1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BEE7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9391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098C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1C73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2F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C901BC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0A1DD35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04802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4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FE6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58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DE7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76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AB02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56ED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AD6D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01B8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C80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7732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9F31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EA0B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8D95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682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A5B6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327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6350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5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FBE144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2C3D7E11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41BD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N-18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031A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143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E08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43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7C8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2E93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9854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B95C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E56C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D57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08FB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651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0A61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1A44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2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7969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959E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9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9CE9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A47B6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40BC15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A1BA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5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4C35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73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5E3D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58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EB7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073A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26AE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CA6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0CE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A21F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5702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D1C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8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596C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5B0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0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1DD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B670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C252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61AFA9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0C77FB21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048A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4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0D1F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19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11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38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DBFB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F8FE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FE6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F6A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5E0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6AAB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F496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FCCF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7ADD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5308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7F7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9F34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7EEB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EFD0A1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E2AB8C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E9E95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8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AA6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118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EA0E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35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EA25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C6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E46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ABA5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B0C9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2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FD0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405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34B2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2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7199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9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EA54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8722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8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14E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6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ED97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5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439F2F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46AE88F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00B75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5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64BD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53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92D3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21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9295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4DB6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F47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9231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4FD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055F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F694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5D21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A45E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6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9C0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EF1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2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2B42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3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5634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4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44F70F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78015CF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C8D9D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5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93DA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32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027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0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123E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A144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5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8C1B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C15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D98F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1E3F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5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369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F52D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3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99AF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B74B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948A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5F78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5D85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079B42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244E9E5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5841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6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604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23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59C9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94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530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89D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0580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6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DD46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2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AD87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0.8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F7E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F788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066A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E0B2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2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F8B4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ED2A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4EC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2DF4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1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0DD49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76EA334C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C735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7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2FD9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54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69FD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18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E876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CFF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8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04C0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232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6CB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450E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F940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E33F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FD8FA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E02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089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5EB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A70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1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906049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758939D1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ED7E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21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E9F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95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91D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04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1C8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401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3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5F26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07C6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7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278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A407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1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85D2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2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F93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7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B2D6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2930D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29F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CFA2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76C0F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2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8D52F6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4B1CA40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7C033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9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4D57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64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DE05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97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446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4F8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40AC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EC5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924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7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9179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8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BC4D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8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C42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0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112A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47F4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5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4C4D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0C0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7873A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0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AF9C58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00919BA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CDEA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51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AB27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94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BCB8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68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A4DD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901F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CC71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6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F2C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27E9F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5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8A7F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8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72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6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9A7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5B27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D1E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9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683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AC5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9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2204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5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8FC428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2666D83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0DF2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4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D0E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77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6A25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97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E76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32B5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2439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1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676D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4181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FDB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2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7AD52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12A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8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6A3C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86544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4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BDD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4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6937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3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44D7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5FBC2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0A59E3A7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813F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6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947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98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8BF8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55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822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5B90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9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9325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5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D0E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D5D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1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597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6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99C5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4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09BB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0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8B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27F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5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B3AEB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5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315C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3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7359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6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CBFEFA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37FF911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7F30C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43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03AB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93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897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08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4407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A52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74B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8187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4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FF4D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7A8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2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95D2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3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70E9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6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7688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213B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8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BBD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7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57C2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6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18DA5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1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17CB38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6CD7480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6EEE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lastRenderedPageBreak/>
              <w:t xml:space="preserve">199-K-17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83DC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84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81F7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48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CF0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FB68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4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9434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637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68BF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3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4E1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E59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F396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0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B325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7E7D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6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6C7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104B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8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9FADC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1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2D9E9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766E056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2D1F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5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EBF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67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8ADD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27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0F9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2B77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66E8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A564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2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DC97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0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615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0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F95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6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D9FE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3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D23B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FC41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8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1E74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1F7C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2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BE34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6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0FB5EB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79E96BE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D1EF6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7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9F1B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00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A2B2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49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764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DDCFC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24F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DCE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1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3F6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2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B9F6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7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E8F8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408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932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79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C67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7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321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2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07EC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1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B836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97.6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9BD300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71DF4AF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DE04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6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0D4F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120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7AA4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90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D35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6535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D67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AA2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8BA2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8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97CF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D29E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CCED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3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051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82E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43B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5B23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24BC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0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5B312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4AC40FEC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4BA57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8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8C2C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111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5AE6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44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16CC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6FEC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84AF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0D48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6F19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5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E71D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7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20BF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9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2BC4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3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EDC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6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282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481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5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483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5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9E2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0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9F1C2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00D4E4F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3B98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7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81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87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3BB6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16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A110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F78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318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8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B3F7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FA12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.8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7A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9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F0F6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6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FA39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9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2926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806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0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D6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6A8F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C647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357228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3C3DAD41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60D9F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62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65A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34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7C11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46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6C5E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3EEA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6BF6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8AFB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258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C731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8A75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817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D4A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20C7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24510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5245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F797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B349B7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0175FEE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2C5BD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16A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67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87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6BC0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96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7E61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36E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3612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81D9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2711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8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882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5769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2E9B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D55D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4028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30AC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64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AB95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475ACE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4DD6618C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C051C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45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E678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28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5C34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42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0485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30BA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825F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49A8CA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2F09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8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46A8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73F2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E25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680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6E09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2461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8A7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9E7B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5AC4B6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8D3CE0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9269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27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ACD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53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F00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53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2D4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7ED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0967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05A07B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6A3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B16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7C68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787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23E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3FE8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78BE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006F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84C4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D3441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72CFBABC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9434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20A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45D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40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B25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51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54F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88BB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3A08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F125D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6878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ACDC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5A6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5928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409E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DE01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A395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632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C8F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5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AC641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3DEB84C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3BBF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9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EA3D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30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213B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55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2BBB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8F19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9F7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E476B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683A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464D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CA20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FF8C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799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4071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0F1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79D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C8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5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A4FD65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3138658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511CA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9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4A20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34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900D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58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520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AD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8FBE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F44E0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2CB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CF6A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F1D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46C3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75D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63A5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7F45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683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B3E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5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32FD0F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8D68FC0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9AEDA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13A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B760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09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B04D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29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67F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D74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9DB3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4CBD8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B6D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44B0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FEFFF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F92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FD9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3317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E34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9F23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D622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61B1A8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4879AC0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55B4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15A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E81D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94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C6EA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13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A4C9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9AE8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84D5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FB476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F74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E13E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F56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51E9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3A7B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663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D02F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82F4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B67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C5AF5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51B7471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CA652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29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89C9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28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BD82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50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0D3D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CDB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2B89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44FD95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099D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ACDC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460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A8E3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FD75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5C16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99C9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8C5E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C736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6D4ED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25E110E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2F93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14A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1D4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02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8A83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828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A4F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95B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1293C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ABB9A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8A0F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4A37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BD6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138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EE06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2ABD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901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0215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BF60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CAA21D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3C79136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51E84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21A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93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01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C257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41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710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3025F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DE4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8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EAF656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25E4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7FB0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4F8B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6ED9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1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54A3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043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A3D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54F8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9105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C949DD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18CA897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EA5AB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22A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7FC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97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7B2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17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F5FD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D44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54A0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6F64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2803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7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DC54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2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6F6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9DE6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56DC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9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1682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7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45EC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6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4D93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9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F47B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9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D3FEF4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4C8E894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08C0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23A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7E48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93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80DB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09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27E5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6BD0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EB08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5FB1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F4E7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5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3122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7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BA4F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3EF1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940D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A5ED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6126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2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E177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4D0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153F2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1548FE3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34933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24A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0E1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86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F260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99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2AE1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D702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3C9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3009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9359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9617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D890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F51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DC1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640B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C5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942A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F39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6513AC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48B6130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4CA17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2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A981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001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95FA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725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682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R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A677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0FD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2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1AD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2EED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195F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8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2A86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34D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2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E893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9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3FB4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4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2B678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3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04BD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4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A32B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1D9B9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3C3195EB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047E9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lastRenderedPageBreak/>
              <w:t xml:space="preserve">199-K-16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8025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859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E03D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4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639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D618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1F2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F145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6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BA96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9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F2B9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9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8F34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5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1BC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8561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C98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2FE9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D6F1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BEB5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9FF8F8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3B0E23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511F7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65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1739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867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D6E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4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913F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FB48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5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DC26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3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728E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9170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3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867EE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3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C03A3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4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5397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9CDD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A7B8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1123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5196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C78A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7FCAE2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9A8ECF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2EA4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37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41F27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865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FAF2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7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013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822C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A2D1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FAEA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D2A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1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D4ED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6CA7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276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F81D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521B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C73F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A249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BC9B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3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D9574A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19B6AD5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98299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9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00F2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843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1EC5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63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5712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601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AAB5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C505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0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41A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0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CD0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1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E2A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1B8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1BF3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2862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61CE8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CDFA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C853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2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170A6A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514EBBE7" w14:textId="77777777" w:rsidTr="007B33AB">
        <w:tblPrEx>
          <w:tblW w:w="5247" w:type="pct"/>
          <w:jc w:val="center"/>
          <w:tblBorders>
            <w:bottom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86" w:type="dxa"/>
            <w:right w:w="86" w:type="dxa"/>
          </w:tblCellMar>
          <w:tblPrExChange w:id="166" w:author="Hai Pham" w:date="2023-08-02T11:31:00Z">
            <w:tblPrEx>
              <w:tblW w:w="5247" w:type="pct"/>
              <w:jc w:val="center"/>
              <w:tblBorders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86" w:type="dxa"/>
                <w:right w:w="86" w:type="dxa"/>
              </w:tblCellMar>
            </w:tblPrEx>
          </w:tblPrExChange>
        </w:tblPrEx>
        <w:trPr>
          <w:trHeight w:val="300"/>
          <w:jc w:val="center"/>
          <w:trPrChange w:id="167" w:author="Hai Pham" w:date="2023-08-02T11:31:00Z">
            <w:trPr>
              <w:trHeight w:val="300"/>
              <w:jc w:val="center"/>
            </w:trPr>
          </w:trPrChange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tcPrChange w:id="168" w:author="Hai Pham" w:date="2023-08-02T11:31:00Z">
              <w:tcPr>
                <w:tcW w:w="1237" w:type="dxa"/>
                <w:tcBorders>
                  <w:top w:val="single" w:sz="4" w:space="0" w:color="auto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102587F4" w14:textId="7063FD10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commentRangeStart w:id="169"/>
            <w:del w:id="170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199-K-205</w:delText>
              </w:r>
              <w:commentRangeEnd w:id="169"/>
              <w:r w:rsidR="00F51479" w:rsidDel="007B33AB">
                <w:rPr>
                  <w:rStyle w:val="CommentReference"/>
                  <w:rFonts w:eastAsia="Times New Roman" w:cs="Times New Roman"/>
                  <w:kern w:val="0"/>
                  <w:szCs w:val="20"/>
                  <w14:ligatures w14:val="none"/>
                </w:rPr>
                <w:commentReference w:id="169"/>
              </w:r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 xml:space="preserve"> 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71" w:author="Hai Pham" w:date="2023-08-02T11:31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0ADD53D7" w14:textId="509520BB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72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568846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73" w:author="Hai Pham" w:date="2023-08-02T11:31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67E61B6C" w14:textId="291CCA99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74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146091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75" w:author="Hai Pham" w:date="2023-08-02T11:31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01B6E08B" w14:textId="7C216B42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76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KW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77" w:author="Hai Pham" w:date="2023-08-02T11:31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5FD0F3F5" w14:textId="10392A88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78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0.0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79" w:author="Hai Pham" w:date="2023-08-02T11:31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6E2BF870" w14:textId="6ED8DA3C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80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0.0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81" w:author="Hai Pham" w:date="2023-08-02T11:31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27E6C9E3" w14:textId="2C20513A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82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0.0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83" w:author="Hai Pham" w:date="2023-08-02T11:31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5BDBE434" w14:textId="7A5BBAF5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84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0.0</w:delText>
              </w:r>
            </w:del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85" w:author="Hai Pham" w:date="2023-08-02T11:31:00Z">
              <w:tcPr>
                <w:tcW w:w="846" w:type="dxa"/>
                <w:gridSpan w:val="2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1DCE7775" w14:textId="63777F4E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86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0.0</w:delText>
              </w:r>
            </w:del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87" w:author="Hai Pham" w:date="2023-08-02T11:31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14C991CF" w14:textId="207FD768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88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2.2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89" w:author="Hai Pham" w:date="2023-08-02T11:31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13EB5E8F" w14:textId="16825191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90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0.0</w:delText>
              </w:r>
            </w:del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91" w:author="Hai Pham" w:date="2023-08-02T11:31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47975BCE" w14:textId="5F09D020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92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0.0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93" w:author="Hai Pham" w:date="2023-08-02T11:31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14A9CF19" w14:textId="0E293CAF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94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0.2</w:delText>
              </w:r>
            </w:del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95" w:author="Hai Pham" w:date="2023-08-02T11:31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517A9CB7" w14:textId="06C6A80A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96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67.0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97" w:author="Hai Pham" w:date="2023-08-02T11:31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67DAFFE1" w14:textId="4B11D935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198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84.3</w:delText>
              </w:r>
            </w:del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tcPrChange w:id="199" w:author="Hai Pham" w:date="2023-08-02T11:31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57974E0D" w14:textId="3913E3AB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200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81.9</w:delText>
              </w:r>
            </w:del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tcPrChange w:id="201" w:author="Hai Pham" w:date="2023-08-02T11:31:00Z">
              <w:tcPr>
                <w:tcW w:w="1180" w:type="dxa"/>
                <w:tcBorders>
                  <w:top w:val="single" w:sz="4" w:space="0" w:color="auto"/>
                  <w:left w:val="nil"/>
                </w:tcBorders>
                <w:shd w:val="clear" w:color="auto" w:fill="auto"/>
                <w:noWrap/>
                <w:vAlign w:val="bottom"/>
              </w:tcPr>
            </w:tcPrChange>
          </w:tcPr>
          <w:p w14:paraId="629A3777" w14:textId="1D78A9B9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del w:id="202" w:author="Hai Pham" w:date="2023-08-02T11:31:00Z">
              <w:r w:rsidRPr="00AB30BD" w:rsidDel="007B33AB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Extraction</w:delText>
              </w:r>
            </w:del>
          </w:p>
        </w:tc>
      </w:tr>
      <w:tr w:rsidR="007B33AB" w:rsidRPr="00AB30BD" w14:paraId="477F3CE6" w14:textId="77777777" w:rsidTr="00F274D0">
        <w:tblPrEx>
          <w:tblW w:w="5247" w:type="pct"/>
          <w:jc w:val="center"/>
          <w:tblBorders>
            <w:bottom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86" w:type="dxa"/>
            <w:right w:w="86" w:type="dxa"/>
          </w:tblCellMar>
          <w:tblPrExChange w:id="203" w:author="Hai Pham" w:date="2023-08-02T11:30:00Z">
            <w:tblPrEx>
              <w:tblW w:w="5247" w:type="pct"/>
              <w:jc w:val="center"/>
              <w:tblBorders>
                <w:bottom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CellMar>
                <w:left w:w="86" w:type="dxa"/>
                <w:right w:w="86" w:type="dxa"/>
              </w:tblCellMar>
            </w:tblPrEx>
          </w:tblPrExChange>
        </w:tblPrEx>
        <w:trPr>
          <w:trHeight w:val="300"/>
          <w:jc w:val="center"/>
          <w:trPrChange w:id="204" w:author="Hai Pham" w:date="2023-08-02T11:30:00Z">
            <w:trPr>
              <w:trHeight w:val="300"/>
              <w:jc w:val="center"/>
            </w:trPr>
          </w:trPrChange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  <w:tcPrChange w:id="205" w:author="Hai Pham" w:date="2023-08-02T11:30:00Z">
              <w:tcPr>
                <w:tcW w:w="1237" w:type="dxa"/>
                <w:tcBorders>
                  <w:top w:val="single" w:sz="4" w:space="0" w:color="auto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48B676E" w14:textId="77777777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240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206" w:author="Hai Pham" w:date="2023-08-02T11:30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30BD0FD" w14:textId="77777777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38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207" w:author="Hai Pham" w:date="2023-08-02T11:30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75D2E35" w14:textId="77777777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7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208" w:author="Hai Pham" w:date="2023-08-02T11:30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CC29F37" w14:textId="77777777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209" w:author="Hai Pham" w:date="2023-08-02T11:30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162EA67" w14:textId="77777777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210" w:author="Hai Pham" w:date="2023-08-02T11:30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AC76110" w14:textId="77777777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211" w:author="Hai Pham" w:date="2023-08-02T11:30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DE36F04" w14:textId="77777777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212" w:author="Hai Pham" w:date="2023-08-02T11:30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926BBE0" w14:textId="77777777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  <w:tcPrChange w:id="213" w:author="Hai Pham" w:date="2023-08-02T11:30:00Z">
              <w:tcPr>
                <w:tcW w:w="846" w:type="dxa"/>
                <w:gridSpan w:val="2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E026EE5" w14:textId="77777777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  <w:tcPrChange w:id="214" w:author="Hai Pham" w:date="2023-08-02T11:30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E651DF4" w14:textId="7D61B2DD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215" w:author="Hai Pham" w:date="2023-08-02T11:30:00Z">
              <w:r w:rsidRPr="00825BFB">
                <w:t>-25</w:t>
              </w:r>
            </w:ins>
            <w:del w:id="216" w:author="Hai Pham" w:date="2023-08-02T11:30:00Z">
              <w:r w:rsidRPr="00AB30BD" w:rsidDel="00F274D0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22.8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  <w:tcPrChange w:id="217" w:author="Hai Pham" w:date="2023-08-02T11:30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83B26E2" w14:textId="310EF0C8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218" w:author="Hai Pham" w:date="2023-08-02T11:30:00Z">
              <w:r w:rsidRPr="00825BFB">
                <w:t>-77.8</w:t>
              </w:r>
            </w:ins>
            <w:del w:id="219" w:author="Hai Pham" w:date="2023-08-02T11:30:00Z">
              <w:r w:rsidRPr="00AB30BD" w:rsidDel="00F274D0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77.8</w:delText>
              </w:r>
            </w:del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  <w:tcPrChange w:id="220" w:author="Hai Pham" w:date="2023-08-02T11:30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04F6EB6" w14:textId="6C5AE6A2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221" w:author="Hai Pham" w:date="2023-08-02T11:30:00Z">
              <w:r w:rsidRPr="00825BFB">
                <w:t>-86.1</w:t>
              </w:r>
            </w:ins>
            <w:del w:id="222" w:author="Hai Pham" w:date="2023-08-02T11:30:00Z">
              <w:r w:rsidRPr="00AB30BD" w:rsidDel="00F274D0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86.1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  <w:tcPrChange w:id="223" w:author="Hai Pham" w:date="2023-08-02T11:30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2572850" w14:textId="44BE6065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224" w:author="Hai Pham" w:date="2023-08-02T11:30:00Z">
              <w:r w:rsidRPr="00825BFB">
                <w:t>-79.2</w:t>
              </w:r>
            </w:ins>
            <w:del w:id="225" w:author="Hai Pham" w:date="2023-08-02T11:30:00Z">
              <w:r w:rsidRPr="00AB30BD" w:rsidDel="00F274D0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79.0</w:delText>
              </w:r>
            </w:del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  <w:tcPrChange w:id="226" w:author="Hai Pham" w:date="2023-08-02T11:30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B269FE" w14:textId="4063B238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227" w:author="Hai Pham" w:date="2023-08-02T11:30:00Z">
              <w:r w:rsidRPr="00825BFB">
                <w:t>-85.2</w:t>
              </w:r>
            </w:ins>
            <w:del w:id="228" w:author="Hai Pham" w:date="2023-08-02T11:30:00Z">
              <w:r w:rsidRPr="00AB30BD" w:rsidDel="00F274D0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18.2</w:delText>
              </w:r>
            </w:del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  <w:tcPrChange w:id="229" w:author="Hai Pham" w:date="2023-08-02T11:30:00Z">
              <w:tcPr>
                <w:tcW w:w="846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B990274" w14:textId="0F096C40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230" w:author="Hai Pham" w:date="2023-08-02T11:30:00Z">
              <w:r w:rsidRPr="00825BFB">
                <w:t>-112</w:t>
              </w:r>
            </w:ins>
            <w:del w:id="231" w:author="Hai Pham" w:date="2023-08-02T11:30:00Z">
              <w:r w:rsidRPr="00AB30BD" w:rsidDel="00F274D0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27.7</w:delText>
              </w:r>
            </w:del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  <w:tcPrChange w:id="232" w:author="Hai Pham" w:date="2023-08-02T11:30:00Z">
              <w:tcPr>
                <w:tcW w:w="847" w:type="dxa"/>
                <w:tcBorders>
                  <w:top w:val="single" w:sz="4" w:space="0" w:color="auto"/>
                  <w:left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7FFD311" w14:textId="19A150C3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ins w:id="233" w:author="Hai Pham" w:date="2023-08-02T11:30:00Z">
              <w:r w:rsidRPr="00825BFB">
                <w:t>-107.8</w:t>
              </w:r>
            </w:ins>
            <w:del w:id="234" w:author="Hai Pham" w:date="2023-08-02T11:30:00Z">
              <w:r w:rsidRPr="00AB30BD" w:rsidDel="00F274D0">
                <w:rPr>
                  <w:rFonts w:ascii="Calibri" w:eastAsia="Times New Roman" w:hAnsi="Calibri" w:cs="Calibri"/>
                  <w:color w:val="000000"/>
                  <w:kern w:val="0"/>
                  <w14:ligatures w14:val="none"/>
                </w:rPr>
                <w:delText>-25.9</w:delText>
              </w:r>
            </w:del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  <w:tcPrChange w:id="235" w:author="Hai Pham" w:date="2023-08-02T11:30:00Z">
              <w:tcPr>
                <w:tcW w:w="1180" w:type="dxa"/>
                <w:tcBorders>
                  <w:top w:val="single" w:sz="4" w:space="0" w:color="auto"/>
                  <w:lef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C50EC1E" w14:textId="77777777" w:rsidR="007B33AB" w:rsidRPr="00AB30BD" w:rsidRDefault="007B33AB" w:rsidP="007B33AB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F751C7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50231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58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EF3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86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1A20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16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145B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CB4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2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7D4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BB19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89DA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9.2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531E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9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7B4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32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6705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25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FFF0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02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6EE4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68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011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13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8B2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3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CF6C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61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FF46F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6FFE1896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232F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206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9DB8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873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709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05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0F0B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083F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4480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BA9C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C24F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2AE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3533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BA23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B1E4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46A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8DBE0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EACC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884D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90D58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4CEAA6F7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2194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74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1342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891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8BB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22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B2B5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A963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1FEF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DBE558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38D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B2C5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36FD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68E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862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5F8B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493D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8CB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8DF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1E658D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35592660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14256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199-K-175 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C9C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888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A1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00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074D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EA2C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7D49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330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D0B1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F6E9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151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BBD8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2A34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EE6B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A62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6490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C9A4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E77CF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jection</w:t>
            </w:r>
          </w:p>
        </w:tc>
      </w:tr>
      <w:tr w:rsidR="000A279D" w:rsidRPr="00AB30BD" w14:paraId="0B3DA7DB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220E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183.1KE-1</w:t>
            </w:r>
          </w:p>
          <w:p w14:paraId="0DA2D8E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83B6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40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CF48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8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DCBC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EE72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7CCE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1AD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C01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4930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A8BF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8D4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86FE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A782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FDAE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D203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8B69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D71A11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allery</w:t>
            </w:r>
          </w:p>
        </w:tc>
      </w:tr>
      <w:tr w:rsidR="000A279D" w:rsidRPr="00AB30BD" w14:paraId="4EB8A0F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5D2E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183.1KE-2</w:t>
            </w:r>
          </w:p>
          <w:p w14:paraId="2CCF1D8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0ACA32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37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9FAEFB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7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CB51A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508CF3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E02060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AE62C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0F7E1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46471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C5C4F7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C62ACE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08F036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981CA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33318E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4ECDA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35406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01F5D3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allery</w:t>
            </w:r>
          </w:p>
        </w:tc>
      </w:tr>
      <w:tr w:rsidR="000A279D" w:rsidRPr="00AB30BD" w14:paraId="2FB90DD4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C041C1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183.1KE-3</w:t>
            </w:r>
          </w:p>
          <w:p w14:paraId="64B59E1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7E404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38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75BE6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7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16A65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3F7925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BB726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C52638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FC0245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93F7E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E3791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AA3E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22181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5037FE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24E8E5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B6AB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CE29F5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7D07CFB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allery</w:t>
            </w:r>
          </w:p>
        </w:tc>
      </w:tr>
      <w:tr w:rsidR="000A279D" w:rsidRPr="00AB30BD" w14:paraId="6EBB0BAC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954503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183.1KE-4</w:t>
            </w:r>
          </w:p>
          <w:p w14:paraId="62960B6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4105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40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68F163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7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A5355D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A11764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AF3FCE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3911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1563DC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48CCA1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832BE0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DB130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1A3E7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7F3523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CA5D2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7F21D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842DBA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27F14A4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allery</w:t>
            </w:r>
          </w:p>
        </w:tc>
      </w:tr>
      <w:tr w:rsidR="000A279D" w:rsidRPr="00AB30BD" w14:paraId="46F34B55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8BBBC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183.1KE-5</w:t>
            </w:r>
          </w:p>
          <w:p w14:paraId="7538C29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D8F0E8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41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42C1BF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7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7B38C56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BFA5DA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E8C4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2D608C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81BFC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4AFFA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5E16BD5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96BCA8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744FE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1CD4DE4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D5EF6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2F2617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6353246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</w:tcPr>
          <w:p w14:paraId="07A7AF0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allery</w:t>
            </w:r>
          </w:p>
        </w:tc>
      </w:tr>
      <w:tr w:rsidR="000A279D" w:rsidRPr="00AB30BD" w14:paraId="40A2A25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9DCB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lastRenderedPageBreak/>
              <w:t>INF183.1KE-6</w:t>
            </w:r>
          </w:p>
          <w:p w14:paraId="06A4367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A02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37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D7FD8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5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506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603C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CEA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7438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775B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C43E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26AF6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766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3316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B154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3C555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2601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E284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D6B18C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allery</w:t>
            </w:r>
          </w:p>
        </w:tc>
      </w:tr>
      <w:tr w:rsidR="000A279D" w:rsidRPr="00AB30BD" w14:paraId="3910C447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A12C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183.1KE-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E76B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38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C327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5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850E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5643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1B2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053F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2F32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68AE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F16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E8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76EC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18E4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C064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A56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6F08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80669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allery</w:t>
            </w:r>
          </w:p>
        </w:tc>
      </w:tr>
      <w:tr w:rsidR="000A279D" w:rsidRPr="00AB30BD" w14:paraId="104AF98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46ABA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183.1KE-8</w:t>
            </w:r>
          </w:p>
          <w:p w14:paraId="59336FD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787D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40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233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5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0347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877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BBF4B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7B3D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B5B7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15AC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31B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DFC6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819F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7D9F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1A1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BBAF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0C11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5CC790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allery</w:t>
            </w:r>
          </w:p>
        </w:tc>
      </w:tr>
      <w:tr w:rsidR="000A279D" w:rsidRPr="00AB30BD" w14:paraId="0B0F79FE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5456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F183.1KE-9</w:t>
            </w:r>
          </w:p>
          <w:p w14:paraId="6976745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AD1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6937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358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4634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64EB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KW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6D1A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66B6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556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369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EA5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CFA4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B5A3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13F6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9640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00B3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ACAD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8B2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4EBF47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Gallery</w:t>
            </w:r>
          </w:p>
        </w:tc>
      </w:tr>
      <w:tr w:rsidR="000A279D" w:rsidRPr="00AB30BD" w14:paraId="2B317949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C7AE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38</w:t>
            </w:r>
          </w:p>
          <w:p w14:paraId="667221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2091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67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48AA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53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72E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8753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5F4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6003C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E74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66FB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7746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A49F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591A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1A19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E33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A7CA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C857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8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43799AB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BE0223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06A35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39</w:t>
            </w:r>
          </w:p>
          <w:p w14:paraId="2DB4EE7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D050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74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5AC9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65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9E8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4EE2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1BE7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4A2B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304E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FAA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8134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842F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EC6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5712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317B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1E84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8BDF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9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189D76B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4B69A7CC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8DB31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83</w:t>
            </w:r>
          </w:p>
          <w:p w14:paraId="271C06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0FB4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85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4391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72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F1C0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2BE8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47BF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57A2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C94C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418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E513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E276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9BF3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A122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816C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F70C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5F5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73BC7B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2CBEA9A1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721B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84</w:t>
            </w:r>
          </w:p>
          <w:p w14:paraId="3CB6275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F88E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56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4A38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43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2F53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64A9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3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7AC1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1BB2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5CE5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9AD2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4B14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27B5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41951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0D65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C8D2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08D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4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6C56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8F010B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42F07077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7E5B4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8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0B22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48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013B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32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1CD5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0603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832B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E5F4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B48D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5621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05F2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06E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4D5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23D3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273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94C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C89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2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EF974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171A0AA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1756A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9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515B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61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E284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2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B103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AF11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4EEB3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2BFA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5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F2A5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9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7CF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A8CD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998D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38C19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706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F54B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2F62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B37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6CC4FB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5C8DA3E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184C8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9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C2A3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77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D282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52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AFAC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443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3DB1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A07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918D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4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A771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7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6E9A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D4AD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BBD1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115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0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5938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6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9360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7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B576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8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7674091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53307D0A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D69C9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9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1BFA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90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2DE2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62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198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646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2BF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F237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F5B5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6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F5E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D704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7F8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5E7C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94C3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D465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0ADE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2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C748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F7E167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7B4DBC9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9D04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9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755D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57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4AEC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48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1355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86E4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A5BB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CC2B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5998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0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098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CD96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C8F8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AB22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1CEB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1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4646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C8B0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2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F3E1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2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2E8D3C4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971BDBD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49D0E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4-9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080D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5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B9E3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37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22D6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3A41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465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59F9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471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FB0F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4218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F754A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709B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BBDA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71D7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20C6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2079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1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AEAB6C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7446BF70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88DB4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5-10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0B73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94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187F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52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986B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51E39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BC4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5ADA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333F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7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E285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5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F14C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D21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9C42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4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6D8F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3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E82E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9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0A57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8DD5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9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6770FA7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914CE33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2B1BB4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5-127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2B78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299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6DE6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42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DF52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2785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F6AA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BB30E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0FBE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3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B876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9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6821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8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A6A8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8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493C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62CF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5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8846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9C60D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C41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09ED9C3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3D6089A8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77BD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5-10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7532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26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CF94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142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3B59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94BE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6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28B2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7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233A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4AD0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4.5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F3FE2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2A6A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DF4D2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6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E87E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0D3D5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4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B693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3.9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0773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9513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5.4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02BD909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64597512" w14:textId="77777777" w:rsidTr="00427ED3">
        <w:trPr>
          <w:trHeight w:val="300"/>
          <w:jc w:val="center"/>
        </w:trPr>
        <w:tc>
          <w:tcPr>
            <w:tcW w:w="1237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8DD09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99-D8-53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82A8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57389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4C95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152452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E282A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X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A74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F833D8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9A70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1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9B54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7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C1079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3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0EE30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0.0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E876B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0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E07DC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18.5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063A7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6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BEA9D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4</w:t>
            </w:r>
          </w:p>
        </w:tc>
        <w:tc>
          <w:tcPr>
            <w:tcW w:w="84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46711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1</w:t>
            </w:r>
          </w:p>
        </w:tc>
        <w:tc>
          <w:tcPr>
            <w:tcW w:w="847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2F5CF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-21.7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bottom"/>
            <w:hideMark/>
          </w:tcPr>
          <w:p w14:paraId="524CB8C6" w14:textId="77777777" w:rsidR="000A279D" w:rsidRPr="00AB30BD" w:rsidRDefault="000A279D" w:rsidP="000A279D">
            <w:pPr>
              <w:spacing w:before="80" w:after="80" w:line="240" w:lineRule="auto"/>
              <w:jc w:val="center"/>
              <w:rPr>
                <w:rFonts w:ascii="Arial" w:eastAsia="Times New Roman" w:hAnsi="Arial" w:cs="Times New Roman"/>
                <w:kern w:val="0"/>
                <w:sz w:val="18"/>
                <w:szCs w:val="20"/>
                <w14:ligatures w14:val="none"/>
              </w:rPr>
            </w:pPr>
            <w:r w:rsidRPr="00AB30BD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Extraction</w:t>
            </w:r>
          </w:p>
        </w:tc>
      </w:tr>
      <w:tr w:rsidR="000A279D" w:rsidRPr="00AB30BD" w14:paraId="1A15B84A" w14:textId="77777777" w:rsidTr="00427ED3">
        <w:trPr>
          <w:trHeight w:val="300"/>
          <w:jc w:val="center"/>
        </w:trPr>
        <w:tc>
          <w:tcPr>
            <w:tcW w:w="15111" w:type="dxa"/>
            <w:gridSpan w:val="18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14:paraId="56ED1804" w14:textId="77777777" w:rsidR="000A279D" w:rsidRPr="00AB30BD" w:rsidRDefault="000A279D" w:rsidP="000A279D">
            <w:pPr>
              <w:spacing w:before="80" w:after="8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</w:pPr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t xml:space="preserve">Note: Rates reported in gal/min. Coordinates are in Washington State Plane South (FIPS 4602) using the </w:t>
            </w:r>
            <w:r w:rsidRPr="00AB30BD">
              <w:rPr>
                <w:rFonts w:ascii="Arial" w:eastAsia="Times New Roman" w:hAnsi="Arial" w:cs="Arial"/>
                <w:i/>
                <w:kern w:val="0"/>
                <w:sz w:val="18"/>
                <w:szCs w:val="18"/>
                <w14:ligatures w14:val="none"/>
              </w:rPr>
              <w:t>North American Datum of 1983</w:t>
            </w:r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t xml:space="preserve"> (NAD83). a. RUM-2 well; not included in model simulation of the unconfined aquifer.</w:t>
            </w:r>
          </w:p>
          <w:p w14:paraId="60BF418B" w14:textId="77777777" w:rsidR="000A279D" w:rsidRPr="00AB30BD" w:rsidRDefault="000A279D" w:rsidP="000A279D">
            <w:pPr>
              <w:tabs>
                <w:tab w:val="left" w:pos="580"/>
                <w:tab w:val="left" w:pos="960"/>
              </w:tabs>
              <w:spacing w:before="80" w:after="8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</w:pPr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noBreakHyphen/>
            </w:r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noBreakHyphen/>
              <w:t xml:space="preserve"> </w:t>
            </w:r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tab/>
              <w:t>=</w:t>
            </w:r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tab/>
              <w:t>well was not connected to the P&amp;T for indicated operation during this period.</w:t>
            </w:r>
          </w:p>
          <w:p w14:paraId="24426783" w14:textId="77777777" w:rsidR="000A279D" w:rsidRPr="00AB30BD" w:rsidRDefault="000A279D" w:rsidP="000A279D">
            <w:pPr>
              <w:tabs>
                <w:tab w:val="left" w:pos="580"/>
                <w:tab w:val="left" w:pos="960"/>
              </w:tabs>
              <w:spacing w:before="80" w:after="8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</w:pPr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lastRenderedPageBreak/>
              <w:t>CY</w:t>
            </w:r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tab/>
              <w:t>=</w:t>
            </w:r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tab/>
              <w:t>calendar year</w:t>
            </w:r>
          </w:p>
          <w:p w14:paraId="2289C34A" w14:textId="77777777" w:rsidR="000A279D" w:rsidRPr="00AB30BD" w:rsidRDefault="000A279D" w:rsidP="000A279D">
            <w:pPr>
              <w:tabs>
                <w:tab w:val="left" w:pos="580"/>
                <w:tab w:val="left" w:pos="960"/>
              </w:tabs>
              <w:spacing w:before="80" w:after="80" w:line="240" w:lineRule="auto"/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</w:pPr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t>RUM-2 =</w:t>
            </w:r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tab/>
              <w:t xml:space="preserve">First water-bearing unit of </w:t>
            </w:r>
            <w:proofErr w:type="spellStart"/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t>Ringold</w:t>
            </w:r>
            <w:proofErr w:type="spellEnd"/>
            <w:r w:rsidRPr="00AB30BD">
              <w:rPr>
                <w:rFonts w:ascii="Arial" w:eastAsia="Times New Roman" w:hAnsi="Arial" w:cs="Arial"/>
                <w:kern w:val="0"/>
                <w:sz w:val="18"/>
                <w:szCs w:val="18"/>
                <w14:ligatures w14:val="none"/>
              </w:rPr>
              <w:t xml:space="preserve"> Formation upper mud</w:t>
            </w:r>
          </w:p>
        </w:tc>
      </w:tr>
      <w:tr w:rsidR="000A279D" w:rsidRPr="00AB30BD" w14:paraId="7EB52071" w14:textId="77777777" w:rsidTr="00427ED3">
        <w:trPr>
          <w:trHeight w:val="300"/>
          <w:jc w:val="center"/>
        </w:trPr>
        <w:tc>
          <w:tcPr>
            <w:tcW w:w="7598" w:type="dxa"/>
            <w:gridSpan w:val="9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4BB085" w14:textId="77777777" w:rsidR="000A279D" w:rsidRPr="00AB30BD" w:rsidRDefault="000A279D" w:rsidP="000A279D">
            <w:pPr>
              <w:spacing w:before="80" w:after="80" w:line="240" w:lineRule="auto"/>
              <w:rPr>
                <w:rFonts w:ascii="Times New Roman" w:eastAsia="Times New Roman" w:hAnsi="Times New Roman" w:cs="Times New Roman"/>
                <w:kern w:val="0"/>
                <w:sz w:val="18"/>
                <w:szCs w:val="20"/>
                <w14:ligatures w14:val="none"/>
              </w:rPr>
            </w:pPr>
          </w:p>
        </w:tc>
        <w:tc>
          <w:tcPr>
            <w:tcW w:w="7513" w:type="dxa"/>
            <w:gridSpan w:val="9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48BFBCA7" w14:textId="77777777" w:rsidR="000A279D" w:rsidRPr="00AB30BD" w:rsidRDefault="000A279D" w:rsidP="000A279D">
            <w:pPr>
              <w:spacing w:before="80" w:after="80" w:line="240" w:lineRule="auto"/>
              <w:rPr>
                <w:rFonts w:ascii="Times New Roman" w:eastAsia="Times New Roman" w:hAnsi="Times New Roman" w:cs="Times New Roman"/>
                <w:kern w:val="0"/>
                <w:sz w:val="18"/>
                <w:szCs w:val="20"/>
                <w14:ligatures w14:val="none"/>
              </w:rPr>
            </w:pPr>
          </w:p>
        </w:tc>
      </w:tr>
    </w:tbl>
    <w:p w14:paraId="4B121518" w14:textId="77777777" w:rsidR="00B64F4A" w:rsidRPr="00AB30BD" w:rsidRDefault="00B64F4A"/>
    <w:sectPr w:rsidR="00B64F4A" w:rsidRPr="00AB30BD" w:rsidSect="00AB30BD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69" w:author="Hulstrom, Jason A" w:date="2023-08-02T07:25:00Z" w:initials="HJA">
    <w:p w14:paraId="7C17EB46" w14:textId="77777777" w:rsidR="00F51479" w:rsidRDefault="00F51479" w:rsidP="00607990">
      <w:pPr>
        <w:pStyle w:val="CommentText"/>
      </w:pPr>
      <w:r>
        <w:rPr>
          <w:rStyle w:val="CommentReference"/>
        </w:rPr>
        <w:annotationRef/>
      </w:r>
      <w:r>
        <w:t>Should be 199-K-240 as well. To support flushing, WE11 and WE13 are both being used by 199-K-240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C17EB4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4834D" w16cex:dateUtc="2023-08-02T14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C17EB46" w16cid:durableId="2874834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Bold">
    <w:altName w:val="Times New Roman"/>
    <w:panose1 w:val="02020803070505020304"/>
    <w:charset w:val="00"/>
    <w:family w:val="roman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charset w:val="00"/>
    <w:family w:val="auto"/>
    <w:pitch w:val="variable"/>
    <w:sig w:usb0="00000000" w:usb1="C0007841" w:usb2="00000009" w:usb3="00000000" w:csb0="000001FF" w:csb1="00000000"/>
  </w:font>
  <w:font w:name="FEF7455F1D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C64AB370"/>
    <w:lvl w:ilvl="0">
      <w:start w:val="1"/>
      <w:numFmt w:val="lowerLetter"/>
      <w:pStyle w:val="NumberListDS-2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" w15:restartNumberingAfterBreak="0">
    <w:nsid w:val="FFFFFF88"/>
    <w:multiLevelType w:val="singleLevel"/>
    <w:tmpl w:val="85929B9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2" w15:restartNumberingAfterBreak="0">
    <w:nsid w:val="03B97228"/>
    <w:multiLevelType w:val="hybridMultilevel"/>
    <w:tmpl w:val="E684E54C"/>
    <w:lvl w:ilvl="0" w:tplc="1B921FA6">
      <w:start w:val="1"/>
      <w:numFmt w:val="bullet"/>
      <w:pStyle w:val="ExecSumBullet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sz w:val="20"/>
      </w:rPr>
    </w:lvl>
    <w:lvl w:ilvl="1" w:tplc="2C04207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054741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6B2C8E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23AAA2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7B747FB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77A3A7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EACDAB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D0E0B2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3F741D1"/>
    <w:multiLevelType w:val="hybridMultilevel"/>
    <w:tmpl w:val="64DE0F98"/>
    <w:lvl w:ilvl="0" w:tplc="803AD02E">
      <w:start w:val="1"/>
      <w:numFmt w:val="bullet"/>
      <w:pStyle w:val="Table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2E07AD"/>
    <w:multiLevelType w:val="multilevel"/>
    <w:tmpl w:val="9EC224D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80" w:hanging="720"/>
      </w:pPr>
      <w:rPr>
        <w:rFonts w:hint="default"/>
      </w:rPr>
    </w:lvl>
    <w:lvl w:ilvl="3">
      <w:start w:val="1"/>
      <w:numFmt w:val="decimal"/>
      <w:pStyle w:val="RachelHeading4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2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5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680" w:hanging="1440"/>
      </w:pPr>
      <w:rPr>
        <w:rFonts w:hint="default"/>
      </w:rPr>
    </w:lvl>
  </w:abstractNum>
  <w:abstractNum w:abstractNumId="5" w15:restartNumberingAfterBreak="0">
    <w:nsid w:val="14AF402D"/>
    <w:multiLevelType w:val="hybridMultilevel"/>
    <w:tmpl w:val="78B06D76"/>
    <w:lvl w:ilvl="0" w:tplc="8F8A3A1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9C64D6"/>
    <w:multiLevelType w:val="hybridMultilevel"/>
    <w:tmpl w:val="5F48C810"/>
    <w:lvl w:ilvl="0" w:tplc="85E41E5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41E10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DD032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7EF4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E6C3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FE2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E0E6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F277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38839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5D559E"/>
    <w:multiLevelType w:val="hybridMultilevel"/>
    <w:tmpl w:val="944827E6"/>
    <w:lvl w:ilvl="0" w:tplc="DFAE913C">
      <w:start w:val="1"/>
      <w:numFmt w:val="lowerLetter"/>
      <w:pStyle w:val="NumberListSS-2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</w:rPr>
    </w:lvl>
    <w:lvl w:ilvl="1" w:tplc="17F8D96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8BA8CE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078D9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E14D32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5827A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65221ED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EAE7A4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542C10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B57B44"/>
    <w:multiLevelType w:val="hybridMultilevel"/>
    <w:tmpl w:val="425ADC68"/>
    <w:lvl w:ilvl="0" w:tplc="1C601678">
      <w:start w:val="1"/>
      <w:numFmt w:val="bullet"/>
      <w:pStyle w:val="BulletList1D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2"/>
        <w:szCs w:val="22"/>
      </w:rPr>
    </w:lvl>
    <w:lvl w:ilvl="1" w:tplc="0809001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0F35E7"/>
    <w:multiLevelType w:val="hybridMultilevel"/>
    <w:tmpl w:val="C37C15C0"/>
    <w:lvl w:ilvl="0" w:tplc="C950A63E">
      <w:start w:val="1"/>
      <w:numFmt w:val="bullet"/>
      <w:pStyle w:val="Bullet2SS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1" w:tplc="60F613E2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2986594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61FC7FF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2F02C8E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32543F9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B3FA10F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F17001A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30B0353A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3620455"/>
    <w:multiLevelType w:val="hybridMultilevel"/>
    <w:tmpl w:val="BC9AF164"/>
    <w:lvl w:ilvl="0" w:tplc="4B1A89DE">
      <w:start w:val="1"/>
      <w:numFmt w:val="bullet"/>
      <w:pStyle w:val="Bullet-2-DS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EFA4C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16260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7EA7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8CEF95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C2F2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C813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83276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D5E99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DD43A1"/>
    <w:multiLevelType w:val="hybridMultilevel"/>
    <w:tmpl w:val="907C61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040101"/>
    <w:multiLevelType w:val="hybridMultilevel"/>
    <w:tmpl w:val="EC644126"/>
    <w:lvl w:ilvl="0" w:tplc="E4E49D34">
      <w:start w:val="1"/>
      <w:numFmt w:val="bullet"/>
      <w:pStyle w:val="Bullet-S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0F613E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98659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FC7F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02C8E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2543F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FA10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7001A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0B0353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0431B4"/>
    <w:multiLevelType w:val="hybridMultilevel"/>
    <w:tmpl w:val="64EE6D78"/>
    <w:lvl w:ilvl="0" w:tplc="29AC2A28">
      <w:start w:val="1"/>
      <w:numFmt w:val="decimal"/>
      <w:pStyle w:val="NumericalList2DS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3C6D2B"/>
    <w:multiLevelType w:val="hybridMultilevel"/>
    <w:tmpl w:val="0EA65738"/>
    <w:lvl w:ilvl="0" w:tplc="10F24F7E">
      <w:start w:val="1"/>
      <w:numFmt w:val="bullet"/>
      <w:pStyle w:val="BulletD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9DA843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AA6890"/>
    <w:multiLevelType w:val="hybridMultilevel"/>
    <w:tmpl w:val="0F6609BC"/>
    <w:lvl w:ilvl="0" w:tplc="2F6214A6">
      <w:start w:val="1"/>
      <w:numFmt w:val="bullet"/>
      <w:pStyle w:val="ExecSumBullet0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AD8FAA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43892A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B8C3B5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2D0664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FB239D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ED653C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590EE62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8BE775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9A158E1"/>
    <w:multiLevelType w:val="hybridMultilevel"/>
    <w:tmpl w:val="E0A80ADE"/>
    <w:lvl w:ilvl="0" w:tplc="DE922034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D1083C"/>
    <w:multiLevelType w:val="hybridMultilevel"/>
    <w:tmpl w:val="3648D49C"/>
    <w:lvl w:ilvl="0" w:tplc="04090015">
      <w:start w:val="1"/>
      <w:numFmt w:val="bullet"/>
      <w:pStyle w:val="BulletList1Sub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2"/>
        <w:szCs w:val="22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FB5E66"/>
    <w:multiLevelType w:val="multilevel"/>
    <w:tmpl w:val="59BE557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131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042400D"/>
    <w:multiLevelType w:val="hybridMultilevel"/>
    <w:tmpl w:val="5380EBA6"/>
    <w:lvl w:ilvl="0" w:tplc="E764636A">
      <w:start w:val="1"/>
      <w:numFmt w:val="decimal"/>
      <w:pStyle w:val="ListParagraph"/>
      <w:lvlText w:val="3.1.%1"/>
      <w:lvlJc w:val="left"/>
      <w:pPr>
        <w:ind w:left="720" w:hanging="72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4674C5"/>
    <w:multiLevelType w:val="hybridMultilevel"/>
    <w:tmpl w:val="DFBE2FD6"/>
    <w:lvl w:ilvl="0" w:tplc="DBBAF4A2">
      <w:start w:val="1"/>
      <w:numFmt w:val="decimal"/>
      <w:pStyle w:val="NumberListDS"/>
      <w:lvlText w:val="%1."/>
      <w:lvlJc w:val="left"/>
      <w:pPr>
        <w:ind w:left="720" w:hanging="360"/>
      </w:pPr>
    </w:lvl>
    <w:lvl w:ilvl="1" w:tplc="D7DC9286" w:tentative="1">
      <w:start w:val="1"/>
      <w:numFmt w:val="lowerLetter"/>
      <w:lvlText w:val="%2."/>
      <w:lvlJc w:val="left"/>
      <w:pPr>
        <w:ind w:left="1440" w:hanging="360"/>
      </w:pPr>
    </w:lvl>
    <w:lvl w:ilvl="2" w:tplc="B94886D0" w:tentative="1">
      <w:start w:val="1"/>
      <w:numFmt w:val="lowerRoman"/>
      <w:lvlText w:val="%3."/>
      <w:lvlJc w:val="right"/>
      <w:pPr>
        <w:ind w:left="2160" w:hanging="180"/>
      </w:pPr>
    </w:lvl>
    <w:lvl w:ilvl="3" w:tplc="3BBCFDFE" w:tentative="1">
      <w:start w:val="1"/>
      <w:numFmt w:val="decimal"/>
      <w:lvlText w:val="%4."/>
      <w:lvlJc w:val="left"/>
      <w:pPr>
        <w:ind w:left="2880" w:hanging="360"/>
      </w:pPr>
    </w:lvl>
    <w:lvl w:ilvl="4" w:tplc="7DA0F8D4" w:tentative="1">
      <w:start w:val="1"/>
      <w:numFmt w:val="lowerLetter"/>
      <w:lvlText w:val="%5."/>
      <w:lvlJc w:val="left"/>
      <w:pPr>
        <w:ind w:left="3600" w:hanging="360"/>
      </w:pPr>
    </w:lvl>
    <w:lvl w:ilvl="5" w:tplc="7E02A528" w:tentative="1">
      <w:start w:val="1"/>
      <w:numFmt w:val="lowerRoman"/>
      <w:lvlText w:val="%6."/>
      <w:lvlJc w:val="right"/>
      <w:pPr>
        <w:ind w:left="4320" w:hanging="180"/>
      </w:pPr>
    </w:lvl>
    <w:lvl w:ilvl="6" w:tplc="79845F76" w:tentative="1">
      <w:start w:val="1"/>
      <w:numFmt w:val="decimal"/>
      <w:lvlText w:val="%7."/>
      <w:lvlJc w:val="left"/>
      <w:pPr>
        <w:ind w:left="5040" w:hanging="360"/>
      </w:pPr>
    </w:lvl>
    <w:lvl w:ilvl="7" w:tplc="CABAFC66" w:tentative="1">
      <w:start w:val="1"/>
      <w:numFmt w:val="lowerLetter"/>
      <w:lvlText w:val="%8."/>
      <w:lvlJc w:val="left"/>
      <w:pPr>
        <w:ind w:left="5760" w:hanging="360"/>
      </w:pPr>
    </w:lvl>
    <w:lvl w:ilvl="8" w:tplc="66DA1E8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F90243"/>
    <w:multiLevelType w:val="multilevel"/>
    <w:tmpl w:val="6EEE1CAC"/>
    <w:styleLink w:val="H-1"/>
    <w:lvl w:ilvl="0">
      <w:start w:val="1"/>
      <w:numFmt w:val="decimal"/>
      <w:lvlText w:val="%1.0"/>
      <w:lvlJc w:val="left"/>
      <w:pPr>
        <w:ind w:left="907" w:hanging="907"/>
      </w:pPr>
      <w:rPr>
        <w:rFonts w:ascii="Arial Narrow" w:hAnsi="Arial Narrow" w:hint="default"/>
        <w:b/>
        <w:i w:val="0"/>
        <w:sz w:val="36"/>
      </w:rPr>
    </w:lvl>
    <w:lvl w:ilvl="1">
      <w:start w:val="1"/>
      <w:numFmt w:val="decimal"/>
      <w:lvlText w:val="%1.%2"/>
      <w:lvlJc w:val="left"/>
      <w:pPr>
        <w:ind w:left="907" w:hanging="54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907" w:hanging="18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9D20D4C"/>
    <w:multiLevelType w:val="hybridMultilevel"/>
    <w:tmpl w:val="2A1E4298"/>
    <w:lvl w:ilvl="0" w:tplc="E19A70AA">
      <w:start w:val="1"/>
      <w:numFmt w:val="bullet"/>
      <w:pStyle w:val="Bullet-2-SS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0D77BF"/>
    <w:multiLevelType w:val="hybridMultilevel"/>
    <w:tmpl w:val="79DA3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B479A9"/>
    <w:multiLevelType w:val="hybridMultilevel"/>
    <w:tmpl w:val="5DF4D1AC"/>
    <w:lvl w:ilvl="0" w:tplc="EBC44C38">
      <w:start w:val="1"/>
      <w:numFmt w:val="decimal"/>
      <w:pStyle w:val="NumberListSS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5DF04AA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6AAF6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5688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A36AA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D8EEA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4CAF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EBC55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6F2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211459"/>
    <w:multiLevelType w:val="hybridMultilevel"/>
    <w:tmpl w:val="8A28968C"/>
    <w:lvl w:ilvl="0" w:tplc="04090001">
      <w:start w:val="1"/>
      <w:numFmt w:val="bullet"/>
      <w:pStyle w:val="ListBullet"/>
      <w:lvlText w:val="­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6A616940"/>
    <w:multiLevelType w:val="singleLevel"/>
    <w:tmpl w:val="6F2A324C"/>
    <w:lvl w:ilvl="0">
      <w:start w:val="1"/>
      <w:numFmt w:val="bullet"/>
      <w:pStyle w:val="TableBullet2nd"/>
      <w:lvlText w:val="–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16"/>
      </w:rPr>
    </w:lvl>
  </w:abstractNum>
  <w:abstractNum w:abstractNumId="27" w15:restartNumberingAfterBreak="0">
    <w:nsid w:val="746B6EC4"/>
    <w:multiLevelType w:val="hybridMultilevel"/>
    <w:tmpl w:val="75CCB3D8"/>
    <w:lvl w:ilvl="0" w:tplc="BE88FABC">
      <w:start w:val="1"/>
      <w:numFmt w:val="bullet"/>
      <w:pStyle w:val="Bullet-3-SS"/>
      <w:lvlText w:val=""/>
      <w:lvlJc w:val="left"/>
      <w:pPr>
        <w:ind w:left="1440" w:hanging="360"/>
      </w:pPr>
      <w:rPr>
        <w:rFonts w:ascii="Symbol" w:hAnsi="Symbol" w:hint="default"/>
        <w:b w:val="0"/>
        <w:i w:val="0"/>
        <w:sz w:val="20"/>
      </w:rPr>
    </w:lvl>
    <w:lvl w:ilvl="1" w:tplc="BBCC21D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573CFA3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A0DA76C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FF2290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218125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1A84E3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9BAB0E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BA0A36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4C16284"/>
    <w:multiLevelType w:val="hybridMultilevel"/>
    <w:tmpl w:val="3AFC5C08"/>
    <w:lvl w:ilvl="0" w:tplc="04090001">
      <w:start w:val="1"/>
      <w:numFmt w:val="bullet"/>
      <w:lvlText w:val=""/>
      <w:lvlJc w:val="left"/>
      <w:pPr>
        <w:ind w:left="7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9" w:hanging="360"/>
      </w:pPr>
      <w:rPr>
        <w:rFonts w:ascii="Wingdings" w:hAnsi="Wingdings" w:hint="default"/>
      </w:rPr>
    </w:lvl>
  </w:abstractNum>
  <w:abstractNum w:abstractNumId="29" w15:restartNumberingAfterBreak="0">
    <w:nsid w:val="7B1B02D8"/>
    <w:multiLevelType w:val="hybridMultilevel"/>
    <w:tmpl w:val="B3F2E65A"/>
    <w:lvl w:ilvl="0" w:tplc="8AE017BE">
      <w:start w:val="1"/>
      <w:numFmt w:val="bullet"/>
      <w:pStyle w:val="BulletList1SS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hint="default"/>
        <w:sz w:val="22"/>
        <w:szCs w:val="22"/>
      </w:rPr>
    </w:lvl>
    <w:lvl w:ilvl="1" w:tplc="3864B8A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76591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5E4E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84CB9C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1785AC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7EF2B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E626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A786F4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7F77A1"/>
    <w:multiLevelType w:val="hybridMultilevel"/>
    <w:tmpl w:val="87043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AC7D10"/>
    <w:multiLevelType w:val="hybridMultilevel"/>
    <w:tmpl w:val="248C84C4"/>
    <w:lvl w:ilvl="0" w:tplc="06BEE4B0">
      <w:start w:val="1"/>
      <w:numFmt w:val="bullet"/>
      <w:pStyle w:val="ExecSumBullet2"/>
      <w:lvlText w:val="–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C82E2A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EA69F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3837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C3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2E2D0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F8B7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3276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080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C11FA8"/>
    <w:multiLevelType w:val="hybridMultilevel"/>
    <w:tmpl w:val="84AEA71A"/>
    <w:lvl w:ilvl="0" w:tplc="FDBEE57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3770149">
    <w:abstractNumId w:val="8"/>
  </w:num>
  <w:num w:numId="2" w16cid:durableId="2052460733">
    <w:abstractNumId w:val="29"/>
  </w:num>
  <w:num w:numId="3" w16cid:durableId="1251037738">
    <w:abstractNumId w:val="17"/>
  </w:num>
  <w:num w:numId="4" w16cid:durableId="1565145930">
    <w:abstractNumId w:val="25"/>
  </w:num>
  <w:num w:numId="5" w16cid:durableId="958803207">
    <w:abstractNumId w:val="4"/>
  </w:num>
  <w:num w:numId="6" w16cid:durableId="893547299">
    <w:abstractNumId w:val="19"/>
    <w:lvlOverride w:ilvl="0">
      <w:startOverride w:val="1"/>
    </w:lvlOverride>
  </w:num>
  <w:num w:numId="7" w16cid:durableId="501942975">
    <w:abstractNumId w:val="21"/>
  </w:num>
  <w:num w:numId="8" w16cid:durableId="1793480132">
    <w:abstractNumId w:val="13"/>
  </w:num>
  <w:num w:numId="9" w16cid:durableId="418985115">
    <w:abstractNumId w:val="1"/>
  </w:num>
  <w:num w:numId="10" w16cid:durableId="1842353944">
    <w:abstractNumId w:val="11"/>
  </w:num>
  <w:num w:numId="11" w16cid:durableId="538401133">
    <w:abstractNumId w:val="2"/>
  </w:num>
  <w:num w:numId="12" w16cid:durableId="1856460563">
    <w:abstractNumId w:val="3"/>
  </w:num>
  <w:num w:numId="13" w16cid:durableId="1048535057">
    <w:abstractNumId w:val="26"/>
  </w:num>
  <w:num w:numId="14" w16cid:durableId="800000642">
    <w:abstractNumId w:val="30"/>
  </w:num>
  <w:num w:numId="15" w16cid:durableId="1368867883">
    <w:abstractNumId w:val="9"/>
  </w:num>
  <w:num w:numId="16" w16cid:durableId="1200161822">
    <w:abstractNumId w:val="20"/>
    <w:lvlOverride w:ilvl="0">
      <w:startOverride w:val="1"/>
    </w:lvlOverride>
  </w:num>
  <w:num w:numId="17" w16cid:durableId="755202556">
    <w:abstractNumId w:val="20"/>
    <w:lvlOverride w:ilvl="0">
      <w:startOverride w:val="1"/>
    </w:lvlOverride>
  </w:num>
  <w:num w:numId="18" w16cid:durableId="1423801023">
    <w:abstractNumId w:val="20"/>
    <w:lvlOverride w:ilvl="0">
      <w:startOverride w:val="1"/>
    </w:lvlOverride>
  </w:num>
  <w:num w:numId="19" w16cid:durableId="1445342352">
    <w:abstractNumId w:val="0"/>
    <w:lvlOverride w:ilvl="0">
      <w:startOverride w:val="1"/>
    </w:lvlOverride>
  </w:num>
  <w:num w:numId="20" w16cid:durableId="1748573153">
    <w:abstractNumId w:val="31"/>
  </w:num>
  <w:num w:numId="21" w16cid:durableId="1282955431">
    <w:abstractNumId w:val="15"/>
  </w:num>
  <w:num w:numId="22" w16cid:durableId="1028679072">
    <w:abstractNumId w:val="27"/>
  </w:num>
  <w:num w:numId="23" w16cid:durableId="124393687">
    <w:abstractNumId w:val="14"/>
  </w:num>
  <w:num w:numId="24" w16cid:durableId="690762357">
    <w:abstractNumId w:val="10"/>
  </w:num>
  <w:num w:numId="25" w16cid:durableId="39212115">
    <w:abstractNumId w:val="22"/>
  </w:num>
  <w:num w:numId="26" w16cid:durableId="868300901">
    <w:abstractNumId w:val="12"/>
  </w:num>
  <w:num w:numId="27" w16cid:durableId="792406810">
    <w:abstractNumId w:val="18"/>
  </w:num>
  <w:num w:numId="28" w16cid:durableId="963389931">
    <w:abstractNumId w:val="0"/>
  </w:num>
  <w:num w:numId="29" w16cid:durableId="1501774880">
    <w:abstractNumId w:val="24"/>
  </w:num>
  <w:num w:numId="30" w16cid:durableId="1062363831">
    <w:abstractNumId w:val="7"/>
  </w:num>
  <w:num w:numId="31" w16cid:durableId="137723581">
    <w:abstractNumId w:val="20"/>
    <w:lvlOverride w:ilvl="0">
      <w:startOverride w:val="5"/>
    </w:lvlOverride>
  </w:num>
  <w:num w:numId="32" w16cid:durableId="711881972">
    <w:abstractNumId w:val="23"/>
  </w:num>
  <w:num w:numId="33" w16cid:durableId="1929268760">
    <w:abstractNumId w:val="16"/>
  </w:num>
  <w:num w:numId="34" w16cid:durableId="1042024374">
    <w:abstractNumId w:val="20"/>
  </w:num>
  <w:num w:numId="35" w16cid:durableId="1904871408">
    <w:abstractNumId w:val="28"/>
  </w:num>
  <w:num w:numId="36" w16cid:durableId="735590475">
    <w:abstractNumId w:val="5"/>
  </w:num>
  <w:num w:numId="37" w16cid:durableId="1252274066">
    <w:abstractNumId w:val="6"/>
  </w:num>
  <w:num w:numId="38" w16cid:durableId="805511315">
    <w:abstractNumId w:val="3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lstrom, Jason A">
    <w15:presenceInfo w15:providerId="AD" w15:userId="S::h2924776@rl.gov::3a7ced96-e57b-4726-aa46-91a8b8256b4b"/>
  </w15:person>
  <w15:person w15:author="Hai Pham">
    <w15:presenceInfo w15:providerId="AD" w15:userId="S::HPham@intera.com::faa3b201-b287-40ad-8e8a-9569e26b457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2MLc0szQytDCyMDFT0lEKTi0uzszPAykwqgUAAvd1jywAAAA="/>
  </w:docVars>
  <w:rsids>
    <w:rsidRoot w:val="00AB30BD"/>
    <w:rsid w:val="000A279D"/>
    <w:rsid w:val="00427ED3"/>
    <w:rsid w:val="00436924"/>
    <w:rsid w:val="004E7C11"/>
    <w:rsid w:val="007B33AB"/>
    <w:rsid w:val="009B1916"/>
    <w:rsid w:val="009D1CAC"/>
    <w:rsid w:val="00AB30BD"/>
    <w:rsid w:val="00B64F4A"/>
    <w:rsid w:val="00D43BCB"/>
    <w:rsid w:val="00E86CAF"/>
    <w:rsid w:val="00F51479"/>
    <w:rsid w:val="00FF2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8CD88"/>
  <w15:chartTrackingRefBased/>
  <w15:docId w15:val="{737135F4-59EE-4D5B-9767-6DFD669A0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Main-Head"/>
    <w:next w:val="BodyText"/>
    <w:link w:val="Heading1Char"/>
    <w:qFormat/>
    <w:rsid w:val="00AB30BD"/>
    <w:pPr>
      <w:keepNext/>
      <w:numPr>
        <w:numId w:val="27"/>
      </w:numPr>
      <w:spacing w:after="160"/>
      <w:jc w:val="center"/>
      <w:outlineLvl w:val="0"/>
    </w:pPr>
    <w:rPr>
      <w:sz w:val="28"/>
    </w:rPr>
  </w:style>
  <w:style w:type="paragraph" w:styleId="Heading2">
    <w:name w:val="heading 2"/>
    <w:basedOn w:val="Main-Head"/>
    <w:next w:val="BodyText"/>
    <w:link w:val="Heading2Char"/>
    <w:qFormat/>
    <w:rsid w:val="00AB30BD"/>
    <w:pPr>
      <w:keepNext/>
      <w:keepLines/>
      <w:numPr>
        <w:ilvl w:val="1"/>
        <w:numId w:val="27"/>
      </w:numPr>
      <w:tabs>
        <w:tab w:val="left" w:pos="1080"/>
      </w:tabs>
      <w:spacing w:before="160" w:after="160"/>
      <w:outlineLvl w:val="1"/>
    </w:pPr>
    <w:rPr>
      <w:sz w:val="28"/>
    </w:rPr>
  </w:style>
  <w:style w:type="paragraph" w:styleId="Heading3">
    <w:name w:val="heading 3"/>
    <w:basedOn w:val="Main-Head"/>
    <w:next w:val="BodyText"/>
    <w:link w:val="Heading3Char"/>
    <w:qFormat/>
    <w:rsid w:val="00AB30BD"/>
    <w:pPr>
      <w:keepNext/>
      <w:keepLines/>
      <w:numPr>
        <w:ilvl w:val="2"/>
        <w:numId w:val="27"/>
      </w:numPr>
      <w:spacing w:before="80" w:after="80"/>
      <w:outlineLvl w:val="2"/>
    </w:pPr>
    <w:rPr>
      <w:sz w:val="24"/>
    </w:rPr>
  </w:style>
  <w:style w:type="paragraph" w:styleId="Heading4">
    <w:name w:val="heading 4"/>
    <w:basedOn w:val="Main-Head"/>
    <w:next w:val="BodyText"/>
    <w:link w:val="Heading4Char"/>
    <w:qFormat/>
    <w:rsid w:val="00AB30BD"/>
    <w:pPr>
      <w:keepNext/>
      <w:keepLines/>
      <w:numPr>
        <w:ilvl w:val="3"/>
        <w:numId w:val="27"/>
      </w:numPr>
      <w:spacing w:before="80" w:after="80"/>
      <w:ind w:left="864"/>
      <w:outlineLvl w:val="3"/>
    </w:pPr>
    <w:rPr>
      <w:i/>
      <w:sz w:val="24"/>
    </w:rPr>
  </w:style>
  <w:style w:type="paragraph" w:styleId="Heading5">
    <w:name w:val="heading 5"/>
    <w:basedOn w:val="Main-Head"/>
    <w:next w:val="BodyText"/>
    <w:link w:val="Heading5Char"/>
    <w:qFormat/>
    <w:rsid w:val="00AB30BD"/>
    <w:pPr>
      <w:keepNext/>
      <w:keepLines/>
      <w:spacing w:before="80"/>
      <w:outlineLvl w:val="4"/>
    </w:pPr>
    <w:rPr>
      <w:i/>
      <w:sz w:val="24"/>
    </w:rPr>
  </w:style>
  <w:style w:type="paragraph" w:styleId="Heading6">
    <w:name w:val="heading 6"/>
    <w:basedOn w:val="Main-Head"/>
    <w:next w:val="BodyText"/>
    <w:link w:val="Heading6Char"/>
    <w:qFormat/>
    <w:rsid w:val="00AB30BD"/>
    <w:pPr>
      <w:numPr>
        <w:ilvl w:val="5"/>
        <w:numId w:val="27"/>
      </w:numPr>
      <w:outlineLvl w:val="5"/>
    </w:pPr>
    <w:rPr>
      <w:b w:val="0"/>
      <w:i/>
      <w:sz w:val="24"/>
    </w:rPr>
  </w:style>
  <w:style w:type="paragraph" w:styleId="Heading7">
    <w:name w:val="heading 7"/>
    <w:basedOn w:val="Normal"/>
    <w:next w:val="Normal"/>
    <w:link w:val="Heading7Char"/>
    <w:qFormat/>
    <w:rsid w:val="00AB30BD"/>
    <w:pPr>
      <w:numPr>
        <w:ilvl w:val="6"/>
        <w:numId w:val="27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8">
    <w:name w:val="heading 8"/>
    <w:basedOn w:val="Normal"/>
    <w:next w:val="Normal"/>
    <w:link w:val="Heading8Char"/>
    <w:qFormat/>
    <w:rsid w:val="00AB30BD"/>
    <w:pPr>
      <w:numPr>
        <w:ilvl w:val="7"/>
        <w:numId w:val="27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kern w:val="0"/>
      <w:sz w:val="24"/>
      <w:szCs w:val="24"/>
      <w14:ligatures w14:val="none"/>
    </w:rPr>
  </w:style>
  <w:style w:type="paragraph" w:styleId="Heading9">
    <w:name w:val="heading 9"/>
    <w:basedOn w:val="Normal"/>
    <w:next w:val="Normal"/>
    <w:link w:val="Heading9Char"/>
    <w:qFormat/>
    <w:rsid w:val="00AB30BD"/>
    <w:pPr>
      <w:numPr>
        <w:ilvl w:val="8"/>
        <w:numId w:val="27"/>
      </w:numPr>
      <w:spacing w:before="240" w:after="60" w:line="240" w:lineRule="auto"/>
      <w:outlineLvl w:val="8"/>
    </w:pPr>
    <w:rPr>
      <w:rFonts w:ascii="Arial" w:eastAsia="Times New Roman" w:hAnsi="Arial" w:cs="Arial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B30BD"/>
    <w:rPr>
      <w:rFonts w:ascii="Arial Narrow" w:eastAsia="Times New Roman" w:hAnsi="Arial Narrow" w:cs="Times New Roman"/>
      <w:b/>
      <w:kern w:val="0"/>
      <w:sz w:val="28"/>
      <w:szCs w:val="20"/>
      <w14:ligatures w14:val="none"/>
    </w:rPr>
  </w:style>
  <w:style w:type="character" w:customStyle="1" w:styleId="Heading2Char">
    <w:name w:val="Heading 2 Char"/>
    <w:basedOn w:val="DefaultParagraphFont"/>
    <w:link w:val="Heading2"/>
    <w:rsid w:val="00AB30BD"/>
    <w:rPr>
      <w:rFonts w:ascii="Arial Narrow" w:eastAsia="Times New Roman" w:hAnsi="Arial Narrow" w:cs="Times New Roman"/>
      <w:b/>
      <w:kern w:val="0"/>
      <w:sz w:val="28"/>
      <w:szCs w:val="20"/>
      <w14:ligatures w14:val="none"/>
    </w:rPr>
  </w:style>
  <w:style w:type="character" w:customStyle="1" w:styleId="Heading3Char">
    <w:name w:val="Heading 3 Char"/>
    <w:basedOn w:val="DefaultParagraphFont"/>
    <w:link w:val="Heading3"/>
    <w:rsid w:val="00AB30BD"/>
    <w:rPr>
      <w:rFonts w:ascii="Arial Narrow" w:eastAsia="Times New Roman" w:hAnsi="Arial Narrow" w:cs="Times New Roman"/>
      <w:b/>
      <w:kern w:val="0"/>
      <w:sz w:val="24"/>
      <w:szCs w:val="20"/>
      <w14:ligatures w14:val="none"/>
    </w:rPr>
  </w:style>
  <w:style w:type="character" w:customStyle="1" w:styleId="Heading4Char">
    <w:name w:val="Heading 4 Char"/>
    <w:basedOn w:val="DefaultParagraphFont"/>
    <w:link w:val="Heading4"/>
    <w:rsid w:val="00AB30BD"/>
    <w:rPr>
      <w:rFonts w:ascii="Arial Narrow" w:eastAsia="Times New Roman" w:hAnsi="Arial Narrow" w:cs="Times New Roman"/>
      <w:b/>
      <w:i/>
      <w:kern w:val="0"/>
      <w:sz w:val="24"/>
      <w:szCs w:val="20"/>
      <w14:ligatures w14:val="none"/>
    </w:rPr>
  </w:style>
  <w:style w:type="character" w:customStyle="1" w:styleId="Heading5Char">
    <w:name w:val="Heading 5 Char"/>
    <w:basedOn w:val="DefaultParagraphFont"/>
    <w:link w:val="Heading5"/>
    <w:rsid w:val="00AB30BD"/>
    <w:rPr>
      <w:rFonts w:ascii="Arial Narrow" w:eastAsia="Times New Roman" w:hAnsi="Arial Narrow" w:cs="Times New Roman"/>
      <w:b/>
      <w:i/>
      <w:kern w:val="0"/>
      <w:sz w:val="24"/>
      <w:szCs w:val="20"/>
      <w14:ligatures w14:val="none"/>
    </w:rPr>
  </w:style>
  <w:style w:type="character" w:customStyle="1" w:styleId="Heading6Char">
    <w:name w:val="Heading 6 Char"/>
    <w:basedOn w:val="DefaultParagraphFont"/>
    <w:link w:val="Heading6"/>
    <w:rsid w:val="00AB30BD"/>
    <w:rPr>
      <w:rFonts w:ascii="Arial Narrow" w:eastAsia="Times New Roman" w:hAnsi="Arial Narrow" w:cs="Times New Roman"/>
      <w:i/>
      <w:kern w:val="0"/>
      <w:sz w:val="24"/>
      <w:szCs w:val="20"/>
      <w14:ligatures w14:val="none"/>
    </w:rPr>
  </w:style>
  <w:style w:type="character" w:customStyle="1" w:styleId="Heading7Char">
    <w:name w:val="Heading 7 Char"/>
    <w:basedOn w:val="DefaultParagraphFont"/>
    <w:link w:val="Heading7"/>
    <w:rsid w:val="00AB30BD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Heading8Char">
    <w:name w:val="Heading 8 Char"/>
    <w:basedOn w:val="DefaultParagraphFont"/>
    <w:link w:val="Heading8"/>
    <w:rsid w:val="00AB30BD"/>
    <w:rPr>
      <w:rFonts w:ascii="Times New Roman" w:eastAsia="Times New Roman" w:hAnsi="Times New Roman" w:cs="Times New Roman"/>
      <w:i/>
      <w:iCs/>
      <w:kern w:val="0"/>
      <w:sz w:val="24"/>
      <w:szCs w:val="24"/>
      <w14:ligatures w14:val="none"/>
    </w:rPr>
  </w:style>
  <w:style w:type="character" w:customStyle="1" w:styleId="Heading9Char">
    <w:name w:val="Heading 9 Char"/>
    <w:basedOn w:val="DefaultParagraphFont"/>
    <w:link w:val="Heading9"/>
    <w:rsid w:val="00AB30BD"/>
    <w:rPr>
      <w:rFonts w:ascii="Arial" w:eastAsia="Times New Roman" w:hAnsi="Arial" w:cs="Arial"/>
      <w:kern w:val="0"/>
      <w14:ligatures w14:val="none"/>
    </w:rPr>
  </w:style>
  <w:style w:type="numbering" w:customStyle="1" w:styleId="NoList1">
    <w:name w:val="No List1"/>
    <w:next w:val="NoList"/>
    <w:uiPriority w:val="99"/>
    <w:semiHidden/>
    <w:unhideWhenUsed/>
    <w:rsid w:val="00AB30BD"/>
  </w:style>
  <w:style w:type="paragraph" w:customStyle="1" w:styleId="Main-Head">
    <w:name w:val="Main-Head"/>
    <w:basedOn w:val="Normal"/>
    <w:next w:val="BodyText"/>
    <w:link w:val="Main-HeadChar"/>
    <w:rsid w:val="00AB30BD"/>
    <w:pPr>
      <w:spacing w:after="0" w:line="240" w:lineRule="auto"/>
    </w:pPr>
    <w:rPr>
      <w:rFonts w:ascii="Arial Narrow" w:eastAsia="Times New Roman" w:hAnsi="Arial Narrow" w:cs="Times New Roman"/>
      <w:b/>
      <w:kern w:val="0"/>
      <w:szCs w:val="20"/>
      <w14:ligatures w14:val="none"/>
    </w:rPr>
  </w:style>
  <w:style w:type="paragraph" w:styleId="BodyText">
    <w:name w:val="Body Text"/>
    <w:basedOn w:val="Normal"/>
    <w:link w:val="BodyTextChar"/>
    <w:qFormat/>
    <w:rsid w:val="00AB30BD"/>
    <w:pPr>
      <w:spacing w:line="252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character" w:customStyle="1" w:styleId="BodyTextChar">
    <w:name w:val="Body Text Char"/>
    <w:basedOn w:val="DefaultParagraphFont"/>
    <w:link w:val="BodyText"/>
    <w:rsid w:val="00AB30BD"/>
    <w:rPr>
      <w:rFonts w:ascii="Times New Roman" w:eastAsia="Times New Roman" w:hAnsi="Times New Roman" w:cs="Times New Roman"/>
      <w:kern w:val="0"/>
      <w:szCs w:val="20"/>
      <w14:ligatures w14:val="none"/>
    </w:rPr>
  </w:style>
  <w:style w:type="character" w:customStyle="1" w:styleId="Main-HeadChar">
    <w:name w:val="Main-Head Char"/>
    <w:link w:val="Main-Head"/>
    <w:rsid w:val="00AB30BD"/>
    <w:rPr>
      <w:rFonts w:ascii="Arial Narrow" w:eastAsia="Times New Roman" w:hAnsi="Arial Narrow" w:cs="Times New Roman"/>
      <w:b/>
      <w:kern w:val="0"/>
      <w:szCs w:val="20"/>
      <w14:ligatures w14:val="none"/>
    </w:rPr>
  </w:style>
  <w:style w:type="paragraph" w:styleId="TOC1">
    <w:name w:val="toc 1"/>
    <w:basedOn w:val="BodyText"/>
    <w:next w:val="TOC2"/>
    <w:uiPriority w:val="39"/>
    <w:rsid w:val="00AB30BD"/>
    <w:pPr>
      <w:tabs>
        <w:tab w:val="right" w:leader="dot" w:pos="9360"/>
      </w:tabs>
      <w:spacing w:before="80" w:line="240" w:lineRule="auto"/>
      <w:ind w:left="540" w:right="720" w:hanging="540"/>
    </w:pPr>
    <w:rPr>
      <w:rFonts w:ascii="Times New Roman Bold" w:hAnsi="Times New Roman Bold"/>
      <w:b/>
      <w:noProof/>
    </w:rPr>
  </w:style>
  <w:style w:type="paragraph" w:styleId="TOC2">
    <w:name w:val="toc 2"/>
    <w:basedOn w:val="TOC1"/>
    <w:next w:val="TOC3"/>
    <w:uiPriority w:val="39"/>
    <w:rsid w:val="00AB30BD"/>
    <w:pPr>
      <w:spacing w:before="40" w:after="80"/>
      <w:ind w:left="1080"/>
    </w:pPr>
    <w:rPr>
      <w:rFonts w:ascii="Times New Roman" w:hAnsi="Times New Roman"/>
      <w:b w:val="0"/>
    </w:rPr>
  </w:style>
  <w:style w:type="paragraph" w:styleId="TOC3">
    <w:name w:val="toc 3"/>
    <w:basedOn w:val="TOC2"/>
    <w:uiPriority w:val="39"/>
    <w:rsid w:val="00AB30BD"/>
    <w:pPr>
      <w:ind w:left="1714" w:hanging="634"/>
    </w:pPr>
  </w:style>
  <w:style w:type="paragraph" w:styleId="Header">
    <w:name w:val="header"/>
    <w:basedOn w:val="Normal"/>
    <w:link w:val="HeaderChar"/>
    <w:uiPriority w:val="99"/>
    <w:rsid w:val="00AB30BD"/>
    <w:pPr>
      <w:spacing w:after="0" w:line="240" w:lineRule="auto"/>
      <w:jc w:val="center"/>
    </w:pPr>
    <w:rPr>
      <w:rFonts w:ascii="Arial" w:eastAsia="Times New Roman" w:hAnsi="Arial" w:cs="Times New Roman"/>
      <w:caps/>
      <w:kern w:val="0"/>
      <w:sz w:val="20"/>
      <w:szCs w:val="20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AB30BD"/>
    <w:rPr>
      <w:rFonts w:ascii="Arial" w:eastAsia="Times New Roman" w:hAnsi="Arial" w:cs="Times New Roman"/>
      <w:caps/>
      <w:kern w:val="0"/>
      <w:sz w:val="20"/>
      <w:szCs w:val="20"/>
      <w14:ligatures w14:val="none"/>
    </w:rPr>
  </w:style>
  <w:style w:type="paragraph" w:styleId="Footer">
    <w:name w:val="footer"/>
    <w:basedOn w:val="Normal"/>
    <w:link w:val="FooterChar"/>
    <w:uiPriority w:val="99"/>
    <w:rsid w:val="00AB30BD"/>
    <w:pPr>
      <w:tabs>
        <w:tab w:val="right" w:pos="9000"/>
      </w:tabs>
      <w:spacing w:after="0" w:line="240" w:lineRule="auto"/>
      <w:jc w:val="center"/>
    </w:pPr>
    <w:rPr>
      <w:rFonts w:ascii="Arial" w:eastAsia="Times New Roman" w:hAnsi="Arial" w:cs="Times New Roman"/>
      <w:kern w:val="0"/>
      <w:sz w:val="20"/>
      <w:szCs w:val="20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AB30BD"/>
    <w:rPr>
      <w:rFonts w:ascii="Arial" w:eastAsia="Times New Roman" w:hAnsi="Arial" w:cs="Times New Roman"/>
      <w:kern w:val="0"/>
      <w:sz w:val="20"/>
      <w:szCs w:val="20"/>
      <w14:ligatures w14:val="none"/>
    </w:rPr>
  </w:style>
  <w:style w:type="character" w:styleId="PageNumber">
    <w:name w:val="page number"/>
    <w:rsid w:val="00AB30BD"/>
    <w:rPr>
      <w:rFonts w:ascii="Arial" w:hAnsi="Arial"/>
      <w:sz w:val="20"/>
    </w:rPr>
  </w:style>
  <w:style w:type="table" w:styleId="TableGrid">
    <w:name w:val="Table Grid"/>
    <w:basedOn w:val="TableNormal"/>
    <w:rsid w:val="00AB30BD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ontMatter">
    <w:name w:val="FrontMatter"/>
    <w:basedOn w:val="Normal"/>
    <w:rsid w:val="00AB30BD"/>
    <w:pPr>
      <w:keepNext/>
      <w:spacing w:before="120" w:after="360" w:line="240" w:lineRule="auto"/>
      <w:jc w:val="center"/>
      <w:outlineLvl w:val="0"/>
    </w:pPr>
    <w:rPr>
      <w:rFonts w:ascii="Arial Narrow" w:eastAsia="Times New Roman" w:hAnsi="Arial Narrow" w:cs="Times New Roman"/>
      <w:b/>
      <w:kern w:val="0"/>
      <w:sz w:val="28"/>
      <w:szCs w:val="20"/>
      <w14:ligatures w14:val="none"/>
    </w:rPr>
  </w:style>
  <w:style w:type="paragraph" w:customStyle="1" w:styleId="AppendixFlysheet">
    <w:name w:val="Appendix Flysheet"/>
    <w:next w:val="AppendixTitle"/>
    <w:rsid w:val="00AB30BD"/>
    <w:pPr>
      <w:spacing w:before="2040" w:after="360" w:line="240" w:lineRule="auto"/>
      <w:jc w:val="center"/>
      <w:outlineLvl w:val="0"/>
    </w:pPr>
    <w:rPr>
      <w:rFonts w:ascii="Arial Narrow" w:eastAsia="Times New Roman" w:hAnsi="Arial Narrow" w:cs="Times New Roman"/>
      <w:b/>
      <w:snapToGrid w:val="0"/>
      <w:kern w:val="0"/>
      <w:sz w:val="32"/>
      <w:szCs w:val="20"/>
      <w14:ligatures w14:val="none"/>
    </w:rPr>
  </w:style>
  <w:style w:type="paragraph" w:styleId="BalloonText">
    <w:name w:val="Balloon Text"/>
    <w:basedOn w:val="Normal"/>
    <w:link w:val="BalloonTextChar"/>
    <w:rsid w:val="00AB30BD"/>
    <w:pPr>
      <w:spacing w:after="0" w:line="240" w:lineRule="auto"/>
    </w:pPr>
    <w:rPr>
      <w:rFonts w:ascii="Tahoma" w:eastAsia="Times New Roman" w:hAnsi="Tahoma" w:cs="Tahoma"/>
      <w:kern w:val="0"/>
      <w:sz w:val="16"/>
      <w:szCs w:val="16"/>
      <w14:ligatures w14:val="none"/>
    </w:rPr>
  </w:style>
  <w:style w:type="character" w:customStyle="1" w:styleId="BalloonTextChar">
    <w:name w:val="Balloon Text Char"/>
    <w:basedOn w:val="DefaultParagraphFont"/>
    <w:link w:val="BalloonText"/>
    <w:rsid w:val="00AB30BD"/>
    <w:rPr>
      <w:rFonts w:ascii="Tahoma" w:eastAsia="Times New Roman" w:hAnsi="Tahoma" w:cs="Tahoma"/>
      <w:kern w:val="0"/>
      <w:sz w:val="16"/>
      <w:szCs w:val="16"/>
      <w14:ligatures w14:val="none"/>
    </w:rPr>
  </w:style>
  <w:style w:type="paragraph" w:customStyle="1" w:styleId="AppendixTitle">
    <w:name w:val="Appendix Title"/>
    <w:basedOn w:val="AppendixFlysheet"/>
    <w:rsid w:val="00AB30BD"/>
    <w:pPr>
      <w:spacing w:before="160" w:after="0"/>
      <w:outlineLvl w:val="9"/>
    </w:pPr>
  </w:style>
  <w:style w:type="paragraph" w:customStyle="1" w:styleId="BulletList1DS">
    <w:name w:val="Bullet List 1 (DS)"/>
    <w:basedOn w:val="Normal"/>
    <w:rsid w:val="00AB30BD"/>
    <w:pPr>
      <w:numPr>
        <w:numId w:val="1"/>
      </w:numPr>
      <w:spacing w:before="120" w:after="120" w:line="240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BulletList1SS">
    <w:name w:val="Bullet List 1 (SS)"/>
    <w:basedOn w:val="Normal"/>
    <w:rsid w:val="00AB30BD"/>
    <w:pPr>
      <w:numPr>
        <w:numId w:val="2"/>
      </w:numPr>
      <w:spacing w:after="0" w:line="240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BulletList1Sub">
    <w:name w:val="Bullet List 1 (Sub)"/>
    <w:basedOn w:val="BulletList1SS"/>
    <w:rsid w:val="00AB30BD"/>
    <w:pPr>
      <w:numPr>
        <w:numId w:val="3"/>
      </w:numPr>
    </w:pPr>
  </w:style>
  <w:style w:type="paragraph" w:customStyle="1" w:styleId="BulletDS">
    <w:name w:val="Bullet_DS"/>
    <w:basedOn w:val="BodyText"/>
    <w:rsid w:val="00AB30BD"/>
    <w:pPr>
      <w:numPr>
        <w:numId w:val="23"/>
      </w:numPr>
    </w:pPr>
  </w:style>
  <w:style w:type="paragraph" w:styleId="DocumentMap">
    <w:name w:val="Document Map"/>
    <w:basedOn w:val="Normal"/>
    <w:link w:val="DocumentMapChar"/>
    <w:rsid w:val="00AB30BD"/>
    <w:pPr>
      <w:shd w:val="clear" w:color="auto" w:fill="000080"/>
      <w:spacing w:after="0" w:line="240" w:lineRule="auto"/>
    </w:pPr>
    <w:rPr>
      <w:rFonts w:ascii="Tahoma" w:eastAsia="Times New Roman" w:hAnsi="Tahoma" w:cs="Tahoma"/>
      <w:kern w:val="0"/>
      <w:sz w:val="20"/>
      <w:szCs w:val="20"/>
      <w14:ligatures w14:val="none"/>
    </w:rPr>
  </w:style>
  <w:style w:type="character" w:customStyle="1" w:styleId="DocumentMapChar">
    <w:name w:val="Document Map Char"/>
    <w:basedOn w:val="DefaultParagraphFont"/>
    <w:link w:val="DocumentMap"/>
    <w:rsid w:val="00AB30BD"/>
    <w:rPr>
      <w:rFonts w:ascii="Tahoma" w:eastAsia="Times New Roman" w:hAnsi="Tahoma" w:cs="Tahoma"/>
      <w:kern w:val="0"/>
      <w:sz w:val="20"/>
      <w:szCs w:val="20"/>
      <w:shd w:val="clear" w:color="auto" w:fill="000080"/>
      <w14:ligatures w14:val="none"/>
    </w:rPr>
  </w:style>
  <w:style w:type="paragraph" w:customStyle="1" w:styleId="Bullet-2-DS">
    <w:name w:val="Bullet-2-DS"/>
    <w:basedOn w:val="BodyText"/>
    <w:next w:val="BodyText"/>
    <w:rsid w:val="00AB30BD"/>
    <w:pPr>
      <w:numPr>
        <w:numId w:val="24"/>
      </w:numPr>
    </w:pPr>
  </w:style>
  <w:style w:type="paragraph" w:customStyle="1" w:styleId="BulletDS2">
    <w:name w:val="Bullet DS 2"/>
    <w:rsid w:val="00AB30BD"/>
    <w:pPr>
      <w:spacing w:after="120" w:line="240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character" w:styleId="FootnoteReference">
    <w:name w:val="footnote reference"/>
    <w:uiPriority w:val="99"/>
    <w:rsid w:val="00AB30BD"/>
    <w:rPr>
      <w:rFonts w:ascii="Arial" w:hAnsi="Arial"/>
      <w:spacing w:val="0"/>
      <w:position w:val="6"/>
      <w:sz w:val="16"/>
    </w:rPr>
  </w:style>
  <w:style w:type="paragraph" w:styleId="FootnoteText">
    <w:name w:val="footnote text"/>
    <w:basedOn w:val="BodyText"/>
    <w:link w:val="FootnoteTextChar"/>
    <w:uiPriority w:val="99"/>
    <w:rsid w:val="00AB30BD"/>
    <w:pPr>
      <w:spacing w:after="0"/>
    </w:pPr>
    <w:rPr>
      <w:rFonts w:ascii="Arial" w:hAnsi="Arial"/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B30BD"/>
    <w:rPr>
      <w:rFonts w:ascii="Arial" w:eastAsia="Times New Roman" w:hAnsi="Arial" w:cs="Times New Roman"/>
      <w:kern w:val="0"/>
      <w:sz w:val="18"/>
      <w:szCs w:val="20"/>
      <w14:ligatures w14:val="none"/>
    </w:rPr>
  </w:style>
  <w:style w:type="paragraph" w:customStyle="1" w:styleId="Bullet-SS">
    <w:name w:val="Bullet-SS"/>
    <w:rsid w:val="00AB30BD"/>
    <w:pPr>
      <w:numPr>
        <w:numId w:val="26"/>
      </w:numPr>
      <w:spacing w:after="40" w:line="252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HeadingDocMap">
    <w:name w:val="Heading (Doc. Map)"/>
    <w:basedOn w:val="Heading8"/>
    <w:next w:val="Normal"/>
    <w:rsid w:val="00AB30BD"/>
  </w:style>
  <w:style w:type="character" w:styleId="Hyperlink">
    <w:name w:val="Hyperlink"/>
    <w:aliases w:val="CHPRC Hyperlink [CTL+L]"/>
    <w:uiPriority w:val="99"/>
    <w:rsid w:val="00AB30BD"/>
    <w:rPr>
      <w:color w:val="0000FF"/>
      <w:u w:val="single"/>
    </w:rPr>
  </w:style>
  <w:style w:type="paragraph" w:styleId="NormalIndent">
    <w:name w:val="Normal Indent"/>
    <w:basedOn w:val="Normal"/>
    <w:rsid w:val="00AB30BD"/>
    <w:pPr>
      <w:spacing w:after="0" w:line="240" w:lineRule="auto"/>
      <w:ind w:left="360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styleId="Caption">
    <w:name w:val="caption"/>
    <w:basedOn w:val="Main-Head"/>
    <w:next w:val="Normal"/>
    <w:link w:val="CaptionChar"/>
    <w:qFormat/>
    <w:rsid w:val="00AB30BD"/>
    <w:pPr>
      <w:keepNext/>
      <w:spacing w:after="240"/>
    </w:pPr>
    <w:rPr>
      <w:b w:val="0"/>
      <w:i/>
    </w:rPr>
  </w:style>
  <w:style w:type="paragraph" w:customStyle="1" w:styleId="ExecSumText">
    <w:name w:val="ExecSumText"/>
    <w:basedOn w:val="BodyText"/>
    <w:rsid w:val="00AB30BD"/>
    <w:pPr>
      <w:spacing w:line="360" w:lineRule="auto"/>
      <w:ind w:left="720" w:right="720"/>
    </w:pPr>
  </w:style>
  <w:style w:type="paragraph" w:customStyle="1" w:styleId="FigureNumberCaption">
    <w:name w:val="Figure Number&amp;Caption"/>
    <w:basedOn w:val="Main-Head"/>
    <w:next w:val="Normal"/>
    <w:link w:val="FigureNumberCaptionChar"/>
    <w:rsid w:val="00AB30BD"/>
    <w:pPr>
      <w:spacing w:before="80" w:after="240"/>
      <w:jc w:val="center"/>
    </w:pPr>
  </w:style>
  <w:style w:type="character" w:customStyle="1" w:styleId="FigureNumberCaptionChar">
    <w:name w:val="Figure Number&amp;Caption Char"/>
    <w:basedOn w:val="Main-HeadChar"/>
    <w:link w:val="FigureNumberCaption"/>
    <w:rsid w:val="00AB30BD"/>
    <w:rPr>
      <w:rFonts w:ascii="Arial Narrow" w:eastAsia="Times New Roman" w:hAnsi="Arial Narrow" w:cs="Times New Roman"/>
      <w:b/>
      <w:kern w:val="0"/>
      <w:szCs w:val="20"/>
      <w14:ligatures w14:val="none"/>
    </w:rPr>
  </w:style>
  <w:style w:type="paragraph" w:customStyle="1" w:styleId="TableBullet">
    <w:name w:val="Table Bullet"/>
    <w:basedOn w:val="ListParagraph"/>
    <w:rsid w:val="00AB30BD"/>
    <w:pPr>
      <w:numPr>
        <w:numId w:val="12"/>
      </w:numPr>
      <w:spacing w:before="80" w:after="80"/>
    </w:pPr>
    <w:rPr>
      <w:rFonts w:ascii="Arial" w:hAnsi="Arial"/>
      <w:sz w:val="18"/>
    </w:rPr>
  </w:style>
  <w:style w:type="paragraph" w:customStyle="1" w:styleId="Number">
    <w:name w:val="Number"/>
    <w:basedOn w:val="BodyText"/>
    <w:next w:val="BodyText"/>
    <w:rsid w:val="00AB30BD"/>
    <w:pPr>
      <w:spacing w:after="0"/>
      <w:ind w:left="360" w:hanging="360"/>
    </w:pPr>
  </w:style>
  <w:style w:type="paragraph" w:customStyle="1" w:styleId="NumberListDS">
    <w:name w:val="NumberList_DS"/>
    <w:rsid w:val="00AB30BD"/>
    <w:pPr>
      <w:numPr>
        <w:numId w:val="16"/>
      </w:numPr>
      <w:spacing w:line="252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NumberListDS-2">
    <w:name w:val="NumberList_DS-2"/>
    <w:rsid w:val="00AB30BD"/>
    <w:pPr>
      <w:numPr>
        <w:numId w:val="19"/>
      </w:numPr>
      <w:spacing w:line="252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NumberListSS">
    <w:name w:val="NumberList_SS"/>
    <w:rsid w:val="00AB30BD"/>
    <w:pPr>
      <w:numPr>
        <w:numId w:val="29"/>
      </w:numPr>
      <w:spacing w:after="40" w:line="252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NumberListSS-2">
    <w:name w:val="NumberList_SS-2"/>
    <w:rsid w:val="00AB30BD"/>
    <w:pPr>
      <w:numPr>
        <w:numId w:val="30"/>
      </w:numPr>
      <w:spacing w:after="40" w:line="252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styleId="TableofFigures">
    <w:name w:val="table of figures"/>
    <w:basedOn w:val="Normal"/>
    <w:next w:val="Normal"/>
    <w:uiPriority w:val="99"/>
    <w:rsid w:val="00AB30BD"/>
    <w:pPr>
      <w:tabs>
        <w:tab w:val="right" w:leader="dot" w:pos="9360"/>
      </w:tabs>
      <w:spacing w:before="80" w:after="80" w:line="240" w:lineRule="auto"/>
      <w:ind w:left="1260" w:right="936" w:hanging="1260"/>
    </w:pPr>
    <w:rPr>
      <w:rFonts w:ascii="Times New Roman" w:eastAsia="Times New Roman" w:hAnsi="Times New Roman" w:cs="Times New Roman"/>
      <w:noProof/>
      <w:kern w:val="0"/>
      <w:szCs w:val="20"/>
      <w14:ligatures w14:val="none"/>
    </w:rPr>
  </w:style>
  <w:style w:type="paragraph" w:customStyle="1" w:styleId="ReferenceListText">
    <w:name w:val="Reference List Text"/>
    <w:basedOn w:val="BodyText"/>
    <w:uiPriority w:val="99"/>
    <w:qFormat/>
    <w:rsid w:val="00AB30BD"/>
    <w:pPr>
      <w:keepLines/>
      <w:ind w:left="1008" w:hanging="1008"/>
    </w:pPr>
  </w:style>
  <w:style w:type="paragraph" w:customStyle="1" w:styleId="TableText">
    <w:name w:val="Table Text"/>
    <w:rsid w:val="00AB30BD"/>
    <w:pPr>
      <w:spacing w:before="40" w:after="4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TableHead">
    <w:name w:val="Table Head"/>
    <w:aliases w:val="th"/>
    <w:basedOn w:val="Normal"/>
    <w:next w:val="Normal"/>
    <w:rsid w:val="00AB30BD"/>
    <w:pPr>
      <w:spacing w:before="80" w:after="80" w:line="240" w:lineRule="auto"/>
      <w:jc w:val="center"/>
    </w:pPr>
    <w:rPr>
      <w:rFonts w:ascii="Arial" w:eastAsia="Times New Roman" w:hAnsi="Arial" w:cs="Times New Roman"/>
      <w:b/>
      <w:kern w:val="0"/>
      <w:sz w:val="18"/>
      <w:szCs w:val="20"/>
      <w14:ligatures w14:val="none"/>
    </w:rPr>
  </w:style>
  <w:style w:type="paragraph" w:styleId="TOC4">
    <w:name w:val="toc 4"/>
    <w:basedOn w:val="TOC3"/>
    <w:autoRedefine/>
    <w:rsid w:val="00AB30BD"/>
    <w:pPr>
      <w:tabs>
        <w:tab w:val="right" w:pos="2880"/>
      </w:tabs>
      <w:ind w:left="2160"/>
    </w:pPr>
  </w:style>
  <w:style w:type="paragraph" w:styleId="TOC5">
    <w:name w:val="toc 5"/>
    <w:basedOn w:val="Normal"/>
    <w:next w:val="Normal"/>
    <w:autoRedefine/>
    <w:rsid w:val="00AB30BD"/>
    <w:pPr>
      <w:spacing w:after="0" w:line="240" w:lineRule="auto"/>
      <w:ind w:left="880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styleId="TOC6">
    <w:name w:val="toc 6"/>
    <w:basedOn w:val="Normal"/>
    <w:next w:val="Normal"/>
    <w:autoRedefine/>
    <w:rsid w:val="00AB30BD"/>
    <w:pPr>
      <w:tabs>
        <w:tab w:val="right" w:leader="dot" w:pos="9360"/>
      </w:tabs>
      <w:spacing w:before="40" w:after="80" w:line="240" w:lineRule="auto"/>
      <w:ind w:left="547" w:right="720" w:hanging="547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TOC7">
    <w:name w:val="toc 7"/>
    <w:basedOn w:val="Normal"/>
    <w:next w:val="Normal"/>
    <w:autoRedefine/>
    <w:rsid w:val="00AB30BD"/>
    <w:pPr>
      <w:spacing w:after="0" w:line="240" w:lineRule="auto"/>
      <w:ind w:left="1320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styleId="TOC8">
    <w:name w:val="toc 8"/>
    <w:basedOn w:val="Normal"/>
    <w:next w:val="Normal"/>
    <w:autoRedefine/>
    <w:rsid w:val="00AB30BD"/>
    <w:pPr>
      <w:spacing w:after="0" w:line="240" w:lineRule="auto"/>
      <w:ind w:left="1540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styleId="TOC9">
    <w:name w:val="toc 9"/>
    <w:basedOn w:val="Normal"/>
    <w:next w:val="Normal"/>
    <w:autoRedefine/>
    <w:rsid w:val="00AB30BD"/>
    <w:pPr>
      <w:spacing w:after="0" w:line="240" w:lineRule="auto"/>
      <w:ind w:left="1760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TableBody">
    <w:name w:val="Table Body"/>
    <w:aliases w:val="tb"/>
    <w:basedOn w:val="TableHead"/>
    <w:link w:val="TableBodyChar"/>
    <w:rsid w:val="00AB30BD"/>
    <w:pPr>
      <w:jc w:val="left"/>
    </w:pPr>
    <w:rPr>
      <w:b w:val="0"/>
    </w:rPr>
  </w:style>
  <w:style w:type="paragraph" w:styleId="Revision">
    <w:name w:val="Revision"/>
    <w:hidden/>
    <w:semiHidden/>
    <w:rsid w:val="00AB30B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customStyle="1" w:styleId="TableNotes">
    <w:name w:val="Table Notes"/>
    <w:aliases w:val="tn"/>
    <w:basedOn w:val="TableBody"/>
    <w:link w:val="TableNotesChar"/>
    <w:rsid w:val="00AB30BD"/>
  </w:style>
  <w:style w:type="paragraph" w:customStyle="1" w:styleId="TableNumberCaption">
    <w:name w:val="Table Number&amp;Caption"/>
    <w:basedOn w:val="FigureNumberCaption"/>
    <w:link w:val="TableNumberCaptionChar"/>
    <w:rsid w:val="00AB30BD"/>
    <w:pPr>
      <w:spacing w:before="240" w:after="40"/>
    </w:pPr>
  </w:style>
  <w:style w:type="character" w:styleId="LineNumber">
    <w:name w:val="line number"/>
    <w:basedOn w:val="DefaultParagraphFont"/>
    <w:rsid w:val="00AB30BD"/>
  </w:style>
  <w:style w:type="character" w:styleId="FollowedHyperlink">
    <w:name w:val="FollowedHyperlink"/>
    <w:basedOn w:val="DefaultParagraphFont"/>
    <w:uiPriority w:val="99"/>
    <w:rsid w:val="00AB30BD"/>
    <w:rPr>
      <w:color w:val="800080"/>
      <w:u w:val="single"/>
    </w:rPr>
  </w:style>
  <w:style w:type="paragraph" w:customStyle="1" w:styleId="FirstMemoLine">
    <w:name w:val="First Memo Line"/>
    <w:basedOn w:val="Main-Head"/>
    <w:rsid w:val="00AB30BD"/>
    <w:pPr>
      <w:pBdr>
        <w:bottom w:val="single" w:sz="6" w:space="1" w:color="auto"/>
      </w:pBdr>
      <w:tabs>
        <w:tab w:val="right" w:pos="9000"/>
      </w:tabs>
    </w:pPr>
    <w:rPr>
      <w:spacing w:val="50"/>
      <w:sz w:val="20"/>
    </w:rPr>
  </w:style>
  <w:style w:type="paragraph" w:customStyle="1" w:styleId="MemoSubject">
    <w:name w:val="Memo Subject"/>
    <w:basedOn w:val="Normal"/>
    <w:rsid w:val="00AB30BD"/>
    <w:pPr>
      <w:spacing w:after="240" w:line="240" w:lineRule="auto"/>
    </w:pPr>
    <w:rPr>
      <w:rFonts w:ascii="Book Antiqua" w:eastAsia="Times New Roman" w:hAnsi="Book Antiqua" w:cs="Times New Roman"/>
      <w:b/>
      <w:kern w:val="0"/>
      <w:sz w:val="36"/>
      <w:szCs w:val="20"/>
      <w14:ligatures w14:val="none"/>
    </w:rPr>
  </w:style>
  <w:style w:type="paragraph" w:styleId="ListBullet">
    <w:name w:val="List Bullet"/>
    <w:basedOn w:val="Normal"/>
    <w:rsid w:val="00AB30BD"/>
    <w:pPr>
      <w:numPr>
        <w:numId w:val="4"/>
      </w:numPr>
      <w:spacing w:after="0" w:line="240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NUCFormHead2">
    <w:name w:val="NUC Form Head 2"/>
    <w:link w:val="NUCFormHead2Char"/>
    <w:rsid w:val="00AB30BD"/>
    <w:pPr>
      <w:spacing w:before="40" w:after="20" w:line="240" w:lineRule="auto"/>
    </w:pPr>
    <w:rPr>
      <w:rFonts w:ascii="Arial" w:eastAsia="Times New Roman" w:hAnsi="Arial" w:cs="Times New Roman"/>
      <w:b/>
      <w:bCs/>
      <w:kern w:val="0"/>
      <w:sz w:val="18"/>
      <w:szCs w:val="20"/>
      <w14:ligatures w14:val="none"/>
    </w:rPr>
  </w:style>
  <w:style w:type="character" w:customStyle="1" w:styleId="NUCFormHead2Char">
    <w:name w:val="NUC Form Head 2 Char"/>
    <w:basedOn w:val="DefaultParagraphFont"/>
    <w:link w:val="NUCFormHead2"/>
    <w:rsid w:val="00AB30BD"/>
    <w:rPr>
      <w:rFonts w:ascii="Arial" w:eastAsia="Times New Roman" w:hAnsi="Arial" w:cs="Times New Roman"/>
      <w:b/>
      <w:bCs/>
      <w:kern w:val="0"/>
      <w:sz w:val="18"/>
      <w:szCs w:val="20"/>
      <w14:ligatures w14:val="none"/>
    </w:rPr>
  </w:style>
  <w:style w:type="paragraph" w:customStyle="1" w:styleId="NUCFormBody">
    <w:name w:val="NUC Form Body"/>
    <w:link w:val="NUCFormBodyCharChar"/>
    <w:rsid w:val="00AB30BD"/>
    <w:pPr>
      <w:spacing w:before="40" w:after="20" w:line="240" w:lineRule="auto"/>
    </w:pPr>
    <w:rPr>
      <w:rFonts w:ascii="Arial" w:eastAsia="Times New Roman" w:hAnsi="Arial" w:cs="Arial"/>
      <w:kern w:val="0"/>
      <w:sz w:val="18"/>
      <w:szCs w:val="18"/>
      <w14:ligatures w14:val="none"/>
    </w:rPr>
  </w:style>
  <w:style w:type="character" w:customStyle="1" w:styleId="NUCFormBodyCharChar">
    <w:name w:val="NUC Form Body Char Char"/>
    <w:basedOn w:val="DefaultParagraphFont"/>
    <w:link w:val="NUCFormBody"/>
    <w:rsid w:val="00AB30BD"/>
    <w:rPr>
      <w:rFonts w:ascii="Arial" w:eastAsia="Times New Roman" w:hAnsi="Arial" w:cs="Arial"/>
      <w:kern w:val="0"/>
      <w:sz w:val="18"/>
      <w:szCs w:val="18"/>
      <w14:ligatures w14:val="none"/>
    </w:rPr>
  </w:style>
  <w:style w:type="paragraph" w:customStyle="1" w:styleId="NUCHEADER">
    <w:name w:val="NUC HEADER"/>
    <w:link w:val="NUCHEADERChar"/>
    <w:rsid w:val="00AB30BD"/>
    <w:pPr>
      <w:spacing w:after="0" w:line="240" w:lineRule="auto"/>
    </w:pPr>
    <w:rPr>
      <w:rFonts w:ascii="Arial Narrow" w:eastAsia="Times New Roman" w:hAnsi="Arial Narrow" w:cs="Times New Roman"/>
      <w:caps/>
      <w:kern w:val="0"/>
      <w:sz w:val="14"/>
      <w:szCs w:val="14"/>
      <w14:ligatures w14:val="none"/>
    </w:rPr>
  </w:style>
  <w:style w:type="character" w:customStyle="1" w:styleId="NUCHEADERChar">
    <w:name w:val="NUC HEADER Char"/>
    <w:basedOn w:val="DefaultParagraphFont"/>
    <w:link w:val="NUCHEADER"/>
    <w:rsid w:val="00AB30BD"/>
    <w:rPr>
      <w:rFonts w:ascii="Arial Narrow" w:eastAsia="Times New Roman" w:hAnsi="Arial Narrow" w:cs="Times New Roman"/>
      <w:caps/>
      <w:kern w:val="0"/>
      <w:sz w:val="14"/>
      <w:szCs w:val="14"/>
      <w14:ligatures w14:val="none"/>
    </w:rPr>
  </w:style>
  <w:style w:type="paragraph" w:styleId="ListParagraph">
    <w:name w:val="List Paragraph"/>
    <w:basedOn w:val="Normal"/>
    <w:uiPriority w:val="34"/>
    <w:qFormat/>
    <w:rsid w:val="00AB30BD"/>
    <w:pPr>
      <w:numPr>
        <w:numId w:val="6"/>
      </w:numPr>
      <w:spacing w:before="120" w:after="120" w:line="240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ExecSumBullet0">
    <w:name w:val="ExecSum Bullet"/>
    <w:basedOn w:val="ExecSumText"/>
    <w:qFormat/>
    <w:rsid w:val="00AB30BD"/>
    <w:pPr>
      <w:numPr>
        <w:numId w:val="21"/>
      </w:numPr>
    </w:pPr>
  </w:style>
  <w:style w:type="character" w:styleId="CommentReference">
    <w:name w:val="annotation reference"/>
    <w:rsid w:val="00AB30BD"/>
    <w:rPr>
      <w:rFonts w:ascii="Arial" w:hAnsi="Arial"/>
      <w:color w:val="FF0000"/>
      <w:position w:val="6"/>
      <w:sz w:val="20"/>
    </w:rPr>
  </w:style>
  <w:style w:type="paragraph" w:styleId="CommentText">
    <w:name w:val="annotation text"/>
    <w:basedOn w:val="Normal"/>
    <w:link w:val="CommentTextChar"/>
    <w:rsid w:val="00AB30BD"/>
    <w:pPr>
      <w:spacing w:before="120" w:after="0" w:line="240" w:lineRule="auto"/>
    </w:pPr>
    <w:rPr>
      <w:rFonts w:ascii="Arial" w:eastAsia="Times New Roman" w:hAnsi="Arial" w:cs="Times New Roman"/>
      <w:kern w:val="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rsid w:val="00AB30BD"/>
    <w:rPr>
      <w:rFonts w:ascii="Arial" w:eastAsia="Times New Roman" w:hAnsi="Arial" w:cs="Times New Roman"/>
      <w:kern w:val="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rsid w:val="00AB30BD"/>
    <w:pPr>
      <w:spacing w:before="0"/>
    </w:pPr>
    <w:rPr>
      <w:rFonts w:ascii="Times New Roman" w:hAnsi="Times New Roman"/>
      <w:b/>
      <w:bCs/>
      <w:sz w:val="20"/>
    </w:rPr>
  </w:style>
  <w:style w:type="character" w:customStyle="1" w:styleId="CommentSubjectChar">
    <w:name w:val="Comment Subject Char"/>
    <w:basedOn w:val="CommentTextChar"/>
    <w:link w:val="CommentSubject"/>
    <w:rsid w:val="00AB30BD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paragraph" w:customStyle="1" w:styleId="References">
    <w:name w:val="References"/>
    <w:basedOn w:val="Normal"/>
    <w:link w:val="ReferencesChar"/>
    <w:rsid w:val="00AB30BD"/>
    <w:pPr>
      <w:keepLines/>
      <w:spacing w:before="120" w:after="120" w:line="240" w:lineRule="auto"/>
      <w:ind w:left="720" w:hanging="720"/>
    </w:pPr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character" w:customStyle="1" w:styleId="ReferencesChar">
    <w:name w:val="References Char"/>
    <w:basedOn w:val="DefaultParagraphFont"/>
    <w:link w:val="References"/>
    <w:rsid w:val="00AB30BD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customStyle="1" w:styleId="RachelHeading4">
    <w:name w:val="Rachel Heading 4"/>
    <w:basedOn w:val="Heading4"/>
    <w:rsid w:val="00AB30BD"/>
    <w:pPr>
      <w:numPr>
        <w:numId w:val="5"/>
      </w:numPr>
    </w:pPr>
  </w:style>
  <w:style w:type="character" w:styleId="PlaceholderText">
    <w:name w:val="Placeholder Text"/>
    <w:basedOn w:val="DefaultParagraphFont"/>
    <w:uiPriority w:val="99"/>
    <w:semiHidden/>
    <w:rsid w:val="00AB30BD"/>
    <w:rPr>
      <w:color w:val="808080"/>
    </w:rPr>
  </w:style>
  <w:style w:type="paragraph" w:styleId="NormalWeb">
    <w:name w:val="Normal (Web)"/>
    <w:basedOn w:val="Normal"/>
    <w:uiPriority w:val="99"/>
    <w:rsid w:val="00AB30B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table" w:customStyle="1" w:styleId="TableGrid1">
    <w:name w:val="Table Grid1"/>
    <w:basedOn w:val="TableNormal"/>
    <w:next w:val="TableGrid"/>
    <w:uiPriority w:val="59"/>
    <w:rsid w:val="00AB30BD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AB30BD"/>
    <w:rPr>
      <w:i/>
      <w:iCs/>
    </w:rPr>
  </w:style>
  <w:style w:type="character" w:styleId="Strong">
    <w:name w:val="Strong"/>
    <w:basedOn w:val="DefaultParagraphFont"/>
    <w:uiPriority w:val="22"/>
    <w:qFormat/>
    <w:rsid w:val="00AB30BD"/>
    <w:rPr>
      <w:b/>
      <w:bCs/>
    </w:rPr>
  </w:style>
  <w:style w:type="paragraph" w:customStyle="1" w:styleId="CHPRCBODYCTLN">
    <w:name w:val="CHPRC BODY [CTL+N]"/>
    <w:basedOn w:val="Normal"/>
    <w:qFormat/>
    <w:rsid w:val="00AB30BD"/>
    <w:pPr>
      <w:spacing w:after="220" w:line="240" w:lineRule="auto"/>
    </w:pPr>
    <w:rPr>
      <w:rFonts w:ascii="Arial" w:eastAsia="Times New Roman" w:hAnsi="Arial" w:cs="Arial"/>
      <w:kern w:val="0"/>
      <w:szCs w:val="24"/>
      <w14:ligatures w14:val="none"/>
    </w:rPr>
  </w:style>
  <w:style w:type="numbering" w:customStyle="1" w:styleId="H-1">
    <w:name w:val="H-1"/>
    <w:rsid w:val="00AB30BD"/>
    <w:pPr>
      <w:numPr>
        <w:numId w:val="7"/>
      </w:numPr>
    </w:pPr>
  </w:style>
  <w:style w:type="paragraph" w:styleId="EndnoteText">
    <w:name w:val="endnote text"/>
    <w:basedOn w:val="Normal"/>
    <w:link w:val="EndnoteTextChar"/>
    <w:rsid w:val="00AB30BD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customStyle="1" w:styleId="EndnoteTextChar">
    <w:name w:val="Endnote Text Char"/>
    <w:basedOn w:val="DefaultParagraphFont"/>
    <w:link w:val="EndnoteText"/>
    <w:rsid w:val="00AB30BD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character" w:styleId="EndnoteReference">
    <w:name w:val="endnote reference"/>
    <w:basedOn w:val="DefaultParagraphFont"/>
    <w:rsid w:val="00AB30BD"/>
    <w:rPr>
      <w:vertAlign w:val="superscript"/>
    </w:rPr>
  </w:style>
  <w:style w:type="paragraph" w:customStyle="1" w:styleId="TableTitle">
    <w:name w:val="TableTitle"/>
    <w:basedOn w:val="TableNumberCaption"/>
    <w:qFormat/>
    <w:rsid w:val="00AB30BD"/>
  </w:style>
  <w:style w:type="paragraph" w:customStyle="1" w:styleId="Title1">
    <w:name w:val="Title1"/>
    <w:basedOn w:val="Normal"/>
    <w:next w:val="Normal"/>
    <w:qFormat/>
    <w:rsid w:val="00AB30BD"/>
    <w:pPr>
      <w:spacing w:before="2240" w:after="300" w:line="240" w:lineRule="auto"/>
      <w:contextualSpacing/>
      <w:jc w:val="center"/>
    </w:pPr>
    <w:rPr>
      <w:rFonts w:ascii="Arial Narrow" w:eastAsia="SimSun" w:hAnsi="Arial Narrow" w:cs="Times New Roman"/>
      <w:b/>
      <w:spacing w:val="5"/>
      <w:kern w:val="28"/>
      <w:sz w:val="32"/>
      <w:szCs w:val="32"/>
      <w14:ligatures w14:val="none"/>
    </w:rPr>
  </w:style>
  <w:style w:type="character" w:customStyle="1" w:styleId="TitleChar">
    <w:name w:val="Title Char"/>
    <w:basedOn w:val="DefaultParagraphFont"/>
    <w:link w:val="Title"/>
    <w:rsid w:val="00AB30BD"/>
    <w:rPr>
      <w:rFonts w:ascii="Arial Narrow" w:eastAsia="SimSun" w:hAnsi="Arial Narrow" w:cs="Times New Roman"/>
      <w:b/>
      <w:spacing w:val="5"/>
      <w:kern w:val="28"/>
      <w:sz w:val="32"/>
      <w:szCs w:val="32"/>
    </w:rPr>
  </w:style>
  <w:style w:type="paragraph" w:customStyle="1" w:styleId="ESNormal">
    <w:name w:val="ES Normal"/>
    <w:basedOn w:val="Normal"/>
    <w:link w:val="ESNormalChar"/>
    <w:rsid w:val="00AB30BD"/>
    <w:pPr>
      <w:spacing w:before="120" w:after="120" w:line="240" w:lineRule="auto"/>
    </w:pPr>
    <w:rPr>
      <w:rFonts w:ascii="Times New Roman" w:eastAsia="Calibri" w:hAnsi="Times New Roman" w:cs="Times New Roman"/>
      <w:snapToGrid w:val="0"/>
      <w:kern w:val="0"/>
      <w:sz w:val="24"/>
      <w:szCs w:val="20"/>
      <w14:ligatures w14:val="none"/>
    </w:rPr>
  </w:style>
  <w:style w:type="paragraph" w:customStyle="1" w:styleId="NumericalList2DS">
    <w:name w:val="Numerical List 2 (DS)"/>
    <w:basedOn w:val="Normal"/>
    <w:rsid w:val="00AB30BD"/>
    <w:pPr>
      <w:numPr>
        <w:numId w:val="8"/>
      </w:numPr>
      <w:spacing w:before="120" w:after="120" w:line="240" w:lineRule="auto"/>
    </w:pPr>
    <w:rPr>
      <w:rFonts w:ascii="Times New Roman" w:eastAsia="Calibri" w:hAnsi="Times New Roman" w:cs="Times New Roman"/>
      <w:kern w:val="0"/>
      <w:sz w:val="24"/>
      <w:szCs w:val="20"/>
      <w14:ligatures w14:val="none"/>
    </w:rPr>
  </w:style>
  <w:style w:type="paragraph" w:customStyle="1" w:styleId="ListofTermsText">
    <w:name w:val="List of Terms Text"/>
    <w:basedOn w:val="Normal"/>
    <w:rsid w:val="00AB30BD"/>
    <w:pPr>
      <w:spacing w:line="240" w:lineRule="auto"/>
      <w:ind w:left="2160" w:hanging="2160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styleId="ListNumber">
    <w:name w:val="List Number"/>
    <w:basedOn w:val="Normal"/>
    <w:uiPriority w:val="99"/>
    <w:rsid w:val="00AB30BD"/>
    <w:pPr>
      <w:numPr>
        <w:numId w:val="9"/>
      </w:numPr>
      <w:spacing w:after="0" w:line="240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ExecSumBullet">
    <w:name w:val="ExecSumBullet"/>
    <w:basedOn w:val="Normal"/>
    <w:qFormat/>
    <w:rsid w:val="00AB30BD"/>
    <w:pPr>
      <w:numPr>
        <w:numId w:val="11"/>
      </w:numPr>
      <w:spacing w:line="360" w:lineRule="auto"/>
      <w:ind w:right="720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character" w:customStyle="1" w:styleId="Heading3Char1">
    <w:name w:val="Heading 3 Char1"/>
    <w:basedOn w:val="DefaultParagraphFont"/>
    <w:rsid w:val="00AB30BD"/>
    <w:rPr>
      <w:rFonts w:ascii="Arial Narrow" w:hAnsi="Arial Narrow"/>
      <w:b/>
      <w:sz w:val="24"/>
    </w:rPr>
  </w:style>
  <w:style w:type="character" w:customStyle="1" w:styleId="Heading4Char1">
    <w:name w:val="Heading 4 Char1"/>
    <w:basedOn w:val="DefaultParagraphFont"/>
    <w:rsid w:val="00AB30BD"/>
    <w:rPr>
      <w:rFonts w:ascii="Arial Narrow" w:hAnsi="Arial Narrow"/>
      <w:i/>
      <w:sz w:val="24"/>
    </w:rPr>
  </w:style>
  <w:style w:type="character" w:customStyle="1" w:styleId="CommentTextChar1">
    <w:name w:val="Comment Text Char1"/>
    <w:basedOn w:val="DefaultParagraphFont"/>
    <w:rsid w:val="00AB30BD"/>
    <w:rPr>
      <w:rFonts w:ascii="Arial" w:hAnsi="Arial"/>
      <w:sz w:val="22"/>
    </w:rPr>
  </w:style>
  <w:style w:type="paragraph" w:customStyle="1" w:styleId="ILB-IntentLeftBlank">
    <w:name w:val="ILB-Intent_Left_Blank"/>
    <w:basedOn w:val="BodyText"/>
    <w:rsid w:val="00AB30BD"/>
    <w:pPr>
      <w:spacing w:before="2000"/>
      <w:jc w:val="center"/>
    </w:pPr>
  </w:style>
  <w:style w:type="paragraph" w:customStyle="1" w:styleId="Style1">
    <w:name w:val="Style1"/>
    <w:basedOn w:val="Normal"/>
    <w:rsid w:val="00AB30BD"/>
    <w:pPr>
      <w:spacing w:after="0" w:line="240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NormalCentered">
    <w:name w:val="Normal + Centered"/>
    <w:aliases w:val="Left:  -0.2&quot;,Hanging:  0.1&quot;"/>
    <w:basedOn w:val="NormalIndent"/>
    <w:rsid w:val="00AB30BD"/>
  </w:style>
  <w:style w:type="paragraph" w:customStyle="1" w:styleId="NormalLeft023">
    <w:name w:val="Normal + Left:  0.23&quot;"/>
    <w:basedOn w:val="BodyText"/>
    <w:rsid w:val="00AB30BD"/>
  </w:style>
  <w:style w:type="paragraph" w:customStyle="1" w:styleId="DateSubjProj">
    <w:name w:val="Date/Subj/Proj"/>
    <w:basedOn w:val="BodyText"/>
    <w:rsid w:val="00AB30BD"/>
    <w:pPr>
      <w:spacing w:after="120" w:line="240" w:lineRule="auto"/>
    </w:pPr>
    <w:rPr>
      <w:rFonts w:ascii="Book Antiqua" w:hAnsi="Book Antiqua"/>
    </w:rPr>
  </w:style>
  <w:style w:type="paragraph" w:customStyle="1" w:styleId="ListBullet-ds">
    <w:name w:val="List Bullet - ds"/>
    <w:basedOn w:val="ListBullet"/>
    <w:link w:val="ListBullet-dsChar"/>
    <w:rsid w:val="00AB30BD"/>
    <w:pPr>
      <w:numPr>
        <w:numId w:val="0"/>
      </w:numPr>
      <w:tabs>
        <w:tab w:val="left" w:pos="900"/>
        <w:tab w:val="num" w:pos="1080"/>
      </w:tabs>
      <w:spacing w:after="160"/>
      <w:ind w:left="1080" w:hanging="360"/>
    </w:pPr>
    <w:rPr>
      <w:rFonts w:ascii="Book Antiqua" w:hAnsi="Book Antiqua"/>
    </w:rPr>
  </w:style>
  <w:style w:type="character" w:customStyle="1" w:styleId="ListBullet-dsChar">
    <w:name w:val="List Bullet - ds Char"/>
    <w:basedOn w:val="DefaultParagraphFont"/>
    <w:link w:val="ListBullet-ds"/>
    <w:locked/>
    <w:rsid w:val="00AB30BD"/>
    <w:rPr>
      <w:rFonts w:ascii="Book Antiqua" w:eastAsia="Times New Roman" w:hAnsi="Book Antiqua" w:cs="Times New Roman"/>
      <w:kern w:val="0"/>
      <w:szCs w:val="20"/>
      <w14:ligatures w14:val="none"/>
    </w:rPr>
  </w:style>
  <w:style w:type="character" w:customStyle="1" w:styleId="CharChar4">
    <w:name w:val="Char Char4"/>
    <w:basedOn w:val="DefaultParagraphFont"/>
    <w:rsid w:val="00AB30BD"/>
    <w:rPr>
      <w:sz w:val="22"/>
      <w:lang w:val="en-US" w:eastAsia="en-US" w:bidi="ar-SA"/>
    </w:rPr>
  </w:style>
  <w:style w:type="character" w:customStyle="1" w:styleId="CharChar13">
    <w:name w:val="Char Char13"/>
    <w:basedOn w:val="DefaultParagraphFont"/>
    <w:rsid w:val="00AB30BD"/>
    <w:rPr>
      <w:rFonts w:ascii="Arial Narrow" w:hAnsi="Arial Narrow"/>
      <w:b/>
      <w:sz w:val="24"/>
      <w:lang w:val="en-US" w:eastAsia="en-US" w:bidi="ar-SA"/>
    </w:rPr>
  </w:style>
  <w:style w:type="character" w:customStyle="1" w:styleId="CharChar12">
    <w:name w:val="Char Char12"/>
    <w:basedOn w:val="DefaultParagraphFont"/>
    <w:rsid w:val="00AB30BD"/>
    <w:rPr>
      <w:rFonts w:ascii="Arial Narrow" w:hAnsi="Arial Narrow"/>
      <w:i/>
      <w:sz w:val="24"/>
      <w:lang w:val="en-US" w:eastAsia="en-US" w:bidi="ar-SA"/>
    </w:rPr>
  </w:style>
  <w:style w:type="paragraph" w:styleId="BodyText2">
    <w:name w:val="Body Text 2"/>
    <w:basedOn w:val="Normal"/>
    <w:link w:val="BodyText2Char"/>
    <w:rsid w:val="00AB30BD"/>
    <w:pPr>
      <w:spacing w:after="120" w:line="480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character" w:customStyle="1" w:styleId="BodyText2Char">
    <w:name w:val="Body Text 2 Char"/>
    <w:basedOn w:val="DefaultParagraphFont"/>
    <w:link w:val="BodyText2"/>
    <w:rsid w:val="00AB30BD"/>
    <w:rPr>
      <w:rFonts w:ascii="Times New Roman" w:eastAsia="Times New Roman" w:hAnsi="Times New Roman" w:cs="Times New Roman"/>
      <w:kern w:val="0"/>
      <w:szCs w:val="20"/>
      <w14:ligatures w14:val="none"/>
    </w:rPr>
  </w:style>
  <w:style w:type="character" w:customStyle="1" w:styleId="il">
    <w:name w:val="il"/>
    <w:basedOn w:val="DefaultParagraphFont"/>
    <w:rsid w:val="00AB30BD"/>
  </w:style>
  <w:style w:type="paragraph" w:customStyle="1" w:styleId="font5">
    <w:name w:val="font5"/>
    <w:basedOn w:val="Normal"/>
    <w:rsid w:val="00AB30BD"/>
    <w:pPr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color w:val="000000"/>
      <w:kern w:val="0"/>
      <w14:ligatures w14:val="none"/>
    </w:rPr>
  </w:style>
  <w:style w:type="paragraph" w:customStyle="1" w:styleId="font6">
    <w:name w:val="font6"/>
    <w:basedOn w:val="Normal"/>
    <w:rsid w:val="00AB30BD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kern w:val="0"/>
      <w14:ligatures w14:val="none"/>
    </w:rPr>
  </w:style>
  <w:style w:type="paragraph" w:customStyle="1" w:styleId="font7">
    <w:name w:val="font7"/>
    <w:basedOn w:val="Normal"/>
    <w:rsid w:val="00AB30BD"/>
    <w:pPr>
      <w:spacing w:before="100" w:beforeAutospacing="1" w:after="100" w:afterAutospacing="1" w:line="240" w:lineRule="auto"/>
    </w:pPr>
    <w:rPr>
      <w:rFonts w:ascii="Arial" w:eastAsia="Times New Roman" w:hAnsi="Arial" w:cs="Arial"/>
      <w:color w:val="000000"/>
      <w:kern w:val="0"/>
      <w14:ligatures w14:val="none"/>
    </w:rPr>
  </w:style>
  <w:style w:type="paragraph" w:customStyle="1" w:styleId="TableBullet2nd">
    <w:name w:val="Table Bullet 2nd"/>
    <w:rsid w:val="00AB30BD"/>
    <w:pPr>
      <w:numPr>
        <w:numId w:val="13"/>
      </w:numPr>
      <w:spacing w:before="40" w:after="4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customStyle="1" w:styleId="FigureStyle">
    <w:name w:val="Figure Style"/>
    <w:basedOn w:val="FigureNumberCaption"/>
    <w:link w:val="FigureStyleChar"/>
    <w:qFormat/>
    <w:rsid w:val="00AB30BD"/>
  </w:style>
  <w:style w:type="character" w:customStyle="1" w:styleId="FigureStyleChar">
    <w:name w:val="Figure Style Char"/>
    <w:basedOn w:val="FigureNumberCaptionChar"/>
    <w:link w:val="FigureStyle"/>
    <w:rsid w:val="00AB30BD"/>
    <w:rPr>
      <w:rFonts w:ascii="Arial Narrow" w:eastAsia="Times New Roman" w:hAnsi="Arial Narrow" w:cs="Times New Roman"/>
      <w:b/>
      <w:kern w:val="0"/>
      <w:szCs w:val="20"/>
      <w14:ligatures w14:val="none"/>
    </w:rPr>
  </w:style>
  <w:style w:type="paragraph" w:styleId="BodyTextIndent">
    <w:name w:val="Body Text Indent"/>
    <w:basedOn w:val="Normal"/>
    <w:link w:val="BodyTextIndentChar"/>
    <w:rsid w:val="00AB30BD"/>
    <w:pPr>
      <w:spacing w:after="120" w:line="240" w:lineRule="auto"/>
      <w:ind w:left="360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character" w:customStyle="1" w:styleId="BodyTextIndentChar">
    <w:name w:val="Body Text Indent Char"/>
    <w:basedOn w:val="DefaultParagraphFont"/>
    <w:link w:val="BodyTextIndent"/>
    <w:rsid w:val="00AB30BD"/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Referencelist">
    <w:name w:val="Reference list"/>
    <w:basedOn w:val="ListContinue"/>
    <w:autoRedefine/>
    <w:qFormat/>
    <w:rsid w:val="00AB30BD"/>
    <w:pPr>
      <w:ind w:left="0"/>
      <w:contextualSpacing w:val="0"/>
    </w:pPr>
    <w:rPr>
      <w:rFonts w:eastAsia="Arial Unicode MS"/>
      <w:bCs/>
      <w:iCs/>
      <w:color w:val="000000"/>
      <w:szCs w:val="24"/>
    </w:rPr>
  </w:style>
  <w:style w:type="paragraph" w:styleId="ListContinue">
    <w:name w:val="List Continue"/>
    <w:basedOn w:val="Normal"/>
    <w:rsid w:val="00AB30BD"/>
    <w:pPr>
      <w:spacing w:after="120" w:line="240" w:lineRule="auto"/>
      <w:ind w:left="360"/>
      <w:contextualSpacing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font8">
    <w:name w:val="font8"/>
    <w:basedOn w:val="Normal"/>
    <w:rsid w:val="00AB30BD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kern w:val="0"/>
      <w:sz w:val="18"/>
      <w:szCs w:val="18"/>
      <w14:ligatures w14:val="none"/>
    </w:rPr>
  </w:style>
  <w:style w:type="character" w:customStyle="1" w:styleId="ESNormalChar">
    <w:name w:val="ES Normal Char"/>
    <w:link w:val="ESNormal"/>
    <w:rsid w:val="00AB30BD"/>
    <w:rPr>
      <w:rFonts w:ascii="Times New Roman" w:eastAsia="Calibri" w:hAnsi="Times New Roman" w:cs="Times New Roman"/>
      <w:snapToGrid w:val="0"/>
      <w:kern w:val="0"/>
      <w:sz w:val="24"/>
      <w:szCs w:val="20"/>
      <w14:ligatures w14:val="none"/>
    </w:rPr>
  </w:style>
  <w:style w:type="character" w:customStyle="1" w:styleId="MessageHeaderLabel">
    <w:name w:val="Message Header Label"/>
    <w:rsid w:val="00AB30BD"/>
    <w:rPr>
      <w:rFonts w:ascii="Arial" w:hAnsi="Arial"/>
      <w:b/>
      <w:spacing w:val="-4"/>
      <w:sz w:val="18"/>
      <w:vertAlign w:val="baseline"/>
    </w:rPr>
  </w:style>
  <w:style w:type="paragraph" w:customStyle="1" w:styleId="MemoHeaderBlock">
    <w:name w:val="Memo Header Block"/>
    <w:basedOn w:val="Normal"/>
    <w:link w:val="MemoHeaderBlockChar"/>
    <w:qFormat/>
    <w:rsid w:val="00AB30BD"/>
    <w:pPr>
      <w:tabs>
        <w:tab w:val="left" w:pos="1710"/>
        <w:tab w:val="left" w:pos="1980"/>
      </w:tabs>
      <w:spacing w:before="120" w:after="180" w:line="240" w:lineRule="auto"/>
      <w:ind w:left="1714" w:hanging="1714"/>
      <w:jc w:val="both"/>
    </w:pPr>
    <w:rPr>
      <w:rFonts w:ascii="Arial" w:eastAsia="Times New Roman" w:hAnsi="Arial" w:cs="Arial"/>
      <w:kern w:val="0"/>
      <w:sz w:val="20"/>
      <w:szCs w:val="20"/>
      <w14:ligatures w14:val="none"/>
    </w:rPr>
  </w:style>
  <w:style w:type="paragraph" w:customStyle="1" w:styleId="SubjectHeader">
    <w:name w:val="Subject Header"/>
    <w:basedOn w:val="Normal"/>
    <w:next w:val="Normal"/>
    <w:link w:val="SubjectHeaderChar"/>
    <w:qFormat/>
    <w:rsid w:val="00AB30BD"/>
    <w:pPr>
      <w:pBdr>
        <w:bottom w:val="single" w:sz="4" w:space="1" w:color="auto"/>
      </w:pBdr>
      <w:tabs>
        <w:tab w:val="left" w:pos="1710"/>
      </w:tabs>
      <w:spacing w:before="120" w:after="60" w:line="240" w:lineRule="auto"/>
      <w:ind w:left="1714" w:hanging="1714"/>
      <w:contextualSpacing/>
      <w:jc w:val="both"/>
    </w:pPr>
    <w:rPr>
      <w:rFonts w:ascii="Arial" w:eastAsia="Times New Roman" w:hAnsi="Arial" w:cs="Arial"/>
      <w:b/>
      <w:bCs/>
      <w:kern w:val="0"/>
      <w:sz w:val="20"/>
      <w:szCs w:val="20"/>
      <w14:ligatures w14:val="none"/>
    </w:rPr>
  </w:style>
  <w:style w:type="character" w:customStyle="1" w:styleId="MemoHeaderBlockChar">
    <w:name w:val="Memo Header Block Char"/>
    <w:link w:val="MemoHeaderBlock"/>
    <w:rsid w:val="00AB30BD"/>
    <w:rPr>
      <w:rFonts w:ascii="Arial" w:eastAsia="Times New Roman" w:hAnsi="Arial" w:cs="Arial"/>
      <w:kern w:val="0"/>
      <w:sz w:val="20"/>
      <w:szCs w:val="20"/>
      <w14:ligatures w14:val="none"/>
    </w:rPr>
  </w:style>
  <w:style w:type="character" w:customStyle="1" w:styleId="SubjectHeaderChar">
    <w:name w:val="Subject Header Char"/>
    <w:link w:val="SubjectHeader"/>
    <w:rsid w:val="00AB30BD"/>
    <w:rPr>
      <w:rFonts w:ascii="Arial" w:eastAsia="Times New Roman" w:hAnsi="Arial" w:cs="Arial"/>
      <w:b/>
      <w:bCs/>
      <w:kern w:val="0"/>
      <w:sz w:val="20"/>
      <w:szCs w:val="20"/>
      <w14:ligatures w14:val="none"/>
    </w:rPr>
  </w:style>
  <w:style w:type="character" w:customStyle="1" w:styleId="TableNotesChar">
    <w:name w:val="Table Notes Char"/>
    <w:link w:val="TableNotes"/>
    <w:rsid w:val="00AB30BD"/>
    <w:rPr>
      <w:rFonts w:ascii="Arial" w:eastAsia="Times New Roman" w:hAnsi="Arial" w:cs="Times New Roman"/>
      <w:kern w:val="0"/>
      <w:sz w:val="18"/>
      <w:szCs w:val="20"/>
      <w14:ligatures w14:val="none"/>
    </w:rPr>
  </w:style>
  <w:style w:type="character" w:customStyle="1" w:styleId="TableBodyChar">
    <w:name w:val="Table Body Char"/>
    <w:basedOn w:val="DefaultParagraphFont"/>
    <w:link w:val="TableBody"/>
    <w:locked/>
    <w:rsid w:val="00AB30BD"/>
    <w:rPr>
      <w:rFonts w:ascii="Arial" w:eastAsia="Times New Roman" w:hAnsi="Arial" w:cs="Times New Roman"/>
      <w:kern w:val="0"/>
      <w:sz w:val="18"/>
      <w:szCs w:val="20"/>
      <w14:ligatures w14:val="none"/>
    </w:rPr>
  </w:style>
  <w:style w:type="character" w:customStyle="1" w:styleId="FigureChar">
    <w:name w:val="Figure Char"/>
    <w:basedOn w:val="BodyTextChar"/>
    <w:link w:val="Figure"/>
    <w:rsid w:val="00AB30BD"/>
    <w:rPr>
      <w:rFonts w:ascii="Times New Roman" w:eastAsia="Times New Roman" w:hAnsi="Times New Roman" w:cs="Times New Roman"/>
      <w:kern w:val="0"/>
      <w:sz w:val="24"/>
      <w:szCs w:val="20"/>
      <w14:ligatures w14:val="none"/>
    </w:rPr>
  </w:style>
  <w:style w:type="paragraph" w:customStyle="1" w:styleId="Figure">
    <w:name w:val="Figure"/>
    <w:basedOn w:val="BodyText"/>
    <w:link w:val="FigureChar"/>
    <w:rsid w:val="00AB30BD"/>
    <w:pPr>
      <w:spacing w:after="120" w:line="240" w:lineRule="auto"/>
      <w:jc w:val="center"/>
    </w:pPr>
    <w:rPr>
      <w:sz w:val="24"/>
    </w:rPr>
  </w:style>
  <w:style w:type="character" w:customStyle="1" w:styleId="contact-locationaddress-city">
    <w:name w:val="contact-location__address-city"/>
    <w:basedOn w:val="DefaultParagraphFont"/>
    <w:rsid w:val="00AB30BD"/>
  </w:style>
  <w:style w:type="character" w:customStyle="1" w:styleId="contact-locationaddress-state">
    <w:name w:val="contact-location__address-state"/>
    <w:basedOn w:val="DefaultParagraphFont"/>
    <w:rsid w:val="00AB30BD"/>
  </w:style>
  <w:style w:type="character" w:customStyle="1" w:styleId="contact-locationaddress-postal-code">
    <w:name w:val="contact-location__address-postal-code"/>
    <w:basedOn w:val="DefaultParagraphFont"/>
    <w:rsid w:val="00AB30BD"/>
  </w:style>
  <w:style w:type="paragraph" w:customStyle="1" w:styleId="Bullet2SS">
    <w:name w:val="Bullet 2 SS"/>
    <w:basedOn w:val="Bullet-SS"/>
    <w:qFormat/>
    <w:rsid w:val="00AB30BD"/>
    <w:pPr>
      <w:numPr>
        <w:numId w:val="15"/>
      </w:numPr>
      <w:tabs>
        <w:tab w:val="clear" w:pos="1440"/>
      </w:tabs>
    </w:pPr>
  </w:style>
  <w:style w:type="paragraph" w:customStyle="1" w:styleId="Bullet-2-SS">
    <w:name w:val="Bullet-2-SS"/>
    <w:rsid w:val="00AB30BD"/>
    <w:pPr>
      <w:numPr>
        <w:numId w:val="25"/>
      </w:numPr>
      <w:spacing w:after="40" w:line="240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ExecSumHeading2">
    <w:name w:val="ExecSum Heading 2"/>
    <w:qFormat/>
    <w:rsid w:val="00AB30BD"/>
    <w:pPr>
      <w:spacing w:before="160" w:line="240" w:lineRule="auto"/>
      <w:ind w:left="720"/>
    </w:pPr>
    <w:rPr>
      <w:rFonts w:ascii="Arial Narrow" w:eastAsia="Times New Roman" w:hAnsi="Arial Narrow" w:cs="Times New Roman"/>
      <w:b/>
      <w:kern w:val="0"/>
      <w:sz w:val="28"/>
      <w:szCs w:val="20"/>
      <w14:ligatures w14:val="none"/>
    </w:rPr>
  </w:style>
  <w:style w:type="paragraph" w:customStyle="1" w:styleId="ExecSumHeading3">
    <w:name w:val="ExecSum Heading 3"/>
    <w:qFormat/>
    <w:rsid w:val="00AB30BD"/>
    <w:pPr>
      <w:spacing w:before="120" w:after="120" w:line="240" w:lineRule="auto"/>
      <w:ind w:left="720" w:right="720"/>
    </w:pPr>
    <w:rPr>
      <w:rFonts w:ascii="Arial Narrow" w:eastAsia="Times New Roman" w:hAnsi="Arial Narrow" w:cs="Times New Roman"/>
      <w:b/>
      <w:kern w:val="0"/>
      <w:sz w:val="24"/>
      <w:szCs w:val="20"/>
      <w14:ligatures w14:val="none"/>
    </w:rPr>
  </w:style>
  <w:style w:type="paragraph" w:customStyle="1" w:styleId="msonormal0">
    <w:name w:val="msonormal"/>
    <w:basedOn w:val="Normal"/>
    <w:rsid w:val="00AB30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ExecSumBullet2">
    <w:name w:val="ExecSumBullet 2"/>
    <w:qFormat/>
    <w:rsid w:val="00AB30BD"/>
    <w:pPr>
      <w:numPr>
        <w:numId w:val="20"/>
      </w:numPr>
      <w:spacing w:line="360" w:lineRule="auto"/>
      <w:ind w:right="720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StyleTableBodytbCentered">
    <w:name w:val="Style Table Bodytb + Centered"/>
    <w:basedOn w:val="TableBody"/>
    <w:rsid w:val="00AB30BD"/>
  </w:style>
  <w:style w:type="character" w:customStyle="1" w:styleId="TableNumberCaptionChar">
    <w:name w:val="Table Number&amp;Caption Char"/>
    <w:basedOn w:val="FigureNumberCaptionChar"/>
    <w:link w:val="TableNumberCaption"/>
    <w:rsid w:val="00AB30BD"/>
    <w:rPr>
      <w:rFonts w:ascii="Arial Narrow" w:eastAsia="Times New Roman" w:hAnsi="Arial Narrow" w:cs="Times New Roman"/>
      <w:b/>
      <w:kern w:val="0"/>
      <w:szCs w:val="20"/>
      <w14:ligatures w14:val="none"/>
    </w:rPr>
  </w:style>
  <w:style w:type="character" w:customStyle="1" w:styleId="CaptionChar">
    <w:name w:val="Caption Char"/>
    <w:basedOn w:val="Main-HeadChar"/>
    <w:link w:val="Caption"/>
    <w:rsid w:val="00AB30BD"/>
    <w:rPr>
      <w:rFonts w:ascii="Arial Narrow" w:eastAsia="Times New Roman" w:hAnsi="Arial Narrow" w:cs="Times New Roman"/>
      <w:b w:val="0"/>
      <w:i/>
      <w:kern w:val="0"/>
      <w:szCs w:val="20"/>
      <w14:ligatures w14:val="none"/>
    </w:rPr>
  </w:style>
  <w:style w:type="paragraph" w:customStyle="1" w:styleId="StyleTableNotestnLeft05">
    <w:name w:val="Style Table Notestn + Left:  0.5&quot;"/>
    <w:basedOn w:val="TableNotes"/>
    <w:rsid w:val="00AB30BD"/>
    <w:pPr>
      <w:spacing w:before="0" w:after="0"/>
      <w:ind w:left="720"/>
    </w:pPr>
  </w:style>
  <w:style w:type="paragraph" w:customStyle="1" w:styleId="Bullet-3-SS">
    <w:name w:val="Bullet-3-SS"/>
    <w:basedOn w:val="Normal"/>
    <w:rsid w:val="00AB30BD"/>
    <w:pPr>
      <w:numPr>
        <w:numId w:val="22"/>
      </w:numPr>
      <w:tabs>
        <w:tab w:val="left" w:pos="990"/>
      </w:tabs>
      <w:spacing w:after="40" w:line="252" w:lineRule="auto"/>
    </w:pPr>
    <w:rPr>
      <w:rFonts w:ascii="Times New Roman" w:eastAsia="Times New Roman" w:hAnsi="Times New Roman" w:cs="Times New Roman"/>
      <w:kern w:val="0"/>
      <w:szCs w:val="20"/>
      <w14:ligatures w14:val="none"/>
    </w:rPr>
  </w:style>
  <w:style w:type="paragraph" w:customStyle="1" w:styleId="Default">
    <w:name w:val="Default"/>
    <w:rsid w:val="00AB30B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14:ligatures w14:val="none"/>
    </w:rPr>
  </w:style>
  <w:style w:type="paragraph" w:customStyle="1" w:styleId="Equation">
    <w:name w:val="Equation"/>
    <w:link w:val="EquationChar"/>
    <w:qFormat/>
    <w:rsid w:val="00AB30BD"/>
    <w:pPr>
      <w:tabs>
        <w:tab w:val="center" w:pos="4320"/>
        <w:tab w:val="right" w:pos="9360"/>
      </w:tabs>
      <w:spacing w:before="160" w:line="240" w:lineRule="auto"/>
      <w:jc w:val="center"/>
    </w:pPr>
    <w:rPr>
      <w:rFonts w:ascii="Cambria Math" w:eastAsia="SimSun" w:hAnsi="Cambria Math" w:cs="Times New Roman"/>
      <w:i/>
      <w:iCs/>
      <w:noProof/>
      <w:kern w:val="0"/>
      <w:szCs w:val="20"/>
      <w14:ligatures w14:val="none"/>
    </w:rPr>
  </w:style>
  <w:style w:type="paragraph" w:customStyle="1" w:styleId="EquationNumberCaption">
    <w:name w:val="Equation Number&amp;Caption"/>
    <w:qFormat/>
    <w:rsid w:val="00AB30BD"/>
    <w:pPr>
      <w:jc w:val="right"/>
    </w:pPr>
    <w:rPr>
      <w:rFonts w:ascii="Arial Narrow" w:eastAsia="Times New Roman" w:hAnsi="Arial Narrow" w:cs="Times New Roman"/>
      <w:b/>
      <w:kern w:val="0"/>
      <w:szCs w:val="20"/>
      <w14:ligatures w14:val="none"/>
    </w:rPr>
  </w:style>
  <w:style w:type="character" w:customStyle="1" w:styleId="EquationChar">
    <w:name w:val="Equation Char"/>
    <w:basedOn w:val="DefaultParagraphFont"/>
    <w:link w:val="Equation"/>
    <w:rsid w:val="00AB30BD"/>
    <w:rPr>
      <w:rFonts w:ascii="Cambria Math" w:eastAsia="SimSun" w:hAnsi="Cambria Math" w:cs="Times New Roman"/>
      <w:i/>
      <w:iCs/>
      <w:noProof/>
      <w:kern w:val="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AB30BD"/>
    <w:rPr>
      <w:color w:val="2B579A"/>
      <w:shd w:val="clear" w:color="auto" w:fill="E1DFDD"/>
    </w:rPr>
  </w:style>
  <w:style w:type="character" w:customStyle="1" w:styleId="BodyTextChar1">
    <w:name w:val="Body Text Char1"/>
    <w:basedOn w:val="DefaultParagraphFont"/>
    <w:rsid w:val="00AB30BD"/>
    <w:rPr>
      <w:sz w:val="22"/>
    </w:rPr>
  </w:style>
  <w:style w:type="paragraph" w:customStyle="1" w:styleId="xl66">
    <w:name w:val="xl66"/>
    <w:basedOn w:val="Normal"/>
    <w:rsid w:val="00AB30BD"/>
    <w:pPr>
      <w:pBdr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65">
    <w:name w:val="xl65"/>
    <w:basedOn w:val="Normal"/>
    <w:rsid w:val="00AB30BD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67">
    <w:name w:val="xl67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68">
    <w:name w:val="xl68"/>
    <w:basedOn w:val="Normal"/>
    <w:rsid w:val="00AB30B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69">
    <w:name w:val="xl69"/>
    <w:basedOn w:val="Normal"/>
    <w:rsid w:val="00AB30BD"/>
    <w:pPr>
      <w:pBdr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70">
    <w:name w:val="xl70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71">
    <w:name w:val="xl71"/>
    <w:basedOn w:val="Normal"/>
    <w:rsid w:val="00AB30B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72">
    <w:name w:val="xl72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73">
    <w:name w:val="xl73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74">
    <w:name w:val="xl74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75">
    <w:name w:val="xl75"/>
    <w:basedOn w:val="Normal"/>
    <w:rsid w:val="00AB30BD"/>
    <w:pPr>
      <w:pBdr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76">
    <w:name w:val="xl76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77">
    <w:name w:val="xl77"/>
    <w:basedOn w:val="Normal"/>
    <w:rsid w:val="00AB30BD"/>
    <w:pPr>
      <w:pBdr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78">
    <w:name w:val="xl78"/>
    <w:basedOn w:val="Normal"/>
    <w:rsid w:val="00AB30BD"/>
    <w:pPr>
      <w:pBdr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79">
    <w:name w:val="xl79"/>
    <w:basedOn w:val="Normal"/>
    <w:rsid w:val="00AB30B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80">
    <w:name w:val="xl80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81">
    <w:name w:val="xl81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82">
    <w:name w:val="xl82"/>
    <w:basedOn w:val="Normal"/>
    <w:rsid w:val="00AB30BD"/>
    <w:pPr>
      <w:pBdr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83">
    <w:name w:val="xl83"/>
    <w:basedOn w:val="Normal"/>
    <w:rsid w:val="00AB30B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84">
    <w:name w:val="xl84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85">
    <w:name w:val="xl85"/>
    <w:basedOn w:val="Normal"/>
    <w:rsid w:val="00AB30BD"/>
    <w:pPr>
      <w:pBdr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color w:val="000000"/>
      <w:kern w:val="0"/>
      <w:sz w:val="24"/>
      <w:szCs w:val="24"/>
      <w14:ligatures w14:val="none"/>
    </w:rPr>
  </w:style>
  <w:style w:type="paragraph" w:customStyle="1" w:styleId="xl86">
    <w:name w:val="xl86"/>
    <w:basedOn w:val="Normal"/>
    <w:rsid w:val="00AB30BD"/>
    <w:pPr>
      <w:pBdr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87">
    <w:name w:val="xl87"/>
    <w:basedOn w:val="Normal"/>
    <w:rsid w:val="00AB30BD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88">
    <w:name w:val="xl88"/>
    <w:basedOn w:val="Normal"/>
    <w:rsid w:val="00AB30BD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color w:val="000000"/>
      <w:kern w:val="0"/>
      <w:sz w:val="24"/>
      <w:szCs w:val="24"/>
      <w14:ligatures w14:val="none"/>
    </w:rPr>
  </w:style>
  <w:style w:type="paragraph" w:customStyle="1" w:styleId="xl89">
    <w:name w:val="xl89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90">
    <w:name w:val="xl90"/>
    <w:basedOn w:val="Normal"/>
    <w:rsid w:val="00AB30B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91">
    <w:name w:val="xl91"/>
    <w:basedOn w:val="Normal"/>
    <w:rsid w:val="00AB30BD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92">
    <w:name w:val="xl92"/>
    <w:basedOn w:val="Normal"/>
    <w:rsid w:val="00AB30BD"/>
    <w:pPr>
      <w:pBdr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93">
    <w:name w:val="xl93"/>
    <w:basedOn w:val="Normal"/>
    <w:rsid w:val="00AB30B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94">
    <w:name w:val="xl94"/>
    <w:basedOn w:val="Normal"/>
    <w:rsid w:val="00AB30BD"/>
    <w:pPr>
      <w:pBdr>
        <w:top w:val="dashed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95">
    <w:name w:val="xl95"/>
    <w:basedOn w:val="Normal"/>
    <w:rsid w:val="00AB30BD"/>
    <w:pPr>
      <w:pBdr>
        <w:top w:val="dashed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96">
    <w:name w:val="xl96"/>
    <w:basedOn w:val="Normal"/>
    <w:rsid w:val="00AB30BD"/>
    <w:pPr>
      <w:pBdr>
        <w:top w:val="dashed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97">
    <w:name w:val="xl97"/>
    <w:basedOn w:val="Normal"/>
    <w:rsid w:val="00AB30BD"/>
    <w:pPr>
      <w:pBdr>
        <w:top w:val="dashed" w:sz="4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98">
    <w:name w:val="xl98"/>
    <w:basedOn w:val="Normal"/>
    <w:rsid w:val="00AB30BD"/>
    <w:pPr>
      <w:pBdr>
        <w:top w:val="dashed" w:sz="4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99">
    <w:name w:val="xl99"/>
    <w:basedOn w:val="Normal"/>
    <w:rsid w:val="00AB30BD"/>
    <w:pPr>
      <w:pBdr>
        <w:top w:val="dashed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100">
    <w:name w:val="xl100"/>
    <w:basedOn w:val="Normal"/>
    <w:rsid w:val="00AB30BD"/>
    <w:pPr>
      <w:pBdr>
        <w:top w:val="dashed" w:sz="4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101">
    <w:name w:val="xl101"/>
    <w:basedOn w:val="Normal"/>
    <w:rsid w:val="00AB30BD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FF"/>
      <w:kern w:val="0"/>
      <w:sz w:val="24"/>
      <w:szCs w:val="24"/>
      <w14:ligatures w14:val="none"/>
    </w:rPr>
  </w:style>
  <w:style w:type="paragraph" w:customStyle="1" w:styleId="xl102">
    <w:name w:val="xl102"/>
    <w:basedOn w:val="Normal"/>
    <w:rsid w:val="00AB30BD"/>
    <w:pPr>
      <w:pBdr>
        <w:top w:val="single" w:sz="8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FF"/>
      <w:kern w:val="0"/>
      <w:sz w:val="24"/>
      <w:szCs w:val="24"/>
      <w14:ligatures w14:val="none"/>
    </w:rPr>
  </w:style>
  <w:style w:type="paragraph" w:customStyle="1" w:styleId="xl103">
    <w:name w:val="xl103"/>
    <w:basedOn w:val="Normal"/>
    <w:rsid w:val="00AB30B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FF"/>
      <w:kern w:val="0"/>
      <w:sz w:val="24"/>
      <w:szCs w:val="24"/>
      <w14:ligatures w14:val="none"/>
    </w:rPr>
  </w:style>
  <w:style w:type="paragraph" w:customStyle="1" w:styleId="xl104">
    <w:name w:val="xl104"/>
    <w:basedOn w:val="Normal"/>
    <w:rsid w:val="00AB30B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FF"/>
      <w:kern w:val="0"/>
      <w:sz w:val="24"/>
      <w:szCs w:val="24"/>
      <w14:ligatures w14:val="none"/>
    </w:rPr>
  </w:style>
  <w:style w:type="paragraph" w:customStyle="1" w:styleId="xl105">
    <w:name w:val="xl105"/>
    <w:basedOn w:val="Normal"/>
    <w:rsid w:val="00AB30BD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106">
    <w:name w:val="xl106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107">
    <w:name w:val="xl107"/>
    <w:basedOn w:val="Normal"/>
    <w:rsid w:val="00AB30BD"/>
    <w:pPr>
      <w:pBdr>
        <w:left w:val="single" w:sz="8" w:space="0" w:color="auto"/>
        <w:bottom w:val="dotted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108">
    <w:name w:val="xl108"/>
    <w:basedOn w:val="Normal"/>
    <w:rsid w:val="00AB30B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109">
    <w:name w:val="xl109"/>
    <w:basedOn w:val="Normal"/>
    <w:rsid w:val="00AB30BD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110">
    <w:name w:val="xl110"/>
    <w:basedOn w:val="Normal"/>
    <w:rsid w:val="00AB30B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111">
    <w:name w:val="xl111"/>
    <w:basedOn w:val="Normal"/>
    <w:rsid w:val="00AB30BD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112">
    <w:name w:val="xl112"/>
    <w:basedOn w:val="Normal"/>
    <w:rsid w:val="00AB30BD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113">
    <w:name w:val="xl113"/>
    <w:basedOn w:val="Normal"/>
    <w:rsid w:val="00AB30BD"/>
    <w:pPr>
      <w:pBdr>
        <w:top w:val="single" w:sz="8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FF"/>
      <w:kern w:val="0"/>
      <w:sz w:val="24"/>
      <w:szCs w:val="24"/>
      <w14:ligatures w14:val="none"/>
    </w:rPr>
  </w:style>
  <w:style w:type="paragraph" w:customStyle="1" w:styleId="xl114">
    <w:name w:val="xl114"/>
    <w:basedOn w:val="Normal"/>
    <w:rsid w:val="00AB30BD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FF"/>
      <w:kern w:val="0"/>
      <w:sz w:val="24"/>
      <w:szCs w:val="24"/>
      <w14:ligatures w14:val="none"/>
    </w:rPr>
  </w:style>
  <w:style w:type="paragraph" w:customStyle="1" w:styleId="xl115">
    <w:name w:val="xl115"/>
    <w:basedOn w:val="Normal"/>
    <w:rsid w:val="00AB30BD"/>
    <w:pPr>
      <w:pBdr>
        <w:top w:val="dashed" w:sz="4" w:space="0" w:color="auto"/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FF"/>
      <w:kern w:val="0"/>
      <w:sz w:val="24"/>
      <w:szCs w:val="24"/>
      <w14:ligatures w14:val="none"/>
    </w:rPr>
  </w:style>
  <w:style w:type="paragraph" w:customStyle="1" w:styleId="xl116">
    <w:name w:val="xl116"/>
    <w:basedOn w:val="Normal"/>
    <w:rsid w:val="00AB30BD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FF"/>
      <w:kern w:val="0"/>
      <w:sz w:val="24"/>
      <w:szCs w:val="24"/>
      <w14:ligatures w14:val="none"/>
    </w:rPr>
  </w:style>
  <w:style w:type="paragraph" w:customStyle="1" w:styleId="xl117">
    <w:name w:val="xl117"/>
    <w:basedOn w:val="Normal"/>
    <w:rsid w:val="00AB30BD"/>
    <w:pPr>
      <w:pBdr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0000FF"/>
      <w:kern w:val="0"/>
      <w:sz w:val="24"/>
      <w:szCs w:val="24"/>
      <w14:ligatures w14:val="none"/>
    </w:rPr>
  </w:style>
  <w:style w:type="paragraph" w:customStyle="1" w:styleId="xl118">
    <w:name w:val="xl118"/>
    <w:basedOn w:val="Normal"/>
    <w:rsid w:val="00AB30BD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xl119">
    <w:name w:val="xl119"/>
    <w:basedOn w:val="Normal"/>
    <w:rsid w:val="00AB30BD"/>
    <w:pP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120">
    <w:name w:val="xl120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21">
    <w:name w:val="xl121"/>
    <w:basedOn w:val="Normal"/>
    <w:rsid w:val="00AB30BD"/>
    <w:pPr>
      <w:pBdr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22">
    <w:name w:val="xl122"/>
    <w:basedOn w:val="Normal"/>
    <w:rsid w:val="00AB30B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23">
    <w:name w:val="xl123"/>
    <w:basedOn w:val="Normal"/>
    <w:rsid w:val="00AB30BD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24">
    <w:name w:val="xl124"/>
    <w:basedOn w:val="Normal"/>
    <w:rsid w:val="00AB30BD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125">
    <w:name w:val="xl125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126">
    <w:name w:val="xl126"/>
    <w:basedOn w:val="Normal"/>
    <w:rsid w:val="00AB30BD"/>
    <w:pPr>
      <w:pBdr>
        <w:left w:val="single" w:sz="8" w:space="0" w:color="auto"/>
        <w:bottom w:val="dotted" w:sz="4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127">
    <w:name w:val="xl127"/>
    <w:basedOn w:val="Normal"/>
    <w:rsid w:val="00AB30B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FF0000"/>
      <w:kern w:val="0"/>
      <w:sz w:val="24"/>
      <w:szCs w:val="24"/>
      <w14:ligatures w14:val="none"/>
    </w:rPr>
  </w:style>
  <w:style w:type="paragraph" w:customStyle="1" w:styleId="xl128">
    <w:name w:val="xl128"/>
    <w:basedOn w:val="Normal"/>
    <w:rsid w:val="00AB30BD"/>
    <w:pPr>
      <w:pBdr>
        <w:top w:val="single" w:sz="8" w:space="0" w:color="auto"/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129">
    <w:name w:val="xl129"/>
    <w:basedOn w:val="Normal"/>
    <w:rsid w:val="00AB30B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130">
    <w:name w:val="xl130"/>
    <w:basedOn w:val="Normal"/>
    <w:rsid w:val="00AB30B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kern w:val="0"/>
      <w:sz w:val="24"/>
      <w:szCs w:val="24"/>
      <w14:ligatures w14:val="none"/>
    </w:rPr>
  </w:style>
  <w:style w:type="paragraph" w:customStyle="1" w:styleId="xl131">
    <w:name w:val="xl131"/>
    <w:basedOn w:val="Normal"/>
    <w:rsid w:val="00AB30BD"/>
    <w:pPr>
      <w:pBdr>
        <w:top w:val="single" w:sz="8" w:space="0" w:color="auto"/>
        <w:left w:val="single" w:sz="8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132">
    <w:name w:val="xl132"/>
    <w:basedOn w:val="Normal"/>
    <w:rsid w:val="00AB30B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33">
    <w:name w:val="xl133"/>
    <w:basedOn w:val="Normal"/>
    <w:rsid w:val="00AB30B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34">
    <w:name w:val="xl134"/>
    <w:basedOn w:val="Normal"/>
    <w:rsid w:val="00AB30B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FF0000"/>
      <w:kern w:val="0"/>
      <w:sz w:val="24"/>
      <w:szCs w:val="24"/>
      <w14:ligatures w14:val="none"/>
    </w:rPr>
  </w:style>
  <w:style w:type="paragraph" w:customStyle="1" w:styleId="xl135">
    <w:name w:val="xl135"/>
    <w:basedOn w:val="Normal"/>
    <w:rsid w:val="00AB30B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339966"/>
      <w:kern w:val="0"/>
      <w:sz w:val="24"/>
      <w:szCs w:val="24"/>
      <w14:ligatures w14:val="none"/>
    </w:rPr>
  </w:style>
  <w:style w:type="paragraph" w:customStyle="1" w:styleId="xl136">
    <w:name w:val="xl136"/>
    <w:basedOn w:val="Normal"/>
    <w:rsid w:val="00AB30B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37">
    <w:name w:val="xl137"/>
    <w:basedOn w:val="Normal"/>
    <w:rsid w:val="00AB30B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38">
    <w:name w:val="xl138"/>
    <w:basedOn w:val="Normal"/>
    <w:rsid w:val="00AB30B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39">
    <w:name w:val="xl139"/>
    <w:basedOn w:val="Normal"/>
    <w:rsid w:val="00AB30BD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40">
    <w:name w:val="xl140"/>
    <w:basedOn w:val="Normal"/>
    <w:rsid w:val="00AB30BD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FF0000"/>
      <w:kern w:val="0"/>
      <w:sz w:val="24"/>
      <w:szCs w:val="24"/>
      <w14:ligatures w14:val="none"/>
    </w:rPr>
  </w:style>
  <w:style w:type="paragraph" w:customStyle="1" w:styleId="xl141">
    <w:name w:val="xl141"/>
    <w:basedOn w:val="Normal"/>
    <w:rsid w:val="00AB30BD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42">
    <w:name w:val="xl142"/>
    <w:basedOn w:val="Normal"/>
    <w:rsid w:val="00AB30B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43">
    <w:name w:val="xl143"/>
    <w:basedOn w:val="Normal"/>
    <w:rsid w:val="00AB30B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44">
    <w:name w:val="xl144"/>
    <w:basedOn w:val="Normal"/>
    <w:rsid w:val="00AB30B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45">
    <w:name w:val="xl145"/>
    <w:basedOn w:val="Normal"/>
    <w:rsid w:val="00AB30B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46">
    <w:name w:val="xl146"/>
    <w:basedOn w:val="Normal"/>
    <w:rsid w:val="00AB30BD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47">
    <w:name w:val="xl147"/>
    <w:basedOn w:val="Normal"/>
    <w:rsid w:val="00AB30B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339966"/>
      <w:kern w:val="0"/>
      <w:sz w:val="24"/>
      <w:szCs w:val="24"/>
      <w14:ligatures w14:val="none"/>
    </w:rPr>
  </w:style>
  <w:style w:type="paragraph" w:customStyle="1" w:styleId="xl148">
    <w:name w:val="xl148"/>
    <w:basedOn w:val="Normal"/>
    <w:rsid w:val="00AB30BD"/>
    <w:pPr>
      <w:pBdr>
        <w:left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49">
    <w:name w:val="xl149"/>
    <w:basedOn w:val="Normal"/>
    <w:rsid w:val="00AB30B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50">
    <w:name w:val="xl150"/>
    <w:basedOn w:val="Normal"/>
    <w:rsid w:val="00AB30BD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color w:val="FF0000"/>
      <w:kern w:val="0"/>
      <w:sz w:val="24"/>
      <w:szCs w:val="24"/>
      <w14:ligatures w14:val="none"/>
    </w:rPr>
  </w:style>
  <w:style w:type="paragraph" w:customStyle="1" w:styleId="xl151">
    <w:name w:val="xl151"/>
    <w:basedOn w:val="Normal"/>
    <w:rsid w:val="00AB30BD"/>
    <w:pPr>
      <w:pBdr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kern w:val="0"/>
      <w:sz w:val="24"/>
      <w:szCs w:val="24"/>
      <w14:ligatures w14:val="none"/>
    </w:rPr>
  </w:style>
  <w:style w:type="paragraph" w:customStyle="1" w:styleId="xl152">
    <w:name w:val="xl152"/>
    <w:basedOn w:val="Normal"/>
    <w:rsid w:val="00AB30BD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kern w:val="0"/>
      <w:sz w:val="24"/>
      <w:szCs w:val="24"/>
      <w14:ligatures w14:val="none"/>
    </w:rPr>
  </w:style>
  <w:style w:type="paragraph" w:customStyle="1" w:styleId="xl153">
    <w:name w:val="xl153"/>
    <w:basedOn w:val="Normal"/>
    <w:rsid w:val="00AB30BD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Arial" w:eastAsia="Times New Roman" w:hAnsi="Arial" w:cs="Arial"/>
      <w:color w:val="FF0000"/>
      <w:kern w:val="0"/>
      <w:sz w:val="24"/>
      <w:szCs w:val="24"/>
      <w14:ligatures w14:val="none"/>
    </w:rPr>
  </w:style>
  <w:style w:type="paragraph" w:customStyle="1" w:styleId="xl154">
    <w:name w:val="xl154"/>
    <w:basedOn w:val="Normal"/>
    <w:rsid w:val="00AB30BD"/>
    <w:pPr>
      <w:pBdr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Arial" w:eastAsia="Times New Roman" w:hAnsi="Arial" w:cs="Arial"/>
      <w:color w:val="FF0000"/>
      <w:kern w:val="0"/>
      <w:sz w:val="24"/>
      <w:szCs w:val="24"/>
      <w14:ligatures w14:val="none"/>
    </w:rPr>
  </w:style>
  <w:style w:type="paragraph" w:customStyle="1" w:styleId="xl155">
    <w:name w:val="xl155"/>
    <w:basedOn w:val="Normal"/>
    <w:rsid w:val="00AB30B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56">
    <w:name w:val="xl156"/>
    <w:basedOn w:val="Normal"/>
    <w:rsid w:val="00AB30BD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57">
    <w:name w:val="xl157"/>
    <w:basedOn w:val="Normal"/>
    <w:rsid w:val="00AB30BD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58">
    <w:name w:val="xl158"/>
    <w:basedOn w:val="Normal"/>
    <w:rsid w:val="00AB30BD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59">
    <w:name w:val="xl159"/>
    <w:basedOn w:val="Normal"/>
    <w:rsid w:val="00AB30BD"/>
    <w:pPr>
      <w:pBdr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60">
    <w:name w:val="xl160"/>
    <w:basedOn w:val="Normal"/>
    <w:rsid w:val="00AB30BD"/>
    <w:pPr>
      <w:pBdr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61">
    <w:name w:val="xl161"/>
    <w:basedOn w:val="Normal"/>
    <w:rsid w:val="00AB30BD"/>
    <w:pPr>
      <w:pBdr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62">
    <w:name w:val="xl162"/>
    <w:basedOn w:val="Normal"/>
    <w:rsid w:val="00AB30B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63">
    <w:name w:val="xl163"/>
    <w:basedOn w:val="Normal"/>
    <w:rsid w:val="00AB30BD"/>
    <w:pPr>
      <w:pBdr>
        <w:left w:val="single" w:sz="4" w:space="0" w:color="auto"/>
        <w:right w:val="single" w:sz="8" w:space="0" w:color="auto"/>
      </w:pBdr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64">
    <w:name w:val="xl164"/>
    <w:basedOn w:val="Normal"/>
    <w:rsid w:val="00AB30BD"/>
    <w:pPr>
      <w:pBdr>
        <w:left w:val="single" w:sz="4" w:space="0" w:color="auto"/>
        <w:right w:val="single" w:sz="4" w:space="0" w:color="auto"/>
      </w:pBdr>
      <w:shd w:val="clear" w:color="auto" w:fill="FF990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65">
    <w:name w:val="xl165"/>
    <w:basedOn w:val="Normal"/>
    <w:rsid w:val="00AB30BD"/>
    <w:pPr>
      <w:pBdr>
        <w:left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66">
    <w:name w:val="xl166"/>
    <w:basedOn w:val="Normal"/>
    <w:rsid w:val="00AB30BD"/>
    <w:pPr>
      <w:pBdr>
        <w:left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67">
    <w:name w:val="xl167"/>
    <w:basedOn w:val="Normal"/>
    <w:rsid w:val="00AB30BD"/>
    <w:pPr>
      <w:pBdr>
        <w:left w:val="single" w:sz="8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68">
    <w:name w:val="xl168"/>
    <w:basedOn w:val="Normal"/>
    <w:rsid w:val="00AB30BD"/>
    <w:pPr>
      <w:pBdr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69">
    <w:name w:val="xl169"/>
    <w:basedOn w:val="Normal"/>
    <w:rsid w:val="00AB30BD"/>
    <w:pPr>
      <w:pBdr>
        <w:left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70">
    <w:name w:val="xl170"/>
    <w:basedOn w:val="Normal"/>
    <w:rsid w:val="00AB30BD"/>
    <w:pPr>
      <w:pBdr>
        <w:left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71">
    <w:name w:val="xl171"/>
    <w:basedOn w:val="Normal"/>
    <w:rsid w:val="00AB30BD"/>
    <w:pPr>
      <w:pBdr>
        <w:left w:val="single" w:sz="8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72">
    <w:name w:val="xl172"/>
    <w:basedOn w:val="Normal"/>
    <w:rsid w:val="00AB30BD"/>
    <w:pPr>
      <w:pBdr>
        <w:left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73">
    <w:name w:val="xl173"/>
    <w:basedOn w:val="Normal"/>
    <w:rsid w:val="00AB30BD"/>
    <w:pPr>
      <w:pBdr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FF0000"/>
      <w:kern w:val="0"/>
      <w:sz w:val="24"/>
      <w:szCs w:val="24"/>
      <w14:ligatures w14:val="none"/>
    </w:rPr>
  </w:style>
  <w:style w:type="paragraph" w:customStyle="1" w:styleId="xl174">
    <w:name w:val="xl174"/>
    <w:basedOn w:val="Normal"/>
    <w:rsid w:val="00AB30BD"/>
    <w:pPr>
      <w:pBdr>
        <w:left w:val="single" w:sz="4" w:space="0" w:color="auto"/>
        <w:right w:val="single" w:sz="4" w:space="0" w:color="auto"/>
      </w:pBdr>
      <w:shd w:val="clear" w:color="auto" w:fill="FF9900"/>
      <w:spacing w:before="100" w:beforeAutospacing="1" w:after="100" w:afterAutospacing="1" w:line="240" w:lineRule="auto"/>
      <w:jc w:val="right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175">
    <w:name w:val="xl175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auto" w:fill="FFCC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176">
    <w:name w:val="xl176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auto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177">
    <w:name w:val="xl177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auto" w:fill="FF00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178">
    <w:name w:val="xl178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auto" w:fill="00FF0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179">
    <w:name w:val="xl179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auto" w:fill="00FFFF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180">
    <w:name w:val="xl180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181">
    <w:name w:val="xl181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 w:line="240" w:lineRule="auto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182">
    <w:name w:val="xl182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paragraph" w:customStyle="1" w:styleId="xl22">
    <w:name w:val="xl22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23">
    <w:name w:val="xl23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auto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24">
    <w:name w:val="xl24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auto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25">
    <w:name w:val="xl25"/>
    <w:basedOn w:val="Normal"/>
    <w:rsid w:val="00AB30BD"/>
    <w:pPr>
      <w:pBdr>
        <w:top w:val="single" w:sz="8" w:space="0" w:color="auto"/>
        <w:bottom w:val="single" w:sz="8" w:space="0" w:color="auto"/>
      </w:pBdr>
      <w:shd w:val="clear" w:color="auto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26">
    <w:name w:val="xl26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</w:pBdr>
      <w:shd w:val="clear" w:color="auto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27">
    <w:name w:val="xl27"/>
    <w:basedOn w:val="Normal"/>
    <w:rsid w:val="00AB30B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28">
    <w:name w:val="xl28"/>
    <w:basedOn w:val="Normal"/>
    <w:rsid w:val="00AB30BD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29">
    <w:name w:val="xl29"/>
    <w:basedOn w:val="Normal"/>
    <w:rsid w:val="00AB30BD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30">
    <w:name w:val="xl30"/>
    <w:basedOn w:val="Normal"/>
    <w:rsid w:val="00AB30B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31">
    <w:name w:val="xl31"/>
    <w:basedOn w:val="Normal"/>
    <w:rsid w:val="00AB30BD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32">
    <w:name w:val="xl32"/>
    <w:basedOn w:val="Normal"/>
    <w:rsid w:val="00AB30BD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33">
    <w:name w:val="xl33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34">
    <w:name w:val="xl34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35">
    <w:name w:val="xl35"/>
    <w:basedOn w:val="Normal"/>
    <w:rsid w:val="00AB30BD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36">
    <w:name w:val="xl36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37">
    <w:name w:val="xl37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38">
    <w:name w:val="xl38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39">
    <w:name w:val="xl39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40">
    <w:name w:val="xl40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41">
    <w:name w:val="xl41"/>
    <w:basedOn w:val="Normal"/>
    <w:rsid w:val="00AB30B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42">
    <w:name w:val="xl42"/>
    <w:basedOn w:val="Normal"/>
    <w:rsid w:val="00AB30BD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43">
    <w:name w:val="xl43"/>
    <w:basedOn w:val="Normal"/>
    <w:rsid w:val="00AB30BD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44">
    <w:name w:val="xl44"/>
    <w:basedOn w:val="Normal"/>
    <w:rsid w:val="00AB30B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45">
    <w:name w:val="xl45"/>
    <w:basedOn w:val="Normal"/>
    <w:rsid w:val="00AB30BD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46">
    <w:name w:val="xl46"/>
    <w:basedOn w:val="Normal"/>
    <w:rsid w:val="00AB30BD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339966"/>
      <w:kern w:val="0"/>
      <w:sz w:val="24"/>
      <w:szCs w:val="24"/>
      <w14:ligatures w14:val="none"/>
    </w:rPr>
  </w:style>
  <w:style w:type="paragraph" w:customStyle="1" w:styleId="xl47">
    <w:name w:val="xl47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48">
    <w:name w:val="xl48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49">
    <w:name w:val="xl49"/>
    <w:basedOn w:val="Normal"/>
    <w:rsid w:val="00AB30BD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50">
    <w:name w:val="xl50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51">
    <w:name w:val="xl51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52">
    <w:name w:val="xl52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53">
    <w:name w:val="xl53"/>
    <w:basedOn w:val="Normal"/>
    <w:rsid w:val="00AB30B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54">
    <w:name w:val="xl54"/>
    <w:basedOn w:val="Normal"/>
    <w:rsid w:val="00AB30BD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55">
    <w:name w:val="xl55"/>
    <w:basedOn w:val="Normal"/>
    <w:rsid w:val="00AB30BD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56">
    <w:name w:val="xl56"/>
    <w:basedOn w:val="Normal"/>
    <w:rsid w:val="00AB30BD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57">
    <w:name w:val="xl57"/>
    <w:basedOn w:val="Normal"/>
    <w:rsid w:val="00AB30BD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58">
    <w:name w:val="xl58"/>
    <w:basedOn w:val="Normal"/>
    <w:rsid w:val="00AB30BD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59">
    <w:name w:val="xl59"/>
    <w:basedOn w:val="Normal"/>
    <w:rsid w:val="00AB30BD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60">
    <w:name w:val="xl60"/>
    <w:basedOn w:val="Normal"/>
    <w:rsid w:val="00AB30BD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61">
    <w:name w:val="xl61"/>
    <w:basedOn w:val="Normal"/>
    <w:rsid w:val="00AB30BD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paragraph" w:customStyle="1" w:styleId="xl62">
    <w:name w:val="xl62"/>
    <w:basedOn w:val="Normal"/>
    <w:rsid w:val="00AB30BD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00080"/>
      <w:kern w:val="0"/>
      <w:sz w:val="24"/>
      <w:szCs w:val="24"/>
      <w14:ligatures w14:val="none"/>
    </w:rPr>
  </w:style>
  <w:style w:type="character" w:customStyle="1" w:styleId="apple-converted-space">
    <w:name w:val="apple-converted-space"/>
    <w:basedOn w:val="DefaultParagraphFont"/>
    <w:rsid w:val="00AB30BD"/>
  </w:style>
  <w:style w:type="paragraph" w:customStyle="1" w:styleId="xl183">
    <w:name w:val="xl183"/>
    <w:basedOn w:val="Normal"/>
    <w:rsid w:val="00AB30B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C0C0C0"/>
      <w:kern w:val="0"/>
      <w:sz w:val="24"/>
      <w:szCs w:val="24"/>
      <w14:ligatures w14:val="none"/>
    </w:rPr>
  </w:style>
  <w:style w:type="paragraph" w:customStyle="1" w:styleId="xl64">
    <w:name w:val="xl64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paragraph" w:customStyle="1" w:styleId="xl63">
    <w:name w:val="xl63"/>
    <w:basedOn w:val="Normal"/>
    <w:rsid w:val="00AB30BD"/>
    <w:pPr>
      <w:pBdr>
        <w:top w:val="single" w:sz="8" w:space="0" w:color="auto"/>
        <w:left w:val="single" w:sz="4" w:space="0" w:color="auto"/>
        <w:bottom w:val="single" w:sz="8" w:space="0" w:color="auto"/>
        <w:right w:val="single" w:sz="4" w:space="0" w:color="auto"/>
      </w:pBdr>
      <w:shd w:val="clear" w:color="000000" w:fill="C0C0C0"/>
      <w:spacing w:before="100" w:beforeAutospacing="1" w:after="100" w:afterAutospacing="1" w:line="240" w:lineRule="auto"/>
      <w:jc w:val="center"/>
    </w:pPr>
    <w:rPr>
      <w:rFonts w:ascii="Arial" w:eastAsia="Times New Roman" w:hAnsi="Arial" w:cs="Arial"/>
      <w:b/>
      <w:bCs/>
      <w:kern w:val="0"/>
      <w:sz w:val="24"/>
      <w:szCs w:val="24"/>
      <w14:ligatures w14:val="non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B30BD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B30B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unhideWhenUsed/>
    <w:rsid w:val="00AB30BD"/>
    <w:rPr>
      <w:color w:val="605E5C"/>
      <w:shd w:val="clear" w:color="auto" w:fill="E1DFDD"/>
    </w:rPr>
  </w:style>
  <w:style w:type="paragraph" w:customStyle="1" w:styleId="FigureNumberCaptioncont">
    <w:name w:val="Figure Number&amp;Caption (cont)"/>
    <w:basedOn w:val="FigureNumberCaption"/>
    <w:qFormat/>
    <w:rsid w:val="00AB30BD"/>
  </w:style>
  <w:style w:type="character" w:customStyle="1" w:styleId="fontstyle01">
    <w:name w:val="fontstyle01"/>
    <w:basedOn w:val="DefaultParagraphFont"/>
    <w:rsid w:val="00AB30B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AB30BD"/>
    <w:rPr>
      <w:rFonts w:ascii="FEF7455F1DD" w:hAnsi="FEF7455F1DD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normaltextrun">
    <w:name w:val="normaltextrun"/>
    <w:basedOn w:val="DefaultParagraphFont"/>
    <w:rsid w:val="00AB30BD"/>
  </w:style>
  <w:style w:type="table" w:customStyle="1" w:styleId="TableGrid2">
    <w:name w:val="Table Grid2"/>
    <w:basedOn w:val="TableNormal"/>
    <w:next w:val="TableGrid"/>
    <w:rsid w:val="00AB30BD"/>
    <w:pPr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AB30BD"/>
    <w:pPr>
      <w:spacing w:after="0" w:line="240" w:lineRule="auto"/>
    </w:pPr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1">
    <w:name w:val="Title Char1"/>
    <w:basedOn w:val="DefaultParagraphFont"/>
    <w:uiPriority w:val="10"/>
    <w:rsid w:val="00AB30BD"/>
    <w:rPr>
      <w:rFonts w:ascii="Calibri Light" w:eastAsia="Times New Roman" w:hAnsi="Calibri Light" w:cs="Times New Roman"/>
      <w:spacing w:val="-10"/>
      <w:kern w:val="28"/>
      <w:sz w:val="56"/>
      <w:szCs w:val="56"/>
    </w:rPr>
  </w:style>
  <w:style w:type="paragraph" w:customStyle="1" w:styleId="pf0">
    <w:name w:val="pf0"/>
    <w:basedOn w:val="Normal"/>
    <w:rsid w:val="00AB30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cf01">
    <w:name w:val="cf01"/>
    <w:basedOn w:val="DefaultParagraphFont"/>
    <w:rsid w:val="00AB30BD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AB30BD"/>
    <w:rPr>
      <w:rFonts w:ascii="Segoe UI" w:hAnsi="Segoe UI" w:cs="Segoe UI" w:hint="default"/>
      <w:i/>
      <w:iCs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AB30BD"/>
    <w:pPr>
      <w:spacing w:after="0" w:line="240" w:lineRule="auto"/>
      <w:contextualSpacing/>
    </w:pPr>
    <w:rPr>
      <w:rFonts w:ascii="Arial Narrow" w:eastAsia="SimSun" w:hAnsi="Arial Narrow" w:cs="Times New Roman"/>
      <w:b/>
      <w:spacing w:val="5"/>
      <w:kern w:val="28"/>
      <w:sz w:val="32"/>
      <w:szCs w:val="32"/>
    </w:rPr>
  </w:style>
  <w:style w:type="character" w:customStyle="1" w:styleId="TitleChar2">
    <w:name w:val="Title Char2"/>
    <w:basedOn w:val="DefaultParagraphFont"/>
    <w:uiPriority w:val="10"/>
    <w:rsid w:val="00AB30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numbering" w:customStyle="1" w:styleId="NoList2">
    <w:name w:val="No List2"/>
    <w:next w:val="NoList"/>
    <w:uiPriority w:val="99"/>
    <w:semiHidden/>
    <w:unhideWhenUsed/>
    <w:rsid w:val="00AB30BD"/>
  </w:style>
  <w:style w:type="numbering" w:customStyle="1" w:styleId="H-11">
    <w:name w:val="H-11"/>
    <w:rsid w:val="00AB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1</Pages>
  <Words>3205</Words>
  <Characters>18271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 Pham</dc:creator>
  <cp:keywords/>
  <dc:description/>
  <cp:lastModifiedBy>Hai Pham</cp:lastModifiedBy>
  <cp:revision>3</cp:revision>
  <dcterms:created xsi:type="dcterms:W3CDTF">2023-08-02T16:30:00Z</dcterms:created>
  <dcterms:modified xsi:type="dcterms:W3CDTF">2023-08-02T17:40:00Z</dcterms:modified>
</cp:coreProperties>
</file>